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450F8" w14:textId="7F95BCD4" w:rsidR="005E6425" w:rsidRPr="007B24C7" w:rsidRDefault="006259D2" w:rsidP="00B65959">
      <w:pPr>
        <w:rPr>
          <w:rFonts w:ascii="Calibri" w:hAnsi="Calibri" w:cs="Calibri"/>
          <w:b/>
          <w:sz w:val="22"/>
        </w:rPr>
      </w:pPr>
      <w:r w:rsidRPr="007B24C7">
        <w:rPr>
          <w:rFonts w:ascii="Calibri" w:hAnsi="Calibri" w:cs="Calibri"/>
          <w:b/>
          <w:sz w:val="22"/>
        </w:rPr>
        <w:t>S</w:t>
      </w:r>
      <w:r w:rsidR="00171A0E" w:rsidRPr="007B24C7">
        <w:rPr>
          <w:rFonts w:ascii="Calibri" w:hAnsi="Calibri" w:cs="Calibri"/>
          <w:b/>
          <w:sz w:val="22"/>
        </w:rPr>
        <w:t>upplemental table</w:t>
      </w:r>
      <w:r w:rsidR="00A23624" w:rsidRPr="007B24C7">
        <w:rPr>
          <w:rFonts w:ascii="Calibri" w:hAnsi="Calibri" w:cs="Calibri"/>
          <w:b/>
          <w:sz w:val="22"/>
        </w:rPr>
        <w:t>s</w:t>
      </w:r>
    </w:p>
    <w:p w14:paraId="412CDF31" w14:textId="19BA023A" w:rsidR="008B43FA" w:rsidRPr="007B24C7" w:rsidRDefault="008B43FA" w:rsidP="00B65959">
      <w:pPr>
        <w:rPr>
          <w:rFonts w:ascii="Calibri" w:hAnsi="Calibri" w:cs="Calibri"/>
          <w:b/>
          <w:sz w:val="22"/>
        </w:rPr>
      </w:pPr>
      <w:r w:rsidRPr="007B24C7">
        <w:rPr>
          <w:rFonts w:ascii="Calibri" w:hAnsi="Calibri" w:cs="Calibri"/>
          <w:b/>
          <w:sz w:val="22"/>
        </w:rPr>
        <w:t xml:space="preserve">Table 1 Characteristics of </w:t>
      </w:r>
      <w:r w:rsidR="0079191E" w:rsidRPr="007B24C7">
        <w:rPr>
          <w:rFonts w:ascii="Calibri" w:hAnsi="Calibri" w:cs="Calibri"/>
          <w:b/>
          <w:sz w:val="22"/>
        </w:rPr>
        <w:t>participants as compared with those of</w:t>
      </w:r>
      <w:r w:rsidRPr="007B24C7">
        <w:rPr>
          <w:rFonts w:ascii="Calibri" w:hAnsi="Calibri" w:cs="Calibri"/>
          <w:b/>
          <w:sz w:val="22"/>
        </w:rPr>
        <w:t xml:space="preserve"> loss-to-follow-up </w:t>
      </w:r>
    </w:p>
    <w:tbl>
      <w:tblPr>
        <w:tblStyle w:val="Tabellenraster"/>
        <w:tblW w:w="102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1417"/>
        <w:gridCol w:w="1701"/>
        <w:gridCol w:w="1418"/>
        <w:gridCol w:w="1842"/>
      </w:tblGrid>
      <w:tr w:rsidR="008B43FA" w:rsidRPr="007B24C7" w14:paraId="192687D6" w14:textId="77777777" w:rsidTr="00784A4D">
        <w:trPr>
          <w:jc w:val="center"/>
        </w:trPr>
        <w:tc>
          <w:tcPr>
            <w:tcW w:w="3828" w:type="dxa"/>
            <w:vMerge w:val="restart"/>
            <w:tcBorders>
              <w:top w:val="single" w:sz="4" w:space="0" w:color="auto"/>
              <w:bottom w:val="nil"/>
            </w:tcBorders>
          </w:tcPr>
          <w:p w14:paraId="5A89FACA" w14:textId="77777777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 xml:space="preserve">Variables 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A670839" w14:textId="77777777" w:rsidR="008B43FA" w:rsidRPr="007B24C7" w:rsidRDefault="008B43FA" w:rsidP="00B65959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>Followed up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361AD" w14:textId="22795A55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>Total (</w:t>
            </w:r>
            <w:r w:rsidR="0079191E" w:rsidRPr="007B24C7">
              <w:rPr>
                <w:rFonts w:ascii="Calibri" w:hAnsi="Calibri" w:cs="Calibri"/>
                <w:b/>
                <w:sz w:val="22"/>
              </w:rPr>
              <w:t>n</w:t>
            </w:r>
            <w:r w:rsidRPr="007B24C7">
              <w:rPr>
                <w:rFonts w:ascii="Calibri" w:hAnsi="Calibri" w:cs="Calibri"/>
                <w:b/>
                <w:sz w:val="22"/>
              </w:rPr>
              <w:t>=3038)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70423" w14:textId="77777777" w:rsidR="008B43FA" w:rsidRPr="007B24C7" w:rsidRDefault="008B43FA" w:rsidP="00B65959">
            <w:pPr>
              <w:rPr>
                <w:rFonts w:ascii="Calibri" w:hAnsi="Calibri" w:cs="Calibri"/>
                <w:b/>
                <w:i/>
                <w:sz w:val="22"/>
              </w:rPr>
            </w:pPr>
            <w:r w:rsidRPr="007B24C7">
              <w:rPr>
                <w:rFonts w:ascii="Calibri" w:hAnsi="Calibri" w:cs="Calibri"/>
                <w:b/>
                <w:i/>
                <w:sz w:val="22"/>
              </w:rPr>
              <w:t>χ</w:t>
            </w:r>
            <w:r w:rsidRPr="007B24C7">
              <w:rPr>
                <w:rFonts w:ascii="Calibri" w:hAnsi="Calibri" w:cs="Calibri"/>
                <w:b/>
                <w:i/>
                <w:sz w:val="22"/>
                <w:vertAlign w:val="superscript"/>
              </w:rPr>
              <w:t>2</w:t>
            </w:r>
            <w:r w:rsidRPr="007B24C7">
              <w:rPr>
                <w:rFonts w:ascii="Calibri" w:hAnsi="Calibri" w:cs="Calibri"/>
                <w:b/>
                <w:i/>
                <w:sz w:val="22"/>
              </w:rPr>
              <w:t>, P value</w:t>
            </w:r>
          </w:p>
        </w:tc>
      </w:tr>
      <w:tr w:rsidR="008B43FA" w:rsidRPr="007B24C7" w14:paraId="5D0D78C9" w14:textId="77777777" w:rsidTr="00784A4D">
        <w:trPr>
          <w:jc w:val="center"/>
        </w:trPr>
        <w:tc>
          <w:tcPr>
            <w:tcW w:w="3828" w:type="dxa"/>
            <w:vMerge/>
            <w:tcBorders>
              <w:top w:val="nil"/>
              <w:bottom w:val="single" w:sz="4" w:space="0" w:color="auto"/>
            </w:tcBorders>
          </w:tcPr>
          <w:p w14:paraId="7635DD6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BAF42" w14:textId="77777777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>Yes (n=1832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F2DC0" w14:textId="77777777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>No (n=1205)</w:t>
            </w:r>
          </w:p>
        </w:tc>
        <w:tc>
          <w:tcPr>
            <w:tcW w:w="1418" w:type="dxa"/>
            <w:vMerge/>
            <w:tcBorders>
              <w:top w:val="nil"/>
              <w:bottom w:val="single" w:sz="4" w:space="0" w:color="auto"/>
            </w:tcBorders>
          </w:tcPr>
          <w:p w14:paraId="328AF020" w14:textId="77777777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842" w:type="dxa"/>
            <w:vMerge/>
            <w:tcBorders>
              <w:top w:val="nil"/>
              <w:bottom w:val="single" w:sz="4" w:space="0" w:color="auto"/>
            </w:tcBorders>
          </w:tcPr>
          <w:p w14:paraId="172AB925" w14:textId="77777777" w:rsidR="008B43FA" w:rsidRPr="007B24C7" w:rsidRDefault="008B43FA" w:rsidP="00B65959">
            <w:pPr>
              <w:rPr>
                <w:rFonts w:ascii="Calibri" w:hAnsi="Calibri" w:cs="Calibri"/>
                <w:b/>
                <w:sz w:val="22"/>
              </w:rPr>
            </w:pPr>
          </w:p>
        </w:tc>
      </w:tr>
      <w:tr w:rsidR="008B43FA" w:rsidRPr="007B24C7" w14:paraId="6DAE143B" w14:textId="77777777" w:rsidTr="00784A4D">
        <w:trPr>
          <w:jc w:val="center"/>
        </w:trPr>
        <w:tc>
          <w:tcPr>
            <w:tcW w:w="3828" w:type="dxa"/>
            <w:tcBorders>
              <w:top w:val="single" w:sz="4" w:space="0" w:color="auto"/>
            </w:tcBorders>
            <w:vAlign w:val="bottom"/>
          </w:tcPr>
          <w:p w14:paraId="68DFA7A2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Age</w:t>
            </w:r>
            <w:r w:rsidRPr="007B24C7">
              <w:rPr>
                <w:rFonts w:ascii="Calibri" w:hAnsi="Calibri" w:cs="Calibri"/>
                <w:sz w:val="22"/>
              </w:rPr>
              <w:t>（</w:t>
            </w:r>
            <w:r w:rsidRPr="007B24C7">
              <w:rPr>
                <w:rFonts w:ascii="Calibri" w:hAnsi="Calibri" w:cs="Calibri"/>
                <w:sz w:val="22"/>
              </w:rPr>
              <w:t>years</w:t>
            </w:r>
            <w:r w:rsidRPr="007B24C7">
              <w:rPr>
                <w:rFonts w:ascii="Calibri" w:hAnsi="Calibri" w:cs="Calibri"/>
                <w:sz w:val="22"/>
              </w:rPr>
              <w:t>）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672EF24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48.68±9.7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bottom"/>
          </w:tcPr>
          <w:p w14:paraId="0F117460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42.87±12.20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2BAA2D8A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46.38±11.14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bottom"/>
          </w:tcPr>
          <w:p w14:paraId="3AA1D67C" w14:textId="22FF1B51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3.88</w:t>
            </w:r>
            <w:r w:rsidR="009E4784">
              <w:rPr>
                <w:rFonts w:ascii="Calibri" w:hAnsi="Calibri" w:cs="Calibri"/>
                <w:sz w:val="22"/>
              </w:rPr>
              <w:t>, &lt;0</w:t>
            </w:r>
            <w:r w:rsidRPr="007B24C7">
              <w:rPr>
                <w:rFonts w:ascii="Calibri" w:hAnsi="Calibri" w:cs="Calibri"/>
                <w:sz w:val="22"/>
              </w:rPr>
              <w:t>.001</w:t>
            </w:r>
            <w:r w:rsidR="003C05E0" w:rsidRPr="007B24C7">
              <w:rPr>
                <w:rFonts w:ascii="Calibri" w:hAnsi="Calibri" w:cs="Calibri"/>
                <w:sz w:val="22"/>
                <w:vertAlign w:val="subscript"/>
              </w:rPr>
              <w:t xml:space="preserve"> </w:t>
            </w:r>
            <w:r w:rsidR="003C05E0" w:rsidRPr="007B24C7">
              <w:rPr>
                <w:rFonts w:ascii="Calibri" w:hAnsi="Calibri" w:cs="Calibri"/>
                <w:sz w:val="22"/>
                <w:vertAlign w:val="superscript"/>
              </w:rPr>
              <w:t>†</w:t>
            </w:r>
          </w:p>
        </w:tc>
      </w:tr>
      <w:tr w:rsidR="008B43FA" w:rsidRPr="007B24C7" w14:paraId="75359EE9" w14:textId="77777777" w:rsidTr="00784A4D">
        <w:trPr>
          <w:jc w:val="center"/>
        </w:trPr>
        <w:tc>
          <w:tcPr>
            <w:tcW w:w="3828" w:type="dxa"/>
            <w:vAlign w:val="bottom"/>
          </w:tcPr>
          <w:p w14:paraId="4A4B1CAF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Men</w:t>
            </w:r>
          </w:p>
        </w:tc>
        <w:tc>
          <w:tcPr>
            <w:tcW w:w="1417" w:type="dxa"/>
            <w:vAlign w:val="bottom"/>
          </w:tcPr>
          <w:p w14:paraId="3E984C2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830(45.3)</w:t>
            </w:r>
          </w:p>
        </w:tc>
        <w:tc>
          <w:tcPr>
            <w:tcW w:w="1701" w:type="dxa"/>
            <w:vAlign w:val="bottom"/>
          </w:tcPr>
          <w:p w14:paraId="73AE413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586(48.6)</w:t>
            </w:r>
          </w:p>
        </w:tc>
        <w:tc>
          <w:tcPr>
            <w:tcW w:w="1418" w:type="dxa"/>
            <w:vAlign w:val="bottom"/>
          </w:tcPr>
          <w:p w14:paraId="7F07EA82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416(46.6)</w:t>
            </w:r>
          </w:p>
        </w:tc>
        <w:tc>
          <w:tcPr>
            <w:tcW w:w="1842" w:type="dxa"/>
            <w:vAlign w:val="bottom"/>
          </w:tcPr>
          <w:p w14:paraId="6DBC8B3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3.00, 0.083</w:t>
            </w:r>
          </w:p>
        </w:tc>
      </w:tr>
      <w:tr w:rsidR="008B43FA" w:rsidRPr="007B24C7" w14:paraId="177E6D95" w14:textId="77777777" w:rsidTr="00784A4D">
        <w:trPr>
          <w:jc w:val="center"/>
        </w:trPr>
        <w:tc>
          <w:tcPr>
            <w:tcW w:w="3828" w:type="dxa"/>
            <w:vAlign w:val="bottom"/>
          </w:tcPr>
          <w:p w14:paraId="251E3A12" w14:textId="5275CD0E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Nine education years and above</w:t>
            </w:r>
            <w:r w:rsidR="00B65959" w:rsidRPr="007B24C7">
              <w:rPr>
                <w:rFonts w:ascii="Calibri" w:hAnsi="Calibri" w:cs="Calibri"/>
                <w:sz w:val="22"/>
                <w:vertAlign w:val="superscript"/>
              </w:rPr>
              <w:t xml:space="preserve"> *</w:t>
            </w:r>
          </w:p>
        </w:tc>
        <w:tc>
          <w:tcPr>
            <w:tcW w:w="1417" w:type="dxa"/>
            <w:vAlign w:val="bottom"/>
          </w:tcPr>
          <w:p w14:paraId="13A68DE6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663(36.4)</w:t>
            </w:r>
          </w:p>
        </w:tc>
        <w:tc>
          <w:tcPr>
            <w:tcW w:w="1701" w:type="dxa"/>
            <w:vAlign w:val="bottom"/>
          </w:tcPr>
          <w:p w14:paraId="779E5D5C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659(55.0)</w:t>
            </w:r>
          </w:p>
        </w:tc>
        <w:tc>
          <w:tcPr>
            <w:tcW w:w="1418" w:type="dxa"/>
            <w:vAlign w:val="bottom"/>
          </w:tcPr>
          <w:p w14:paraId="1170841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322(43.5)</w:t>
            </w:r>
          </w:p>
        </w:tc>
        <w:tc>
          <w:tcPr>
            <w:tcW w:w="1842" w:type="dxa"/>
            <w:vAlign w:val="bottom"/>
          </w:tcPr>
          <w:p w14:paraId="24882EF7" w14:textId="4B583535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02.06,</w:t>
            </w:r>
            <w:r w:rsidR="009E4784">
              <w:rPr>
                <w:rFonts w:ascii="Calibri" w:hAnsi="Calibri" w:cs="Calibri"/>
                <w:sz w:val="22"/>
              </w:rPr>
              <w:t xml:space="preserve"> &lt;</w:t>
            </w:r>
            <w:r w:rsidRPr="007B24C7">
              <w:rPr>
                <w:rFonts w:ascii="Calibri" w:hAnsi="Calibri" w:cs="Calibri"/>
                <w:sz w:val="22"/>
              </w:rPr>
              <w:t>0.001</w:t>
            </w:r>
          </w:p>
        </w:tc>
      </w:tr>
      <w:tr w:rsidR="008B43FA" w:rsidRPr="007B24C7" w14:paraId="0FD78332" w14:textId="77777777" w:rsidTr="00784A4D">
        <w:trPr>
          <w:jc w:val="center"/>
        </w:trPr>
        <w:tc>
          <w:tcPr>
            <w:tcW w:w="3828" w:type="dxa"/>
            <w:vAlign w:val="bottom"/>
          </w:tcPr>
          <w:p w14:paraId="683EBB4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Farmer</w:t>
            </w:r>
          </w:p>
        </w:tc>
        <w:tc>
          <w:tcPr>
            <w:tcW w:w="1417" w:type="dxa"/>
            <w:vAlign w:val="bottom"/>
          </w:tcPr>
          <w:p w14:paraId="49A37DF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506(82.2)</w:t>
            </w:r>
          </w:p>
        </w:tc>
        <w:tc>
          <w:tcPr>
            <w:tcW w:w="1701" w:type="dxa"/>
            <w:vAlign w:val="bottom"/>
          </w:tcPr>
          <w:p w14:paraId="202356A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825(68.5)</w:t>
            </w:r>
          </w:p>
        </w:tc>
        <w:tc>
          <w:tcPr>
            <w:tcW w:w="1418" w:type="dxa"/>
            <w:vAlign w:val="bottom"/>
          </w:tcPr>
          <w:p w14:paraId="06BFFED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331(76.7)</w:t>
            </w:r>
          </w:p>
        </w:tc>
        <w:tc>
          <w:tcPr>
            <w:tcW w:w="1842" w:type="dxa"/>
            <w:vAlign w:val="bottom"/>
          </w:tcPr>
          <w:p w14:paraId="0E9F499B" w14:textId="18A921F5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76.40,</w:t>
            </w:r>
            <w:r w:rsidR="009E4784">
              <w:rPr>
                <w:rFonts w:ascii="Calibri" w:hAnsi="Calibri" w:cs="Calibri"/>
                <w:sz w:val="22"/>
              </w:rPr>
              <w:t xml:space="preserve"> &lt;</w:t>
            </w:r>
            <w:r w:rsidRPr="007B24C7">
              <w:rPr>
                <w:rFonts w:ascii="Calibri" w:hAnsi="Calibri" w:cs="Calibri"/>
                <w:sz w:val="22"/>
              </w:rPr>
              <w:t>0.001</w:t>
            </w:r>
          </w:p>
        </w:tc>
      </w:tr>
      <w:tr w:rsidR="008B43FA" w:rsidRPr="007B24C7" w14:paraId="5E4DEFC6" w14:textId="77777777" w:rsidTr="00784A4D">
        <w:trPr>
          <w:jc w:val="center"/>
        </w:trPr>
        <w:tc>
          <w:tcPr>
            <w:tcW w:w="3828" w:type="dxa"/>
            <w:vAlign w:val="bottom"/>
          </w:tcPr>
          <w:p w14:paraId="59D0DE5E" w14:textId="1259F4BF" w:rsidR="008B43FA" w:rsidRPr="007B24C7" w:rsidRDefault="00EF2860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F</w:t>
            </w:r>
            <w:r w:rsidRPr="007B24C7">
              <w:rPr>
                <w:rFonts w:ascii="Calibri" w:hAnsi="Calibri" w:cs="Calibri" w:hint="eastAsia"/>
                <w:sz w:val="22"/>
              </w:rPr>
              <w:t>amily</w:t>
            </w:r>
            <w:r w:rsidR="008B43FA" w:rsidRPr="007B24C7">
              <w:rPr>
                <w:rFonts w:ascii="Calibri" w:hAnsi="Calibri" w:cs="Calibri"/>
                <w:sz w:val="22"/>
              </w:rPr>
              <w:t xml:space="preserve"> income</w:t>
            </w:r>
          </w:p>
        </w:tc>
        <w:tc>
          <w:tcPr>
            <w:tcW w:w="1417" w:type="dxa"/>
            <w:vAlign w:val="bottom"/>
          </w:tcPr>
          <w:p w14:paraId="3CEFA7BF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1" w:type="dxa"/>
            <w:vAlign w:val="bottom"/>
          </w:tcPr>
          <w:p w14:paraId="51031DEE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18" w:type="dxa"/>
            <w:vAlign w:val="bottom"/>
          </w:tcPr>
          <w:p w14:paraId="7FA0219A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842" w:type="dxa"/>
            <w:vAlign w:val="bottom"/>
          </w:tcPr>
          <w:p w14:paraId="3D361199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70, 0.427</w:t>
            </w:r>
          </w:p>
        </w:tc>
      </w:tr>
      <w:tr w:rsidR="008B43FA" w:rsidRPr="007B24C7" w14:paraId="78696D6A" w14:textId="77777777" w:rsidTr="00784A4D">
        <w:trPr>
          <w:jc w:val="center"/>
        </w:trPr>
        <w:tc>
          <w:tcPr>
            <w:tcW w:w="3828" w:type="dxa"/>
            <w:vAlign w:val="bottom"/>
          </w:tcPr>
          <w:p w14:paraId="6EF46CEC" w14:textId="77777777" w:rsidR="008B43FA" w:rsidRPr="007B24C7" w:rsidRDefault="008B43FA" w:rsidP="00B65959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Low</w:t>
            </w:r>
          </w:p>
        </w:tc>
        <w:tc>
          <w:tcPr>
            <w:tcW w:w="1417" w:type="dxa"/>
          </w:tcPr>
          <w:p w14:paraId="32038C73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305(16.7)</w:t>
            </w:r>
          </w:p>
        </w:tc>
        <w:tc>
          <w:tcPr>
            <w:tcW w:w="1701" w:type="dxa"/>
            <w:vAlign w:val="bottom"/>
          </w:tcPr>
          <w:p w14:paraId="4D2FF536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04(16.9)</w:t>
            </w:r>
          </w:p>
        </w:tc>
        <w:tc>
          <w:tcPr>
            <w:tcW w:w="1418" w:type="dxa"/>
            <w:vAlign w:val="bottom"/>
          </w:tcPr>
          <w:p w14:paraId="43DF05DD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509(16.8)</w:t>
            </w:r>
          </w:p>
        </w:tc>
        <w:tc>
          <w:tcPr>
            <w:tcW w:w="1842" w:type="dxa"/>
            <w:vAlign w:val="bottom"/>
          </w:tcPr>
          <w:p w14:paraId="5DF0C2AE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</w:tr>
      <w:tr w:rsidR="008B43FA" w:rsidRPr="007B24C7" w14:paraId="4DB1071B" w14:textId="77777777" w:rsidTr="00784A4D">
        <w:trPr>
          <w:jc w:val="center"/>
        </w:trPr>
        <w:tc>
          <w:tcPr>
            <w:tcW w:w="3828" w:type="dxa"/>
            <w:vAlign w:val="bottom"/>
          </w:tcPr>
          <w:p w14:paraId="7F978466" w14:textId="77777777" w:rsidR="008B43FA" w:rsidRPr="007B24C7" w:rsidRDefault="008B43FA" w:rsidP="00B65959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Medium</w:t>
            </w:r>
          </w:p>
        </w:tc>
        <w:tc>
          <w:tcPr>
            <w:tcW w:w="1417" w:type="dxa"/>
            <w:vAlign w:val="bottom"/>
          </w:tcPr>
          <w:p w14:paraId="72BF37DC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344(73.4)</w:t>
            </w:r>
          </w:p>
        </w:tc>
        <w:tc>
          <w:tcPr>
            <w:tcW w:w="1701" w:type="dxa"/>
            <w:vAlign w:val="bottom"/>
          </w:tcPr>
          <w:p w14:paraId="2CCEE809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864(71.7)</w:t>
            </w:r>
          </w:p>
        </w:tc>
        <w:tc>
          <w:tcPr>
            <w:tcW w:w="1418" w:type="dxa"/>
            <w:vAlign w:val="bottom"/>
          </w:tcPr>
          <w:p w14:paraId="18A87784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208(72.7)</w:t>
            </w:r>
          </w:p>
        </w:tc>
        <w:tc>
          <w:tcPr>
            <w:tcW w:w="1842" w:type="dxa"/>
            <w:vAlign w:val="bottom"/>
          </w:tcPr>
          <w:p w14:paraId="11FDB90E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</w:tr>
      <w:tr w:rsidR="008B43FA" w:rsidRPr="007B24C7" w14:paraId="3730BABD" w14:textId="77777777" w:rsidTr="00784A4D">
        <w:trPr>
          <w:jc w:val="center"/>
        </w:trPr>
        <w:tc>
          <w:tcPr>
            <w:tcW w:w="3828" w:type="dxa"/>
            <w:vAlign w:val="bottom"/>
          </w:tcPr>
          <w:p w14:paraId="1B6A796B" w14:textId="77777777" w:rsidR="008B43FA" w:rsidRPr="007B24C7" w:rsidRDefault="008B43FA" w:rsidP="00B65959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High</w:t>
            </w:r>
          </w:p>
        </w:tc>
        <w:tc>
          <w:tcPr>
            <w:tcW w:w="1417" w:type="dxa"/>
          </w:tcPr>
          <w:p w14:paraId="5EC0B2D8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83(10.0)</w:t>
            </w:r>
          </w:p>
        </w:tc>
        <w:tc>
          <w:tcPr>
            <w:tcW w:w="1701" w:type="dxa"/>
            <w:vAlign w:val="bottom"/>
          </w:tcPr>
          <w:p w14:paraId="2199F26B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37(11.4)</w:t>
            </w:r>
          </w:p>
        </w:tc>
        <w:tc>
          <w:tcPr>
            <w:tcW w:w="1418" w:type="dxa"/>
            <w:vAlign w:val="bottom"/>
          </w:tcPr>
          <w:p w14:paraId="29F5C69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320(10.5)</w:t>
            </w:r>
          </w:p>
        </w:tc>
        <w:tc>
          <w:tcPr>
            <w:tcW w:w="1842" w:type="dxa"/>
            <w:vAlign w:val="bottom"/>
          </w:tcPr>
          <w:p w14:paraId="54CF7E65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</w:p>
        </w:tc>
      </w:tr>
      <w:tr w:rsidR="008B43FA" w:rsidRPr="007B24C7" w14:paraId="456FB2E8" w14:textId="77777777" w:rsidTr="00784A4D">
        <w:trPr>
          <w:jc w:val="center"/>
        </w:trPr>
        <w:tc>
          <w:tcPr>
            <w:tcW w:w="3828" w:type="dxa"/>
            <w:vAlign w:val="bottom"/>
          </w:tcPr>
          <w:p w14:paraId="3D5C553F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Family history of diabetes</w:t>
            </w:r>
          </w:p>
        </w:tc>
        <w:tc>
          <w:tcPr>
            <w:tcW w:w="1417" w:type="dxa"/>
            <w:vAlign w:val="bottom"/>
          </w:tcPr>
          <w:p w14:paraId="1A3F2A6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0(1.1)</w:t>
            </w:r>
          </w:p>
        </w:tc>
        <w:tc>
          <w:tcPr>
            <w:tcW w:w="1701" w:type="dxa"/>
            <w:vAlign w:val="bottom"/>
          </w:tcPr>
          <w:p w14:paraId="04499293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1(0.9)</w:t>
            </w:r>
          </w:p>
        </w:tc>
        <w:tc>
          <w:tcPr>
            <w:tcW w:w="1418" w:type="dxa"/>
            <w:vAlign w:val="bottom"/>
          </w:tcPr>
          <w:p w14:paraId="1588C1E2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32(1.1)</w:t>
            </w:r>
          </w:p>
        </w:tc>
        <w:tc>
          <w:tcPr>
            <w:tcW w:w="1842" w:type="dxa"/>
            <w:vAlign w:val="bottom"/>
          </w:tcPr>
          <w:p w14:paraId="3A82C295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37, 0.544</w:t>
            </w:r>
          </w:p>
        </w:tc>
      </w:tr>
      <w:tr w:rsidR="008B43FA" w:rsidRPr="007B24C7" w14:paraId="41E18604" w14:textId="77777777" w:rsidTr="00784A4D">
        <w:trPr>
          <w:jc w:val="center"/>
        </w:trPr>
        <w:tc>
          <w:tcPr>
            <w:tcW w:w="3828" w:type="dxa"/>
            <w:vAlign w:val="bottom"/>
          </w:tcPr>
          <w:p w14:paraId="692F53E2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Ever Smoker</w:t>
            </w:r>
          </w:p>
        </w:tc>
        <w:tc>
          <w:tcPr>
            <w:tcW w:w="1417" w:type="dxa"/>
            <w:vAlign w:val="bottom"/>
          </w:tcPr>
          <w:p w14:paraId="57B1EAA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604(33.0)</w:t>
            </w:r>
          </w:p>
        </w:tc>
        <w:tc>
          <w:tcPr>
            <w:tcW w:w="1701" w:type="dxa"/>
            <w:vAlign w:val="bottom"/>
          </w:tcPr>
          <w:p w14:paraId="5F83010C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408(33.9)</w:t>
            </w:r>
          </w:p>
        </w:tc>
        <w:tc>
          <w:tcPr>
            <w:tcW w:w="1418" w:type="dxa"/>
            <w:vAlign w:val="bottom"/>
          </w:tcPr>
          <w:p w14:paraId="3FCC0C0A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012(33.3)</w:t>
            </w:r>
          </w:p>
        </w:tc>
        <w:tc>
          <w:tcPr>
            <w:tcW w:w="1842" w:type="dxa"/>
            <w:vAlign w:val="bottom"/>
          </w:tcPr>
          <w:p w14:paraId="11F6BDF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23, 0.633</w:t>
            </w:r>
          </w:p>
        </w:tc>
      </w:tr>
      <w:tr w:rsidR="008B43FA" w:rsidRPr="007B24C7" w14:paraId="3498BBA5" w14:textId="77777777" w:rsidTr="00784A4D">
        <w:trPr>
          <w:jc w:val="center"/>
        </w:trPr>
        <w:tc>
          <w:tcPr>
            <w:tcW w:w="3828" w:type="dxa"/>
            <w:vAlign w:val="bottom"/>
          </w:tcPr>
          <w:p w14:paraId="03DF1B8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Alcohol use</w:t>
            </w:r>
          </w:p>
        </w:tc>
        <w:tc>
          <w:tcPr>
            <w:tcW w:w="1417" w:type="dxa"/>
            <w:vAlign w:val="bottom"/>
          </w:tcPr>
          <w:p w14:paraId="212FB5E1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504(27.5)</w:t>
            </w:r>
          </w:p>
        </w:tc>
        <w:tc>
          <w:tcPr>
            <w:tcW w:w="1701" w:type="dxa"/>
            <w:vAlign w:val="bottom"/>
          </w:tcPr>
          <w:p w14:paraId="3E61362E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95(24.5)</w:t>
            </w:r>
          </w:p>
        </w:tc>
        <w:tc>
          <w:tcPr>
            <w:tcW w:w="1418" w:type="dxa"/>
            <w:vAlign w:val="bottom"/>
          </w:tcPr>
          <w:p w14:paraId="32685A74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799(26.3)</w:t>
            </w:r>
          </w:p>
        </w:tc>
        <w:tc>
          <w:tcPr>
            <w:tcW w:w="1842" w:type="dxa"/>
            <w:vAlign w:val="bottom"/>
          </w:tcPr>
          <w:p w14:paraId="6862E283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3.37, 0.067</w:t>
            </w:r>
          </w:p>
        </w:tc>
      </w:tr>
      <w:tr w:rsidR="008B43FA" w:rsidRPr="007B24C7" w14:paraId="45A2AEA2" w14:textId="77777777" w:rsidTr="00784A4D">
        <w:trPr>
          <w:jc w:val="center"/>
        </w:trPr>
        <w:tc>
          <w:tcPr>
            <w:tcW w:w="3828" w:type="dxa"/>
            <w:vAlign w:val="bottom"/>
          </w:tcPr>
          <w:p w14:paraId="62636CAD" w14:textId="2B5D0206" w:rsidR="008B43FA" w:rsidRPr="007B24C7" w:rsidRDefault="004551FB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P</w:t>
            </w:r>
            <w:r w:rsidR="008B43FA" w:rsidRPr="007B24C7">
              <w:rPr>
                <w:rFonts w:ascii="Calibri" w:hAnsi="Calibri" w:cs="Calibri"/>
                <w:sz w:val="22"/>
              </w:rPr>
              <w:t xml:space="preserve">hysical </w:t>
            </w:r>
            <w:r w:rsidRPr="007B24C7">
              <w:rPr>
                <w:rFonts w:ascii="Calibri" w:hAnsi="Calibri" w:cs="Calibri"/>
                <w:sz w:val="22"/>
              </w:rPr>
              <w:t>activity</w:t>
            </w:r>
            <w:r w:rsidR="00B65959" w:rsidRPr="007B24C7">
              <w:rPr>
                <w:rFonts w:ascii="Calibri" w:hAnsi="Calibri" w:cs="Calibri"/>
                <w:sz w:val="22"/>
                <w:vertAlign w:val="superscript"/>
              </w:rPr>
              <w:t xml:space="preserve"> *</w:t>
            </w:r>
          </w:p>
        </w:tc>
        <w:tc>
          <w:tcPr>
            <w:tcW w:w="1417" w:type="dxa"/>
            <w:vAlign w:val="bottom"/>
          </w:tcPr>
          <w:p w14:paraId="1B4D0A7B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51(2.9)</w:t>
            </w:r>
          </w:p>
        </w:tc>
        <w:tc>
          <w:tcPr>
            <w:tcW w:w="1701" w:type="dxa"/>
            <w:vAlign w:val="bottom"/>
          </w:tcPr>
          <w:p w14:paraId="7597DE28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62(5.4)</w:t>
            </w:r>
          </w:p>
        </w:tc>
        <w:tc>
          <w:tcPr>
            <w:tcW w:w="1418" w:type="dxa"/>
            <w:vAlign w:val="bottom"/>
          </w:tcPr>
          <w:p w14:paraId="5E329DB0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13(3.7)</w:t>
            </w:r>
          </w:p>
        </w:tc>
        <w:tc>
          <w:tcPr>
            <w:tcW w:w="1842" w:type="dxa"/>
            <w:vAlign w:val="bottom"/>
          </w:tcPr>
          <w:p w14:paraId="56D85E33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0.94, 0.001</w:t>
            </w:r>
          </w:p>
        </w:tc>
      </w:tr>
      <w:tr w:rsidR="003D06EC" w:rsidRPr="007B24C7" w14:paraId="121B6A38" w14:textId="77777777" w:rsidTr="00784A4D">
        <w:trPr>
          <w:jc w:val="center"/>
        </w:trPr>
        <w:tc>
          <w:tcPr>
            <w:tcW w:w="3828" w:type="dxa"/>
            <w:vAlign w:val="bottom"/>
          </w:tcPr>
          <w:p w14:paraId="1B0C6C9A" w14:textId="7BAAFEC7" w:rsidR="003D06EC" w:rsidRPr="007B24C7" w:rsidRDefault="003D06EC" w:rsidP="003D06EC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Diet preference </w:t>
            </w:r>
          </w:p>
        </w:tc>
        <w:tc>
          <w:tcPr>
            <w:tcW w:w="1417" w:type="dxa"/>
            <w:vAlign w:val="bottom"/>
          </w:tcPr>
          <w:p w14:paraId="46AF14F4" w14:textId="77777777" w:rsidR="003D06EC" w:rsidRPr="007B24C7" w:rsidRDefault="003D06EC" w:rsidP="003D06E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1" w:type="dxa"/>
            <w:vAlign w:val="bottom"/>
          </w:tcPr>
          <w:p w14:paraId="45C3B9A5" w14:textId="77777777" w:rsidR="003D06EC" w:rsidRPr="007B24C7" w:rsidRDefault="003D06EC" w:rsidP="003D06E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18" w:type="dxa"/>
            <w:vAlign w:val="bottom"/>
          </w:tcPr>
          <w:p w14:paraId="00B5C317" w14:textId="77777777" w:rsidR="003D06EC" w:rsidRPr="007B24C7" w:rsidRDefault="003D06EC" w:rsidP="003D06E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842" w:type="dxa"/>
            <w:vAlign w:val="bottom"/>
          </w:tcPr>
          <w:p w14:paraId="5809FC28" w14:textId="3CD801D2" w:rsidR="003D06EC" w:rsidRPr="007B24C7" w:rsidRDefault="009A4483" w:rsidP="003D06EC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.00, 0.606</w:t>
            </w:r>
          </w:p>
        </w:tc>
      </w:tr>
      <w:tr w:rsidR="009A4483" w:rsidRPr="007B24C7" w14:paraId="51CCAC97" w14:textId="77777777" w:rsidTr="00784A4D">
        <w:trPr>
          <w:jc w:val="center"/>
        </w:trPr>
        <w:tc>
          <w:tcPr>
            <w:tcW w:w="3828" w:type="dxa"/>
            <w:vAlign w:val="bottom"/>
          </w:tcPr>
          <w:p w14:paraId="4A5E2626" w14:textId="2C2FB8F5" w:rsidR="009A4483" w:rsidRPr="007B24C7" w:rsidRDefault="009A4483" w:rsidP="00485E48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Meat </w:t>
            </w:r>
            <w:r w:rsidR="004551FB" w:rsidRPr="007B24C7">
              <w:rPr>
                <w:rFonts w:ascii="Calibri" w:hAnsi="Calibri" w:cs="Calibri"/>
                <w:sz w:val="22"/>
              </w:rPr>
              <w:t>m</w:t>
            </w:r>
            <w:r w:rsidRPr="007B24C7">
              <w:rPr>
                <w:rFonts w:ascii="Calibri" w:hAnsi="Calibri" w:cs="Calibri"/>
                <w:sz w:val="22"/>
              </w:rPr>
              <w:t xml:space="preserve">ainly </w:t>
            </w:r>
          </w:p>
        </w:tc>
        <w:tc>
          <w:tcPr>
            <w:tcW w:w="1417" w:type="dxa"/>
            <w:vAlign w:val="bottom"/>
          </w:tcPr>
          <w:p w14:paraId="18EA529A" w14:textId="3214D735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23(12.2)</w:t>
            </w:r>
          </w:p>
        </w:tc>
        <w:tc>
          <w:tcPr>
            <w:tcW w:w="1701" w:type="dxa"/>
            <w:vAlign w:val="bottom"/>
          </w:tcPr>
          <w:p w14:paraId="706FACC4" w14:textId="69500BE3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53(12.6)</w:t>
            </w:r>
          </w:p>
        </w:tc>
        <w:tc>
          <w:tcPr>
            <w:tcW w:w="1418" w:type="dxa"/>
            <w:vAlign w:val="bottom"/>
          </w:tcPr>
          <w:p w14:paraId="0743DEB5" w14:textId="779CA268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3</w:t>
            </w:r>
            <w:r w:rsidRPr="007B24C7">
              <w:rPr>
                <w:rFonts w:ascii="Calibri" w:hAnsi="Calibri" w:cs="Calibri"/>
                <w:sz w:val="22"/>
              </w:rPr>
              <w:t>76(12.4)</w:t>
            </w:r>
          </w:p>
        </w:tc>
        <w:tc>
          <w:tcPr>
            <w:tcW w:w="1842" w:type="dxa"/>
            <w:vAlign w:val="bottom"/>
          </w:tcPr>
          <w:p w14:paraId="51C370D6" w14:textId="77777777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</w:p>
        </w:tc>
      </w:tr>
      <w:tr w:rsidR="009A4483" w:rsidRPr="007B24C7" w14:paraId="7A2F07D3" w14:textId="77777777" w:rsidTr="00784A4D">
        <w:trPr>
          <w:jc w:val="center"/>
        </w:trPr>
        <w:tc>
          <w:tcPr>
            <w:tcW w:w="3828" w:type="dxa"/>
            <w:vAlign w:val="bottom"/>
          </w:tcPr>
          <w:p w14:paraId="06AC7ADE" w14:textId="2F2B6018" w:rsidR="009A4483" w:rsidRPr="007B24C7" w:rsidRDefault="009A4483" w:rsidP="00485E48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Vegetable mainly </w:t>
            </w:r>
          </w:p>
        </w:tc>
        <w:tc>
          <w:tcPr>
            <w:tcW w:w="1417" w:type="dxa"/>
            <w:vAlign w:val="bottom"/>
          </w:tcPr>
          <w:p w14:paraId="21F243D5" w14:textId="681AC317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48(13.5)</w:t>
            </w:r>
          </w:p>
        </w:tc>
        <w:tc>
          <w:tcPr>
            <w:tcW w:w="1701" w:type="dxa"/>
            <w:vAlign w:val="bottom"/>
          </w:tcPr>
          <w:p w14:paraId="66210A29" w14:textId="7600E280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50(12.4)</w:t>
            </w:r>
          </w:p>
        </w:tc>
        <w:tc>
          <w:tcPr>
            <w:tcW w:w="1418" w:type="dxa"/>
            <w:vAlign w:val="bottom"/>
          </w:tcPr>
          <w:p w14:paraId="1C8FA130" w14:textId="2A4835ED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3</w:t>
            </w:r>
            <w:r w:rsidRPr="007B24C7">
              <w:rPr>
                <w:rFonts w:ascii="Calibri" w:hAnsi="Calibri" w:cs="Calibri"/>
                <w:sz w:val="22"/>
              </w:rPr>
              <w:t>98(13.1)</w:t>
            </w:r>
          </w:p>
        </w:tc>
        <w:tc>
          <w:tcPr>
            <w:tcW w:w="1842" w:type="dxa"/>
            <w:vAlign w:val="bottom"/>
          </w:tcPr>
          <w:p w14:paraId="4D275D31" w14:textId="77777777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</w:p>
        </w:tc>
      </w:tr>
      <w:tr w:rsidR="009A4483" w:rsidRPr="007B24C7" w14:paraId="65ADCF89" w14:textId="77777777" w:rsidTr="00784A4D">
        <w:trPr>
          <w:jc w:val="center"/>
        </w:trPr>
        <w:tc>
          <w:tcPr>
            <w:tcW w:w="3828" w:type="dxa"/>
            <w:vAlign w:val="bottom"/>
          </w:tcPr>
          <w:p w14:paraId="37470CE1" w14:textId="2E12369C" w:rsidR="009A4483" w:rsidRPr="007B24C7" w:rsidRDefault="009A4483" w:rsidP="00485E48">
            <w:pPr>
              <w:ind w:firstLineChars="100" w:firstLine="220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Equally</w:t>
            </w:r>
          </w:p>
        </w:tc>
        <w:tc>
          <w:tcPr>
            <w:tcW w:w="1417" w:type="dxa"/>
            <w:vAlign w:val="bottom"/>
          </w:tcPr>
          <w:p w14:paraId="3BC5DAB2" w14:textId="7D4E991A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361(74.3)</w:t>
            </w:r>
          </w:p>
        </w:tc>
        <w:tc>
          <w:tcPr>
            <w:tcW w:w="1701" w:type="dxa"/>
            <w:vAlign w:val="bottom"/>
          </w:tcPr>
          <w:p w14:paraId="3063B907" w14:textId="10344E19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9</w:t>
            </w:r>
            <w:r w:rsidRPr="007B24C7">
              <w:rPr>
                <w:rFonts w:ascii="Calibri" w:hAnsi="Calibri" w:cs="Calibri"/>
                <w:sz w:val="22"/>
              </w:rPr>
              <w:t>08(75.0)</w:t>
            </w:r>
          </w:p>
        </w:tc>
        <w:tc>
          <w:tcPr>
            <w:tcW w:w="1418" w:type="dxa"/>
            <w:vAlign w:val="bottom"/>
          </w:tcPr>
          <w:p w14:paraId="7CBE1DA0" w14:textId="0C10D99A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2</w:t>
            </w:r>
            <w:r w:rsidRPr="007B24C7">
              <w:rPr>
                <w:rFonts w:ascii="Calibri" w:hAnsi="Calibri" w:cs="Calibri"/>
                <w:sz w:val="22"/>
              </w:rPr>
              <w:t>269(74.6)</w:t>
            </w:r>
          </w:p>
        </w:tc>
        <w:tc>
          <w:tcPr>
            <w:tcW w:w="1842" w:type="dxa"/>
            <w:vAlign w:val="bottom"/>
          </w:tcPr>
          <w:p w14:paraId="24838C65" w14:textId="77777777" w:rsidR="009A4483" w:rsidRPr="007B24C7" w:rsidRDefault="009A4483" w:rsidP="009A4483">
            <w:pPr>
              <w:rPr>
                <w:rFonts w:ascii="Calibri" w:hAnsi="Calibri" w:cs="Calibri"/>
                <w:sz w:val="22"/>
              </w:rPr>
            </w:pPr>
          </w:p>
        </w:tc>
      </w:tr>
      <w:tr w:rsidR="00485E48" w:rsidRPr="007B24C7" w14:paraId="714A1558" w14:textId="77777777" w:rsidTr="00784A4D">
        <w:trPr>
          <w:jc w:val="center"/>
        </w:trPr>
        <w:tc>
          <w:tcPr>
            <w:tcW w:w="3828" w:type="dxa"/>
            <w:vAlign w:val="bottom"/>
          </w:tcPr>
          <w:p w14:paraId="6BBADB24" w14:textId="31DBE89E" w:rsidR="00485E48" w:rsidRPr="007B24C7" w:rsidRDefault="00485E48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T</w:t>
            </w:r>
            <w:r w:rsidRPr="007B24C7">
              <w:rPr>
                <w:rFonts w:ascii="Calibri" w:hAnsi="Calibri" w:cs="Calibri"/>
                <w:sz w:val="22"/>
              </w:rPr>
              <w:t>ea</w:t>
            </w:r>
            <w:r w:rsidR="00EF2860" w:rsidRPr="007B24C7">
              <w:rPr>
                <w:rFonts w:ascii="Calibri" w:hAnsi="Calibri" w:cs="Calibri"/>
                <w:sz w:val="22"/>
              </w:rPr>
              <w:t xml:space="preserve"> drinking</w:t>
            </w:r>
          </w:p>
        </w:tc>
        <w:tc>
          <w:tcPr>
            <w:tcW w:w="1417" w:type="dxa"/>
            <w:vAlign w:val="bottom"/>
          </w:tcPr>
          <w:p w14:paraId="7A75E464" w14:textId="2433BD6C" w:rsidR="00485E48" w:rsidRPr="007B24C7" w:rsidRDefault="00485E48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523(83.1)</w:t>
            </w:r>
          </w:p>
        </w:tc>
        <w:tc>
          <w:tcPr>
            <w:tcW w:w="1701" w:type="dxa"/>
            <w:vAlign w:val="bottom"/>
          </w:tcPr>
          <w:p w14:paraId="17C7DB53" w14:textId="2517AEEF" w:rsidR="00485E48" w:rsidRPr="007B24C7" w:rsidRDefault="00485E48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9</w:t>
            </w:r>
            <w:r w:rsidRPr="007B24C7">
              <w:rPr>
                <w:rFonts w:ascii="Calibri" w:hAnsi="Calibri" w:cs="Calibri"/>
                <w:sz w:val="22"/>
              </w:rPr>
              <w:t>60(79.7)</w:t>
            </w:r>
          </w:p>
        </w:tc>
        <w:tc>
          <w:tcPr>
            <w:tcW w:w="1418" w:type="dxa"/>
            <w:vAlign w:val="bottom"/>
          </w:tcPr>
          <w:p w14:paraId="6935B087" w14:textId="62937C10" w:rsidR="00485E48" w:rsidRPr="007B24C7" w:rsidRDefault="00485E48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2</w:t>
            </w:r>
            <w:r w:rsidRPr="007B24C7">
              <w:rPr>
                <w:rFonts w:ascii="Calibri" w:hAnsi="Calibri" w:cs="Calibri"/>
                <w:sz w:val="22"/>
              </w:rPr>
              <w:t>483(81.6)</w:t>
            </w:r>
          </w:p>
        </w:tc>
        <w:tc>
          <w:tcPr>
            <w:tcW w:w="1842" w:type="dxa"/>
            <w:vAlign w:val="bottom"/>
          </w:tcPr>
          <w:p w14:paraId="4BC21FC8" w14:textId="1C1DE7B8" w:rsidR="00485E48" w:rsidRPr="007B24C7" w:rsidRDefault="00485E48" w:rsidP="009A4483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5</w:t>
            </w:r>
            <w:r w:rsidRPr="007B24C7">
              <w:rPr>
                <w:rFonts w:ascii="Calibri" w:hAnsi="Calibri" w:cs="Calibri"/>
                <w:sz w:val="22"/>
              </w:rPr>
              <w:t>.67, 0.017</w:t>
            </w:r>
          </w:p>
        </w:tc>
      </w:tr>
      <w:tr w:rsidR="008B43FA" w:rsidRPr="007B24C7" w14:paraId="49324A96" w14:textId="77777777" w:rsidTr="00784A4D">
        <w:trPr>
          <w:jc w:val="center"/>
        </w:trPr>
        <w:tc>
          <w:tcPr>
            <w:tcW w:w="3828" w:type="dxa"/>
            <w:vAlign w:val="bottom"/>
          </w:tcPr>
          <w:p w14:paraId="0D124A1B" w14:textId="0670A5AC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B</w:t>
            </w:r>
            <w:r w:rsidR="00EF2860" w:rsidRPr="007B24C7">
              <w:rPr>
                <w:rFonts w:ascii="Calibri" w:hAnsi="Calibri" w:cs="Calibri"/>
                <w:sz w:val="22"/>
              </w:rPr>
              <w:t>MI</w:t>
            </w:r>
            <w:r w:rsidRPr="007B24C7">
              <w:rPr>
                <w:rFonts w:ascii="Calibri" w:hAnsi="Calibri" w:cs="Calibri"/>
                <w:sz w:val="22"/>
              </w:rPr>
              <w:t xml:space="preserve"> (kg/m</w:t>
            </w:r>
            <w:r w:rsidRPr="007B24C7">
              <w:rPr>
                <w:rFonts w:ascii="Calibri" w:hAnsi="Calibri" w:cs="Calibri"/>
                <w:sz w:val="22"/>
                <w:vertAlign w:val="superscript"/>
              </w:rPr>
              <w:t>2</w:t>
            </w:r>
            <w:r w:rsidRPr="007B24C7">
              <w:rPr>
                <w:rFonts w:ascii="Calibri" w:hAnsi="Calibri" w:cs="Calibri"/>
                <w:sz w:val="22"/>
              </w:rPr>
              <w:t>)</w:t>
            </w:r>
          </w:p>
        </w:tc>
        <w:tc>
          <w:tcPr>
            <w:tcW w:w="1417" w:type="dxa"/>
            <w:vAlign w:val="bottom"/>
          </w:tcPr>
          <w:p w14:paraId="11B1ABB4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2.56±2.72</w:t>
            </w:r>
          </w:p>
        </w:tc>
        <w:tc>
          <w:tcPr>
            <w:tcW w:w="1701" w:type="dxa"/>
            <w:vAlign w:val="bottom"/>
          </w:tcPr>
          <w:p w14:paraId="6814CD37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2.24±2.98</w:t>
            </w:r>
          </w:p>
        </w:tc>
        <w:tc>
          <w:tcPr>
            <w:tcW w:w="1418" w:type="dxa"/>
            <w:vAlign w:val="bottom"/>
          </w:tcPr>
          <w:p w14:paraId="011192FF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2.43±2.83</w:t>
            </w:r>
          </w:p>
        </w:tc>
        <w:tc>
          <w:tcPr>
            <w:tcW w:w="1842" w:type="dxa"/>
            <w:vAlign w:val="bottom"/>
          </w:tcPr>
          <w:p w14:paraId="1A40F637" w14:textId="5AFA2AB1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.95, 0.003</w:t>
            </w:r>
            <w:r w:rsidR="003C05E0" w:rsidRPr="007B24C7">
              <w:rPr>
                <w:rFonts w:ascii="Calibri" w:hAnsi="Calibri" w:cs="Calibri"/>
                <w:sz w:val="22"/>
              </w:rPr>
              <w:t xml:space="preserve"> </w:t>
            </w:r>
            <w:r w:rsidR="003C05E0" w:rsidRPr="007B24C7">
              <w:rPr>
                <w:rFonts w:ascii="Calibri" w:hAnsi="Calibri" w:cs="Calibri"/>
                <w:sz w:val="22"/>
                <w:vertAlign w:val="superscript"/>
              </w:rPr>
              <w:t>†</w:t>
            </w:r>
          </w:p>
        </w:tc>
      </w:tr>
      <w:tr w:rsidR="00957B0E" w:rsidRPr="007B24C7" w14:paraId="578BA2BF" w14:textId="77777777" w:rsidTr="00784A4D">
        <w:trPr>
          <w:jc w:val="center"/>
        </w:trPr>
        <w:tc>
          <w:tcPr>
            <w:tcW w:w="3828" w:type="dxa"/>
            <w:vAlign w:val="bottom"/>
          </w:tcPr>
          <w:p w14:paraId="46C4F30D" w14:textId="78C3BF8A" w:rsidR="00957B0E" w:rsidRPr="007B24C7" w:rsidRDefault="00957B0E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Overweight/obesity</w:t>
            </w:r>
          </w:p>
        </w:tc>
        <w:tc>
          <w:tcPr>
            <w:tcW w:w="1417" w:type="dxa"/>
            <w:vAlign w:val="bottom"/>
          </w:tcPr>
          <w:p w14:paraId="0CAD0987" w14:textId="23125CCF" w:rsidR="00957B0E" w:rsidRPr="007B24C7" w:rsidRDefault="00957B0E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5</w:t>
            </w:r>
            <w:r w:rsidRPr="007B24C7">
              <w:rPr>
                <w:rFonts w:ascii="Calibri" w:hAnsi="Calibri" w:cs="Calibri"/>
                <w:sz w:val="22"/>
              </w:rPr>
              <w:t>0</w:t>
            </w:r>
            <w:r w:rsidR="00485E48" w:rsidRPr="007B24C7">
              <w:rPr>
                <w:rFonts w:ascii="Calibri" w:hAnsi="Calibri" w:cs="Calibri"/>
                <w:sz w:val="22"/>
              </w:rPr>
              <w:t>2</w:t>
            </w:r>
            <w:r w:rsidRPr="007B24C7">
              <w:rPr>
                <w:rFonts w:ascii="Calibri" w:hAnsi="Calibri" w:cs="Calibri"/>
                <w:sz w:val="22"/>
              </w:rPr>
              <w:t>(27.4)</w:t>
            </w:r>
          </w:p>
        </w:tc>
        <w:tc>
          <w:tcPr>
            <w:tcW w:w="1701" w:type="dxa"/>
            <w:vAlign w:val="bottom"/>
          </w:tcPr>
          <w:p w14:paraId="65532CB3" w14:textId="2B031DB5" w:rsidR="00957B0E" w:rsidRPr="007B24C7" w:rsidRDefault="00957B0E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3</w:t>
            </w:r>
            <w:r w:rsidRPr="007B24C7">
              <w:rPr>
                <w:rFonts w:ascii="Calibri" w:hAnsi="Calibri" w:cs="Calibri"/>
                <w:sz w:val="22"/>
              </w:rPr>
              <w:t>00(24.9)</w:t>
            </w:r>
          </w:p>
        </w:tc>
        <w:tc>
          <w:tcPr>
            <w:tcW w:w="1418" w:type="dxa"/>
            <w:vAlign w:val="bottom"/>
          </w:tcPr>
          <w:p w14:paraId="42E6B2C2" w14:textId="369445A5" w:rsidR="00957B0E" w:rsidRPr="007B24C7" w:rsidRDefault="00957B0E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8</w:t>
            </w:r>
            <w:r w:rsidRPr="007B24C7">
              <w:rPr>
                <w:rFonts w:ascii="Calibri" w:hAnsi="Calibri" w:cs="Calibri"/>
                <w:sz w:val="22"/>
              </w:rPr>
              <w:t>0</w:t>
            </w:r>
            <w:r w:rsidR="00485E48" w:rsidRPr="007B24C7">
              <w:rPr>
                <w:rFonts w:ascii="Calibri" w:hAnsi="Calibri" w:cs="Calibri"/>
                <w:sz w:val="22"/>
              </w:rPr>
              <w:t>2</w:t>
            </w:r>
            <w:r w:rsidRPr="007B24C7">
              <w:rPr>
                <w:rFonts w:ascii="Calibri" w:hAnsi="Calibri" w:cs="Calibri"/>
                <w:sz w:val="22"/>
              </w:rPr>
              <w:t>(26.4)</w:t>
            </w:r>
          </w:p>
        </w:tc>
        <w:tc>
          <w:tcPr>
            <w:tcW w:w="1842" w:type="dxa"/>
            <w:vAlign w:val="bottom"/>
          </w:tcPr>
          <w:p w14:paraId="27648D40" w14:textId="2B219EDC" w:rsidR="00957B0E" w:rsidRPr="007B24C7" w:rsidRDefault="00957B0E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7.59, 0.001</w:t>
            </w:r>
          </w:p>
        </w:tc>
      </w:tr>
      <w:tr w:rsidR="008B43FA" w:rsidRPr="007B24C7" w14:paraId="62719A74" w14:textId="77777777" w:rsidTr="00784A4D">
        <w:trPr>
          <w:jc w:val="center"/>
        </w:trPr>
        <w:tc>
          <w:tcPr>
            <w:tcW w:w="3828" w:type="dxa"/>
            <w:vAlign w:val="bottom"/>
          </w:tcPr>
          <w:p w14:paraId="29644116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Hypertension</w:t>
            </w:r>
          </w:p>
        </w:tc>
        <w:tc>
          <w:tcPr>
            <w:tcW w:w="1417" w:type="dxa"/>
            <w:vAlign w:val="bottom"/>
          </w:tcPr>
          <w:p w14:paraId="0621AA09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442(24.1)</w:t>
            </w:r>
          </w:p>
        </w:tc>
        <w:tc>
          <w:tcPr>
            <w:tcW w:w="1701" w:type="dxa"/>
            <w:vAlign w:val="bottom"/>
          </w:tcPr>
          <w:p w14:paraId="5484C1DB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19(18.2)</w:t>
            </w:r>
          </w:p>
        </w:tc>
        <w:tc>
          <w:tcPr>
            <w:tcW w:w="1418" w:type="dxa"/>
            <w:vAlign w:val="bottom"/>
          </w:tcPr>
          <w:p w14:paraId="040DDD4E" w14:textId="77777777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661(21.8)</w:t>
            </w:r>
          </w:p>
        </w:tc>
        <w:tc>
          <w:tcPr>
            <w:tcW w:w="1842" w:type="dxa"/>
            <w:vAlign w:val="bottom"/>
          </w:tcPr>
          <w:p w14:paraId="22EFBEA6" w14:textId="7B1B5594" w:rsidR="008B43FA" w:rsidRPr="007B24C7" w:rsidRDefault="008B43FA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5.03,</w:t>
            </w:r>
            <w:r w:rsidR="009E4784">
              <w:rPr>
                <w:rFonts w:ascii="Calibri" w:hAnsi="Calibri" w:cs="Calibri"/>
                <w:sz w:val="22"/>
              </w:rPr>
              <w:t xml:space="preserve"> &lt;</w:t>
            </w:r>
            <w:r w:rsidRPr="007B24C7">
              <w:rPr>
                <w:rFonts w:ascii="Calibri" w:hAnsi="Calibri" w:cs="Calibri"/>
                <w:sz w:val="22"/>
              </w:rPr>
              <w:t>0.001</w:t>
            </w:r>
          </w:p>
        </w:tc>
      </w:tr>
      <w:tr w:rsidR="00485E48" w:rsidRPr="007B24C7" w14:paraId="07EBFACD" w14:textId="77777777" w:rsidTr="00784A4D">
        <w:trPr>
          <w:jc w:val="center"/>
        </w:trPr>
        <w:tc>
          <w:tcPr>
            <w:tcW w:w="3828" w:type="dxa"/>
            <w:vAlign w:val="bottom"/>
          </w:tcPr>
          <w:p w14:paraId="59447FA2" w14:textId="6B86F4DE" w:rsidR="00485E48" w:rsidRPr="007B24C7" w:rsidRDefault="00485E48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I</w:t>
            </w:r>
            <w:r w:rsidRPr="007B24C7">
              <w:rPr>
                <w:rFonts w:ascii="Calibri" w:hAnsi="Calibri" w:cs="Calibri"/>
                <w:sz w:val="22"/>
              </w:rPr>
              <w:t>FG in baseline</w:t>
            </w:r>
          </w:p>
        </w:tc>
        <w:tc>
          <w:tcPr>
            <w:tcW w:w="1417" w:type="dxa"/>
            <w:vAlign w:val="bottom"/>
          </w:tcPr>
          <w:p w14:paraId="33E153A7" w14:textId="09B88136" w:rsidR="00485E48" w:rsidRPr="007B24C7" w:rsidRDefault="00485E48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6</w:t>
            </w:r>
            <w:r w:rsidRPr="007B24C7">
              <w:rPr>
                <w:rFonts w:ascii="Calibri" w:hAnsi="Calibri" w:cs="Calibri"/>
                <w:sz w:val="22"/>
              </w:rPr>
              <w:t>0(3.3)</w:t>
            </w:r>
          </w:p>
        </w:tc>
        <w:tc>
          <w:tcPr>
            <w:tcW w:w="1701" w:type="dxa"/>
            <w:vAlign w:val="bottom"/>
          </w:tcPr>
          <w:p w14:paraId="6652F36D" w14:textId="3DB519AA" w:rsidR="00485E48" w:rsidRPr="007B24C7" w:rsidRDefault="00485E48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5</w:t>
            </w:r>
            <w:r w:rsidRPr="007B24C7">
              <w:rPr>
                <w:rFonts w:ascii="Calibri" w:hAnsi="Calibri" w:cs="Calibri"/>
                <w:sz w:val="22"/>
              </w:rPr>
              <w:t>6(4.6)</w:t>
            </w:r>
          </w:p>
        </w:tc>
        <w:tc>
          <w:tcPr>
            <w:tcW w:w="1418" w:type="dxa"/>
            <w:vAlign w:val="bottom"/>
          </w:tcPr>
          <w:p w14:paraId="17517A8F" w14:textId="5B47818D" w:rsidR="00485E48" w:rsidRPr="007B24C7" w:rsidRDefault="00485E48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1</w:t>
            </w:r>
            <w:r w:rsidRPr="007B24C7">
              <w:rPr>
                <w:rFonts w:ascii="Calibri" w:hAnsi="Calibri" w:cs="Calibri"/>
                <w:sz w:val="22"/>
              </w:rPr>
              <w:t>16(3.8)</w:t>
            </w:r>
          </w:p>
        </w:tc>
        <w:tc>
          <w:tcPr>
            <w:tcW w:w="1842" w:type="dxa"/>
            <w:vAlign w:val="bottom"/>
          </w:tcPr>
          <w:p w14:paraId="2BD7913F" w14:textId="47C9D149" w:rsidR="00485E48" w:rsidRPr="007B24C7" w:rsidRDefault="00485E48" w:rsidP="00B65959">
            <w:pPr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3</w:t>
            </w:r>
            <w:r w:rsidRPr="007B24C7">
              <w:rPr>
                <w:rFonts w:ascii="Calibri" w:hAnsi="Calibri" w:cs="Calibri"/>
                <w:sz w:val="22"/>
              </w:rPr>
              <w:t>.80, 0.051</w:t>
            </w:r>
          </w:p>
        </w:tc>
      </w:tr>
    </w:tbl>
    <w:p w14:paraId="6A2C34BB" w14:textId="2FE6352A" w:rsidR="003D6CED" w:rsidRPr="007B24C7" w:rsidRDefault="004125A9" w:rsidP="00485E48">
      <w:pPr>
        <w:ind w:left="440" w:hangingChars="200" w:hanging="440"/>
        <w:rPr>
          <w:rFonts w:ascii="Calibri" w:hAnsi="Calibri" w:cs="Calibri"/>
          <w:sz w:val="22"/>
        </w:rPr>
      </w:pPr>
      <w:r w:rsidRPr="007B24C7">
        <w:rPr>
          <w:rFonts w:ascii="Calibri" w:hAnsi="Calibri" w:cs="Calibri"/>
          <w:sz w:val="22"/>
        </w:rPr>
        <w:t xml:space="preserve">Notes: </w:t>
      </w:r>
      <w:r w:rsidR="00B65959" w:rsidRPr="007B24C7">
        <w:rPr>
          <w:rFonts w:ascii="Calibri" w:hAnsi="Calibri" w:cs="Calibri"/>
          <w:sz w:val="22"/>
          <w:vertAlign w:val="superscript"/>
        </w:rPr>
        <w:t>*</w:t>
      </w:r>
      <w:r w:rsidR="003D6CED" w:rsidRPr="007B24C7">
        <w:rPr>
          <w:rFonts w:ascii="Calibri" w:hAnsi="Calibri" w:cs="Calibri"/>
          <w:sz w:val="22"/>
        </w:rPr>
        <w:t xml:space="preserve"> Missing data</w:t>
      </w:r>
      <w:r w:rsidR="00485E48" w:rsidRPr="007B24C7">
        <w:rPr>
          <w:rFonts w:ascii="Calibri" w:hAnsi="Calibri" w:cs="Calibri"/>
          <w:sz w:val="22"/>
        </w:rPr>
        <w:t xml:space="preserve">; </w:t>
      </w:r>
      <w:r w:rsidR="00485E48" w:rsidRPr="007B24C7">
        <w:rPr>
          <w:rFonts w:ascii="Calibri" w:hAnsi="Calibri" w:cs="Calibri"/>
          <w:sz w:val="22"/>
          <w:vertAlign w:val="superscript"/>
        </w:rPr>
        <w:t xml:space="preserve">† </w:t>
      </w:r>
      <w:r w:rsidR="00485E48" w:rsidRPr="007B24C7">
        <w:rPr>
          <w:rFonts w:ascii="Calibri" w:hAnsi="Calibri" w:cs="Calibri"/>
          <w:sz w:val="22"/>
        </w:rPr>
        <w:t xml:space="preserve">Student’s t-test for continuous variables (age and BMI </w:t>
      </w:r>
      <w:r w:rsidR="004551FB" w:rsidRPr="007B24C7">
        <w:rPr>
          <w:rFonts w:ascii="Calibri" w:hAnsi="Calibri" w:cs="Calibri"/>
          <w:sz w:val="22"/>
        </w:rPr>
        <w:t>at</w:t>
      </w:r>
      <w:r w:rsidR="00485E48" w:rsidRPr="007B24C7">
        <w:rPr>
          <w:rFonts w:ascii="Calibri" w:hAnsi="Calibri" w:cs="Calibri"/>
          <w:sz w:val="22"/>
        </w:rPr>
        <w:t xml:space="preserve"> baseline)</w:t>
      </w:r>
      <w:r w:rsidR="00EF2860" w:rsidRPr="007B24C7">
        <w:rPr>
          <w:rFonts w:ascii="Calibri" w:hAnsi="Calibri" w:cs="Calibri"/>
          <w:sz w:val="22"/>
        </w:rPr>
        <w:t>.</w:t>
      </w:r>
    </w:p>
    <w:p w14:paraId="5165C431" w14:textId="72F22B86" w:rsidR="00EF2860" w:rsidRPr="007B24C7" w:rsidRDefault="00EF2860" w:rsidP="00EF2860">
      <w:pPr>
        <w:ind w:left="440" w:hangingChars="200" w:hanging="440"/>
        <w:rPr>
          <w:rFonts w:ascii="Calibri" w:hAnsi="Calibri" w:cs="Calibri"/>
          <w:sz w:val="22"/>
        </w:rPr>
      </w:pPr>
      <w:r w:rsidRPr="007B24C7">
        <w:rPr>
          <w:rFonts w:ascii="Calibri" w:hAnsi="Calibri" w:cs="Calibri" w:hint="eastAsia"/>
          <w:sz w:val="22"/>
        </w:rPr>
        <w:t>A</w:t>
      </w:r>
      <w:r w:rsidRPr="007B24C7">
        <w:rPr>
          <w:rFonts w:ascii="Calibri" w:hAnsi="Calibri" w:cs="Calibri"/>
          <w:sz w:val="22"/>
        </w:rPr>
        <w:t xml:space="preserve">bbreviation: </w:t>
      </w:r>
      <w:r w:rsidR="004551FB" w:rsidRPr="007B24C7">
        <w:rPr>
          <w:rFonts w:ascii="Calibri" w:hAnsi="Calibri" w:cs="Calibri"/>
          <w:sz w:val="22"/>
        </w:rPr>
        <w:t>IFG, impaired fasting glucose</w:t>
      </w:r>
      <w:r w:rsidR="0079037F" w:rsidRPr="007B24C7">
        <w:rPr>
          <w:rFonts w:ascii="Calibri" w:hAnsi="Calibri" w:cs="Calibri"/>
          <w:sz w:val="22"/>
        </w:rPr>
        <w:t>;</w:t>
      </w:r>
      <w:r w:rsidR="004551FB" w:rsidRPr="007B24C7">
        <w:rPr>
          <w:rFonts w:ascii="Calibri" w:hAnsi="Calibri" w:cs="Calibri"/>
          <w:sz w:val="22"/>
        </w:rPr>
        <w:t xml:space="preserve"> </w:t>
      </w:r>
      <w:r w:rsidRPr="007B24C7">
        <w:rPr>
          <w:rFonts w:ascii="Calibri" w:hAnsi="Calibri" w:cs="Calibri"/>
          <w:sz w:val="22"/>
        </w:rPr>
        <w:t>BMI, body mass index.</w:t>
      </w:r>
    </w:p>
    <w:p w14:paraId="36CF7FC7" w14:textId="77777777" w:rsidR="00EF2860" w:rsidRPr="007B24C7" w:rsidRDefault="00EF2860" w:rsidP="00485E48">
      <w:pPr>
        <w:ind w:left="440" w:hangingChars="200" w:hanging="440"/>
        <w:rPr>
          <w:rFonts w:ascii="Calibri" w:hAnsi="Calibri" w:cs="Calibri"/>
          <w:sz w:val="22"/>
        </w:rPr>
      </w:pPr>
    </w:p>
    <w:p w14:paraId="205040A2" w14:textId="246145BB" w:rsidR="00C3547B" w:rsidRPr="007B24C7" w:rsidRDefault="003D6CED" w:rsidP="00B65959">
      <w:pPr>
        <w:widowControl/>
        <w:jc w:val="left"/>
        <w:rPr>
          <w:rFonts w:ascii="Calibri" w:hAnsi="Calibri" w:cs="Calibri"/>
          <w:b/>
          <w:sz w:val="22"/>
        </w:rPr>
      </w:pPr>
      <w:r w:rsidRPr="007B24C7">
        <w:rPr>
          <w:rFonts w:ascii="Calibri" w:hAnsi="Calibri" w:cs="Calibri"/>
          <w:b/>
          <w:sz w:val="22"/>
        </w:rPr>
        <w:br w:type="page"/>
      </w:r>
      <w:r w:rsidR="0032628C" w:rsidRPr="007B24C7">
        <w:rPr>
          <w:rFonts w:ascii="Calibri" w:hAnsi="Calibri" w:cs="Calibri"/>
          <w:b/>
          <w:sz w:val="22"/>
        </w:rPr>
        <w:lastRenderedPageBreak/>
        <w:t xml:space="preserve">Table </w:t>
      </w:r>
      <w:r w:rsidR="00E03B3B" w:rsidRPr="007B24C7">
        <w:rPr>
          <w:rFonts w:ascii="Calibri" w:hAnsi="Calibri" w:cs="Calibri"/>
          <w:b/>
          <w:sz w:val="22"/>
        </w:rPr>
        <w:t xml:space="preserve">2 </w:t>
      </w:r>
      <w:r w:rsidR="0032628C" w:rsidRPr="007B24C7">
        <w:rPr>
          <w:rFonts w:ascii="Calibri" w:hAnsi="Calibri" w:cs="Calibri"/>
          <w:b/>
          <w:sz w:val="22"/>
        </w:rPr>
        <w:t xml:space="preserve">The association between 45 susceptible SNPs </w:t>
      </w:r>
      <w:r w:rsidR="0032628C" w:rsidRPr="007B24C7">
        <w:rPr>
          <w:rFonts w:ascii="Calibri" w:hAnsi="Calibri" w:cs="Calibri" w:hint="eastAsia"/>
          <w:b/>
          <w:sz w:val="22"/>
        </w:rPr>
        <w:t>from</w:t>
      </w:r>
      <w:r w:rsidR="0032628C" w:rsidRPr="007B24C7">
        <w:rPr>
          <w:rFonts w:ascii="Calibri" w:hAnsi="Calibri" w:cs="Calibri"/>
          <w:b/>
          <w:sz w:val="22"/>
        </w:rPr>
        <w:t xml:space="preserve"> 43 </w:t>
      </w:r>
      <w:r w:rsidR="0032628C" w:rsidRPr="007B24C7">
        <w:rPr>
          <w:rFonts w:ascii="Calibri" w:hAnsi="Calibri" w:cs="Calibri" w:hint="eastAsia"/>
          <w:b/>
          <w:sz w:val="22"/>
        </w:rPr>
        <w:t>genes</w:t>
      </w:r>
      <w:r w:rsidR="0032628C" w:rsidRPr="007B24C7">
        <w:rPr>
          <w:rFonts w:ascii="Calibri" w:hAnsi="Calibri" w:cs="Calibri"/>
          <w:b/>
          <w:sz w:val="22"/>
        </w:rPr>
        <w:t xml:space="preserve"> with </w:t>
      </w:r>
      <w:r w:rsidR="00C3547B" w:rsidRPr="007B24C7">
        <w:rPr>
          <w:rFonts w:ascii="Calibri" w:eastAsia="SimSun" w:hAnsi="Calibri" w:cs="Calibri"/>
          <w:b/>
          <w:color w:val="000000"/>
          <w:kern w:val="0"/>
          <w:sz w:val="22"/>
        </w:rPr>
        <w:t>type 2 diabetes mellitus (T2DM) in previous study</w:t>
      </w:r>
    </w:p>
    <w:tbl>
      <w:tblPr>
        <w:tblW w:w="10632" w:type="dxa"/>
        <w:jc w:val="center"/>
        <w:tblLayout w:type="fixed"/>
        <w:tblLook w:val="04A0" w:firstRow="1" w:lastRow="0" w:firstColumn="1" w:lastColumn="0" w:noHBand="0" w:noVBand="1"/>
      </w:tblPr>
      <w:tblGrid>
        <w:gridCol w:w="1559"/>
        <w:gridCol w:w="2552"/>
        <w:gridCol w:w="1701"/>
        <w:gridCol w:w="1418"/>
        <w:gridCol w:w="1134"/>
        <w:gridCol w:w="2268"/>
      </w:tblGrid>
      <w:tr w:rsidR="00C3547B" w:rsidRPr="007B24C7" w14:paraId="0919D4EA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E6A4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hAnsi="Calibri" w:cs="Calibri"/>
                <w:b/>
                <w:sz w:val="22"/>
              </w:rPr>
              <w:t>Chromosome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04CBB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Gen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C967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SNP</w:t>
            </w:r>
            <w:r w:rsidRPr="007B24C7">
              <w:rPr>
                <w:rFonts w:ascii="Calibri" w:hAnsi="Calibri" w:cs="Calibri"/>
                <w:b/>
                <w:sz w:val="22"/>
                <w:vertAlign w:val="superscript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C47EA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bookmarkStart w:id="0" w:name="OLE_LINK16"/>
            <w:bookmarkStart w:id="1" w:name="OLE_LINK17"/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lleles (R/A)</w:t>
            </w:r>
            <w:bookmarkEnd w:id="0"/>
            <w:bookmarkEnd w:id="1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3B0A49" w14:textId="1E91D99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RAF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06488C" w14:textId="61CF85B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OR</w:t>
            </w:r>
            <w:r w:rsidR="00E03B3B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(95%CI)</w:t>
            </w:r>
          </w:p>
        </w:tc>
      </w:tr>
      <w:tr w:rsidR="00C3547B" w:rsidRPr="007B24C7" w14:paraId="7455C71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9D55F" w14:textId="2CC37796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bookmarkStart w:id="2" w:name="_Hlk58441505"/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7879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FAF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A76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1710618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8E8F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8E734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color w:val="000000"/>
                <w:kern w:val="0"/>
                <w:sz w:val="22"/>
              </w:rPr>
              <w:t>N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E8FD9A" w14:textId="4751494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7-1.14)</w:t>
            </w:r>
          </w:p>
        </w:tc>
      </w:tr>
      <w:tr w:rsidR="00C3547B" w:rsidRPr="007B24C7" w14:paraId="66A352C3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4E9B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7229E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YAP2 - MIR57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7DB0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294364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1D9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FD19E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6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3D828D6" w14:textId="0CA78BC3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9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5-1.13)</w:t>
            </w:r>
          </w:p>
        </w:tc>
      </w:tr>
      <w:tr w:rsidR="00C3547B" w:rsidRPr="007B24C7" w14:paraId="70B1C762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AE57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21C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BCL11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ACB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24302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22B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0DEE8E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29A9E25" w14:textId="0786FF9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8</w:t>
            </w:r>
            <w:r w:rsidR="0099223B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(1.06-1.10)</w:t>
            </w:r>
          </w:p>
        </w:tc>
      </w:tr>
      <w:tr w:rsidR="00C3547B" w:rsidRPr="007B24C7" w14:paraId="7A822F6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AE18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CE3E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RB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E94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392311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930F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64779D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F195943" w14:textId="298EBA23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9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6-1.13)</w:t>
            </w:r>
          </w:p>
        </w:tc>
      </w:tr>
      <w:tr w:rsidR="00C3547B" w:rsidRPr="007B24C7" w14:paraId="73EF178B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2BC3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A235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UBE2E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D8F3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761246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C012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851CA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0A8B9DC" w14:textId="65848851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4-1.16)</w:t>
            </w:r>
          </w:p>
        </w:tc>
      </w:tr>
      <w:tr w:rsidR="00C3547B" w:rsidRPr="007B24C7" w14:paraId="68EC26E1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71B8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87AA4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PPARG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A29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180128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8F5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39970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A64D27F" w14:textId="3300DBE5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6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0-1.23)</w:t>
            </w:r>
          </w:p>
        </w:tc>
      </w:tr>
      <w:tr w:rsidR="00C3547B" w:rsidRPr="007B24C7" w14:paraId="5C0149E7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C704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C859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IGF2BP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E19B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676951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96B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30E7DE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E00491B" w14:textId="0D60BCEB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23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5-1.31)</w:t>
            </w:r>
          </w:p>
        </w:tc>
      </w:tr>
      <w:tr w:rsidR="00C3547B" w:rsidRPr="007B24C7" w14:paraId="1D34F7A1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D0C7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514FE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PSMD6 - PRICKLE2-AS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183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83157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85F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41629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46F4EF5" w14:textId="4983C3D2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9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6-1.12)</w:t>
            </w:r>
          </w:p>
        </w:tc>
      </w:tr>
      <w:tr w:rsidR="00C3547B" w:rsidRPr="007B24C7" w14:paraId="443B13E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CA12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FEBFA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PS3AP18 - RPS14P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AB3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6813195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1FB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26D60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1ED35F0" w14:textId="0B834000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8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6-1.10)</w:t>
            </w:r>
          </w:p>
        </w:tc>
      </w:tr>
      <w:tr w:rsidR="00C3547B" w:rsidRPr="007B24C7" w14:paraId="2460B410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744F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36A3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MAE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E2C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681546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DFA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07522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AE73ECA" w14:textId="0067CED6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3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0-1.16)</w:t>
            </w:r>
          </w:p>
        </w:tc>
      </w:tr>
      <w:tr w:rsidR="00C3547B" w:rsidRPr="007B24C7" w14:paraId="11A8D07B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88AC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BA46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RL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024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70263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E29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E5AC6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513BF8F" w14:textId="4333C74A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6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4-1.09)</w:t>
            </w:r>
          </w:p>
        </w:tc>
      </w:tr>
      <w:tr w:rsidR="00C3547B" w:rsidRPr="007B24C7" w14:paraId="0A70CA9C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2B82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F963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DKAL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CB5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775699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CEA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1698EB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993E97B" w14:textId="7612E521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2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6-1.25)</w:t>
            </w:r>
          </w:p>
        </w:tc>
      </w:tr>
      <w:tr w:rsidR="00C3547B" w:rsidRPr="007B24C7" w14:paraId="0D0C8682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97B9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380A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REB1 - SSR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90B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950257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192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44832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6671E92" w14:textId="1997ACBA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6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4-1.08)</w:t>
            </w:r>
          </w:p>
        </w:tc>
      </w:tr>
      <w:tr w:rsidR="00C3547B" w:rsidRPr="007B24C7" w14:paraId="159109E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0D6E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6106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ZFAND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E0A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947079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60B8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84223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92257D9" w14:textId="379C90EA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2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8-1.16)</w:t>
            </w:r>
          </w:p>
        </w:tc>
      </w:tr>
      <w:tr w:rsidR="00C3547B" w:rsidRPr="007B24C7" w14:paraId="6B6BFF90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6D11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533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FSCN3 - PAX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4781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1022958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A6E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10F3B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362ABF7" w14:textId="64963231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4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9-1.19)</w:t>
            </w:r>
          </w:p>
        </w:tc>
      </w:tr>
      <w:tr w:rsidR="00C3547B" w:rsidRPr="007B24C7" w14:paraId="79951E8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8398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314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LOC1019284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824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791595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BA9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A4D49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B7BDB34" w14:textId="2118F4E2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7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2-1.22)</w:t>
            </w:r>
          </w:p>
        </w:tc>
      </w:tr>
      <w:tr w:rsidR="00C3547B" w:rsidRPr="007B24C7" w14:paraId="7CB63A69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0E33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2AB7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SLC30A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8CB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3802177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1BD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D486C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68-0.7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044712B" w14:textId="5B54A928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5-1.23</w:t>
            </w:r>
          </w:p>
        </w:tc>
      </w:tr>
      <w:tr w:rsidR="00C3547B" w:rsidRPr="007B24C7" w14:paraId="3BB0A19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BCC6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D4170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PSM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4648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1178779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EFE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BD4EB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B822ACC" w14:textId="0E014BFE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5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0-1.20)</w:t>
            </w:r>
          </w:p>
        </w:tc>
      </w:tr>
      <w:tr w:rsidR="00C3547B" w:rsidRPr="007B24C7" w14:paraId="3D062947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233CA4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447B6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PTPRD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B9FC7E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758449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45E3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5ECBB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AB997EC" w14:textId="6E904A2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57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36-1.82)</w:t>
            </w:r>
          </w:p>
        </w:tc>
      </w:tr>
      <w:tr w:rsidR="00C3547B" w:rsidRPr="007B24C7" w14:paraId="6642EB19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E8A0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0CCB5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RT18P24 - CHCHD2P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2A2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779151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ED68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88EF2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74AA904" w14:textId="6B45D4C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21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3-1.31)</w:t>
            </w:r>
          </w:p>
        </w:tc>
      </w:tr>
      <w:tr w:rsidR="00C3547B" w:rsidRPr="007B24C7" w14:paraId="2255EC7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2067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9150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DKN2A/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AFF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081166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03A9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55BFD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5-0.8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6ACE83B" w14:textId="46518D68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4-1.23</w:t>
            </w:r>
          </w:p>
        </w:tc>
      </w:tr>
      <w:tr w:rsidR="00C3547B" w:rsidRPr="007B24C7" w14:paraId="6BBE087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D3A3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3787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LIS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2374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7041847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1ED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4B51A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4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1894F8F" w14:textId="4AAC321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7-1.13)</w:t>
            </w:r>
          </w:p>
        </w:tc>
      </w:tr>
      <w:tr w:rsidR="00C3547B" w:rsidRPr="007B24C7" w14:paraId="0725CD2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8F16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498B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RK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269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088647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91E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6207F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5D929CF" w14:textId="6A90776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2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8-1.16)</w:t>
            </w:r>
          </w:p>
        </w:tc>
      </w:tr>
      <w:tr w:rsidR="00C3547B" w:rsidRPr="007B24C7" w14:paraId="7C00C0D8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03D358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B5163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DC12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9AE188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bookmarkStart w:id="3" w:name="OLE_LINK12"/>
            <w:bookmarkStart w:id="4" w:name="OLE_LINK14"/>
            <w:r w:rsidRPr="007B24C7">
              <w:rPr>
                <w:rFonts w:ascii="Calibri" w:eastAsia="SimSun" w:hAnsi="Calibri" w:cs="Calibri"/>
                <w:kern w:val="0"/>
                <w:sz w:val="22"/>
              </w:rPr>
              <w:t>rs11257655</w:t>
            </w:r>
            <w:bookmarkEnd w:id="3"/>
            <w:bookmarkEnd w:id="4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F003E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D1ACD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3-0.5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6E0E012" w14:textId="48DF6B92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6-1.15</w:t>
            </w:r>
          </w:p>
        </w:tc>
      </w:tr>
      <w:tr w:rsidR="00C3547B" w:rsidRPr="007B24C7" w14:paraId="3A0DE233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73F8F5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9FE46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DC123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94CBA5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090611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57F8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4B76A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B12C4A0" w14:textId="1F44C238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3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8-1.18)</w:t>
            </w:r>
          </w:p>
        </w:tc>
      </w:tr>
      <w:tr w:rsidR="00C3547B" w:rsidRPr="007B24C7" w14:paraId="5C2E9C79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F074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B76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HE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0CB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111875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8C9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515AF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8-0.5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B1B94F7" w14:textId="24BD5133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3-1.21</w:t>
            </w:r>
          </w:p>
        </w:tc>
      </w:tr>
      <w:tr w:rsidR="00C3547B" w:rsidRPr="007B24C7" w14:paraId="7CF9BBDB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5B88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11F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HEX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25A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501548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D6C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B373D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56F616F" w14:textId="06849FEA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8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1-1.23)</w:t>
            </w:r>
          </w:p>
        </w:tc>
      </w:tr>
      <w:tr w:rsidR="00C3547B" w:rsidRPr="007B24C7" w14:paraId="06D794CA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8CD4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D510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F7L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B07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790314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7D0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E0D420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4-0.3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DA9D184" w14:textId="3A187D1A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5-1.65</w:t>
            </w:r>
          </w:p>
        </w:tc>
      </w:tr>
      <w:tr w:rsidR="00C3547B" w:rsidRPr="007B24C7" w14:paraId="4C1592E8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3C91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A083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RAP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ADC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55222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DCF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B7237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4D7F66D" w14:textId="5DD42F2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4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1-1.17)</w:t>
            </w:r>
          </w:p>
        </w:tc>
      </w:tr>
      <w:tr w:rsidR="00C3547B" w:rsidRPr="007B24C7" w14:paraId="37A12980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1A9E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7BD5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CNQ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5DB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223789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00D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040DC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0-0.6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792039A" w14:textId="41247309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30-1.40</w:t>
            </w:r>
          </w:p>
        </w:tc>
      </w:tr>
      <w:tr w:rsidR="00C3547B" w:rsidRPr="007B24C7" w14:paraId="5A81A592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1E56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41FC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CNJ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248C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bookmarkStart w:id="5" w:name="OLE_LINK3"/>
            <w:bookmarkStart w:id="6" w:name="OLE_LINK4"/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5215 </w:t>
            </w:r>
            <w:bookmarkEnd w:id="5"/>
            <w:bookmarkEnd w:id="6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A0E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EEC67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341485B" w14:textId="65AA1D58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8</w:t>
            </w:r>
            <w:r w:rsidR="0099223B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(1.02-1.13)</w:t>
            </w:r>
          </w:p>
        </w:tc>
      </w:tr>
      <w:tr w:rsidR="00C3547B" w:rsidRPr="007B24C7" w14:paraId="4469A5AD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9C78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58B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PSAP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3F3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226118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7F9D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87978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4CDC0C8" w14:textId="5F32D263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6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0-1.23)</w:t>
            </w:r>
          </w:p>
        </w:tc>
      </w:tr>
      <w:tr w:rsidR="00C3547B" w:rsidRPr="007B24C7" w14:paraId="30FB4F37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5C2B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B399A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ZFAND6 - FAH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83F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11634397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5FD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242C0A0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N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5E4AE31" w14:textId="01E5E85B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6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4-1.08)</w:t>
            </w:r>
          </w:p>
        </w:tc>
      </w:tr>
      <w:tr w:rsidR="00C3547B" w:rsidRPr="007B24C7" w14:paraId="12CF0315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341ABA6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</w:t>
            </w:r>
          </w:p>
        </w:tc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284A" w14:textId="110CAEA0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P3S2; C15orf38-AP3S2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3FB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2028299 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A54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A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39762FD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0615F119" w14:textId="3047282B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7-1.13)</w:t>
            </w:r>
          </w:p>
        </w:tc>
      </w:tr>
      <w:tr w:rsidR="00C3547B" w:rsidRPr="007B24C7" w14:paraId="3C29048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5FC8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63804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NPM1P47 - C2CD4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FAAE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717243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05C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A3D8F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3C87479" w14:textId="125F18F2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1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8-1.14)</w:t>
            </w:r>
          </w:p>
        </w:tc>
      </w:tr>
      <w:tr w:rsidR="00C3547B" w:rsidRPr="007B24C7" w14:paraId="51D5DD21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0C9F55D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</w:t>
            </w:r>
          </w:p>
        </w:tc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8FD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MG20A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30C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7178572 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1DE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3A0912E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2-0.7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0927AAF3" w14:textId="4A13DF73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8-1.11</w:t>
            </w:r>
          </w:p>
        </w:tc>
      </w:tr>
      <w:tr w:rsidR="00C3547B" w:rsidRPr="007B24C7" w14:paraId="16E372EF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1491255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</w:t>
            </w:r>
          </w:p>
        </w:tc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3E3D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ASGRP1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D6B47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7403531 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305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60E0B0F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</w:tcPr>
          <w:p w14:paraId="26F16CB0" w14:textId="20B28AF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6-1.13)</w:t>
            </w:r>
          </w:p>
        </w:tc>
      </w:tr>
      <w:tr w:rsidR="00C3547B" w:rsidRPr="007B24C7" w14:paraId="0A1D94BB" w14:textId="77777777" w:rsidTr="004551FB">
        <w:trPr>
          <w:trHeight w:val="270"/>
          <w:jc w:val="center"/>
        </w:trPr>
        <w:tc>
          <w:tcPr>
            <w:tcW w:w="1559" w:type="dxa"/>
            <w:tcBorders>
              <w:left w:val="nil"/>
              <w:bottom w:val="nil"/>
              <w:right w:val="nil"/>
            </w:tcBorders>
            <w:vAlign w:val="center"/>
          </w:tcPr>
          <w:p w14:paraId="2EBCE9E1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</w:t>
            </w:r>
          </w:p>
        </w:tc>
        <w:tc>
          <w:tcPr>
            <w:tcW w:w="255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3947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FTO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18C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9936385 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A8F2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/T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D8233CA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2268" w:type="dxa"/>
            <w:tcBorders>
              <w:left w:val="nil"/>
              <w:bottom w:val="nil"/>
              <w:right w:val="nil"/>
            </w:tcBorders>
          </w:tcPr>
          <w:p w14:paraId="3709B2D0" w14:textId="74EAE775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3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9-1.18)</w:t>
            </w:r>
          </w:p>
        </w:tc>
      </w:tr>
      <w:tr w:rsidR="00C3547B" w:rsidRPr="007B24C7" w14:paraId="2833E13B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DF822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0EAB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NF1B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986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443079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736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73F0A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8-0.5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2E4A251" w14:textId="0E1C4781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3-1.19</w:t>
            </w:r>
          </w:p>
        </w:tc>
      </w:tr>
      <w:tr w:rsidR="00C3547B" w:rsidRPr="007B24C7" w14:paraId="2AC3A8C2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46C2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C8B8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SR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F3AE5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39130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34D4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/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C8F18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FE6226E" w14:textId="282ED861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8</w:t>
            </w:r>
            <w:r w:rsidR="0099223B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(1.18-1.39)</w:t>
            </w:r>
          </w:p>
        </w:tc>
      </w:tr>
      <w:tr w:rsidR="00C3547B" w:rsidRPr="007B24C7" w14:paraId="6AFC5D73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F2DE94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C0C1D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MC4R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9495F8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297013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33B5F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69B096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7A834BF" w14:textId="4A4895BD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8</w:t>
            </w:r>
            <w:r w:rsidR="0099223B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(1.03-1.12)</w:t>
            </w:r>
          </w:p>
        </w:tc>
      </w:tr>
      <w:tr w:rsidR="00C3547B" w:rsidRPr="007B24C7" w14:paraId="21C75A17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B37F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EA4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PEP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D8C3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3786897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7FFB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79764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7BC66FA" w14:textId="27BDCEA4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10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7-1.14)</w:t>
            </w:r>
          </w:p>
        </w:tc>
      </w:tr>
      <w:tr w:rsidR="00C3547B" w:rsidRPr="007B24C7" w14:paraId="2844E3F6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7F2F4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693C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HNF4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0088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4812829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4429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F2C22C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0FCD53" w14:textId="0BF7BD72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09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06-1.12)</w:t>
            </w:r>
          </w:p>
        </w:tc>
      </w:tr>
      <w:tr w:rsidR="00C3547B" w:rsidRPr="007B24C7" w14:paraId="1808334D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A231D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X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0C11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RT18P48 - DUSP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BDD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s594532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EC5E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/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CBAC2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9979A54" w14:textId="2EFF5209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9</w:t>
            </w:r>
            <w:r w:rsidR="0099223B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(1.24-1.56)</w:t>
            </w:r>
          </w:p>
        </w:tc>
      </w:tr>
      <w:tr w:rsidR="00C3547B" w:rsidRPr="007B24C7" w14:paraId="0706202A" w14:textId="77777777" w:rsidTr="004551FB">
        <w:trPr>
          <w:trHeight w:val="270"/>
          <w:jc w:val="center"/>
        </w:trPr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A4DFF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X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031FE" w14:textId="77777777" w:rsidR="00C3547B" w:rsidRPr="007B24C7" w:rsidRDefault="00C3547B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FAM58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A800B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rs12010175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EE443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7B602" w14:textId="77777777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EE3223" w14:textId="1F3FE7AC" w:rsidR="00C3547B" w:rsidRPr="007B24C7" w:rsidRDefault="00C3547B" w:rsidP="003C05E0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.21</w:t>
            </w:r>
            <w:r w:rsidR="0099223B"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(1.14-1.28)</w:t>
            </w:r>
          </w:p>
        </w:tc>
      </w:tr>
    </w:tbl>
    <w:bookmarkEnd w:id="2"/>
    <w:p w14:paraId="3184BFCE" w14:textId="77777777" w:rsidR="00ED089D" w:rsidRDefault="00C3547B">
      <w:pPr>
        <w:widowControl/>
        <w:jc w:val="left"/>
        <w:rPr>
          <w:rFonts w:ascii="Calibri" w:eastAsia="SimSun" w:hAnsi="Calibri" w:cs="Calibri"/>
          <w:color w:val="000000"/>
          <w:kern w:val="0"/>
          <w:sz w:val="22"/>
        </w:rPr>
      </w:pPr>
      <w:r w:rsidRPr="007B24C7">
        <w:rPr>
          <w:rFonts w:ascii="Calibri" w:hAnsi="Calibri" w:cs="Calibri"/>
          <w:sz w:val="22"/>
        </w:rPr>
        <w:t xml:space="preserve">Notes: </w:t>
      </w:r>
      <w:r w:rsidRPr="007B24C7">
        <w:rPr>
          <w:rFonts w:ascii="Calibri" w:eastAsia="SimSun" w:hAnsi="Calibri" w:cs="Calibri"/>
          <w:color w:val="000000"/>
          <w:kern w:val="0"/>
          <w:sz w:val="22"/>
        </w:rPr>
        <w:t xml:space="preserve">Alleles (R/A), risk allele/ non-risk allele; RAF, risk allele frequency reported by previous studies; </w:t>
      </w:r>
    </w:p>
    <w:p w14:paraId="08A6F8F4" w14:textId="3D9AB3D8" w:rsidR="0032628C" w:rsidRPr="007B24C7" w:rsidRDefault="00ED089D">
      <w:pPr>
        <w:widowControl/>
        <w:jc w:val="left"/>
        <w:rPr>
          <w:rFonts w:ascii="Calibri" w:eastAsia="SimSun" w:hAnsi="Calibri" w:cs="Calibri"/>
          <w:color w:val="000000"/>
          <w:kern w:val="0"/>
          <w:sz w:val="22"/>
        </w:rPr>
      </w:pPr>
      <w:r>
        <w:rPr>
          <w:rFonts w:ascii="Calibri" w:eastAsia="SimSun" w:hAnsi="Calibri" w:cs="Calibri"/>
          <w:color w:val="000000"/>
          <w:kern w:val="0"/>
          <w:sz w:val="22"/>
        </w:rPr>
        <w:t xml:space="preserve">Abbreviation: </w:t>
      </w:r>
      <w:r w:rsidR="00C3547B" w:rsidRPr="007B24C7">
        <w:rPr>
          <w:rFonts w:ascii="Calibri" w:eastAsia="SimSun" w:hAnsi="Calibri" w:cs="Calibri"/>
          <w:color w:val="000000"/>
          <w:kern w:val="0"/>
          <w:sz w:val="22"/>
        </w:rPr>
        <w:t>OR, odds ratio; 95%CI, 95% confidence interval.</w:t>
      </w:r>
    </w:p>
    <w:p w14:paraId="5BB31727" w14:textId="61B63868" w:rsidR="00812065" w:rsidRPr="007B24C7" w:rsidRDefault="00815EDE" w:rsidP="004551FB">
      <w:pPr>
        <w:widowControl/>
        <w:jc w:val="left"/>
        <w:rPr>
          <w:rFonts w:ascii="Calibri" w:hAnsi="Calibri" w:cs="Calibri"/>
          <w:sz w:val="22"/>
        </w:rPr>
      </w:pPr>
      <w:r w:rsidRPr="007B24C7">
        <w:rPr>
          <w:rFonts w:ascii="Calibri" w:hAnsi="Calibri" w:cs="Calibri"/>
          <w:sz w:val="22"/>
        </w:rPr>
        <w:br w:type="page"/>
      </w:r>
      <w:r w:rsidR="00812065" w:rsidRPr="007B24C7">
        <w:rPr>
          <w:rFonts w:ascii="Calibri" w:hAnsi="Calibri" w:cs="Calibri"/>
          <w:b/>
          <w:sz w:val="22"/>
        </w:rPr>
        <w:lastRenderedPageBreak/>
        <w:t>Table</w:t>
      </w:r>
      <w:r w:rsidR="00400950" w:rsidRPr="007B24C7">
        <w:rPr>
          <w:rFonts w:ascii="Calibri" w:hAnsi="Calibri" w:cs="Calibri"/>
          <w:b/>
          <w:sz w:val="22"/>
        </w:rPr>
        <w:t xml:space="preserve"> </w:t>
      </w:r>
      <w:r w:rsidR="00C1087E" w:rsidRPr="007B24C7">
        <w:rPr>
          <w:rFonts w:ascii="Calibri" w:hAnsi="Calibri" w:cs="Calibri"/>
          <w:b/>
          <w:sz w:val="22"/>
        </w:rPr>
        <w:t xml:space="preserve">3 </w:t>
      </w:r>
      <w:r w:rsidR="0079191E" w:rsidRPr="007B24C7">
        <w:rPr>
          <w:rFonts w:ascii="Calibri" w:hAnsi="Calibri" w:cs="Calibri"/>
          <w:b/>
          <w:sz w:val="22"/>
        </w:rPr>
        <w:t>G</w:t>
      </w:r>
      <w:r w:rsidR="00400950" w:rsidRPr="007B24C7">
        <w:rPr>
          <w:rFonts w:ascii="Calibri" w:hAnsi="Calibri" w:cs="Calibri"/>
          <w:b/>
          <w:sz w:val="22"/>
        </w:rPr>
        <w:t>enotype</w:t>
      </w:r>
      <w:r w:rsidR="0079191E" w:rsidRPr="007B24C7">
        <w:rPr>
          <w:rFonts w:ascii="Calibri" w:hAnsi="Calibri" w:cs="Calibri"/>
          <w:b/>
          <w:sz w:val="22"/>
        </w:rPr>
        <w:t xml:space="preserve">, </w:t>
      </w:r>
      <w:r w:rsidR="00400950" w:rsidRPr="007B24C7">
        <w:rPr>
          <w:rFonts w:ascii="Calibri" w:hAnsi="Calibri" w:cs="Calibri"/>
          <w:b/>
          <w:sz w:val="22"/>
        </w:rPr>
        <w:t>allele distribution and call rate</w:t>
      </w:r>
      <w:r w:rsidR="00CD6C2A" w:rsidRPr="007B24C7">
        <w:rPr>
          <w:rFonts w:ascii="Calibri" w:hAnsi="Calibri" w:cs="Calibri"/>
          <w:b/>
          <w:sz w:val="22"/>
        </w:rPr>
        <w:t xml:space="preserve"> of 45 targeted tag single nucleotide polymorphisms (</w:t>
      </w:r>
      <w:proofErr w:type="spellStart"/>
      <w:r w:rsidR="00CD6C2A" w:rsidRPr="007B24C7">
        <w:rPr>
          <w:rFonts w:ascii="Calibri" w:hAnsi="Calibri" w:cs="Calibri"/>
          <w:b/>
          <w:sz w:val="22"/>
        </w:rPr>
        <w:t>t</w:t>
      </w:r>
      <w:r w:rsidR="00400950" w:rsidRPr="007B24C7">
        <w:rPr>
          <w:rFonts w:ascii="Calibri" w:hAnsi="Calibri" w:cs="Calibri"/>
          <w:b/>
          <w:sz w:val="22"/>
        </w:rPr>
        <w:t>SNPs</w:t>
      </w:r>
      <w:proofErr w:type="spellEnd"/>
      <w:r w:rsidR="00CD6C2A" w:rsidRPr="007B24C7">
        <w:rPr>
          <w:rFonts w:ascii="Calibri" w:hAnsi="Calibri" w:cs="Calibri"/>
          <w:b/>
          <w:sz w:val="22"/>
        </w:rPr>
        <w:t>)</w:t>
      </w:r>
      <w:r w:rsidR="00885D74" w:rsidRPr="007B24C7">
        <w:rPr>
          <w:rFonts w:ascii="Calibri" w:hAnsi="Calibri" w:cs="Calibri"/>
          <w:b/>
          <w:sz w:val="22"/>
        </w:rPr>
        <w:t xml:space="preserve"> in the cohort</w:t>
      </w:r>
    </w:p>
    <w:tbl>
      <w:tblPr>
        <w:tblW w:w="10490" w:type="dxa"/>
        <w:jc w:val="center"/>
        <w:tblLook w:val="04A0" w:firstRow="1" w:lastRow="0" w:firstColumn="1" w:lastColumn="0" w:noHBand="0" w:noVBand="1"/>
      </w:tblPr>
      <w:tblGrid>
        <w:gridCol w:w="1271"/>
        <w:gridCol w:w="884"/>
        <w:gridCol w:w="1227"/>
        <w:gridCol w:w="1289"/>
        <w:gridCol w:w="1323"/>
        <w:gridCol w:w="1297"/>
        <w:gridCol w:w="1297"/>
        <w:gridCol w:w="993"/>
        <w:gridCol w:w="992"/>
      </w:tblGrid>
      <w:tr w:rsidR="00812065" w:rsidRPr="007B24C7" w14:paraId="00087EE3" w14:textId="77777777" w:rsidTr="00AC61AA">
        <w:trPr>
          <w:trHeight w:val="270"/>
          <w:jc w:val="center"/>
        </w:trPr>
        <w:tc>
          <w:tcPr>
            <w:tcW w:w="122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C23F0" w14:textId="77777777" w:rsidR="00812065" w:rsidRPr="007B24C7" w:rsidRDefault="00812065" w:rsidP="00B65959">
            <w:pPr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proofErr w:type="spellStart"/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tSNP</w:t>
            </w:r>
            <w:proofErr w:type="spellEnd"/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B6FD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8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DCFF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Genotype</w:t>
            </w:r>
            <w:r w:rsidR="007E2827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(%)</w:t>
            </w:r>
          </w:p>
        </w:tc>
        <w:tc>
          <w:tcPr>
            <w:tcW w:w="25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0F631" w14:textId="77777777" w:rsidR="00812065" w:rsidRPr="007B24C7" w:rsidRDefault="00400950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llele</w:t>
            </w:r>
            <w:r w:rsidR="007E2827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812065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(%)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21665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i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i/>
                <w:color w:val="000000"/>
                <w:kern w:val="0"/>
                <w:sz w:val="22"/>
              </w:rPr>
              <w:t>P</w:t>
            </w:r>
            <w:r w:rsidRPr="007B24C7">
              <w:rPr>
                <w:rFonts w:ascii="Calibri" w:eastAsia="SimSun" w:hAnsi="Calibri" w:cs="Calibri"/>
                <w:b/>
                <w:i/>
                <w:color w:val="000000"/>
                <w:kern w:val="0"/>
                <w:sz w:val="22"/>
                <w:vertAlign w:val="subscript"/>
              </w:rPr>
              <w:t>HW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07F82" w14:textId="77777777" w:rsidR="00812065" w:rsidRPr="007B24C7" w:rsidRDefault="00605444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Call rate</w:t>
            </w:r>
            <w:r w:rsidR="007E2827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 xml:space="preserve"> (</w:t>
            </w:r>
            <w:r w:rsidR="00812065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%</w:t>
            </w:r>
            <w:r w:rsidR="007E2827"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)</w:t>
            </w:r>
          </w:p>
        </w:tc>
      </w:tr>
      <w:tr w:rsidR="00812065" w:rsidRPr="007B24C7" w14:paraId="27924060" w14:textId="77777777" w:rsidTr="00AC61AA">
        <w:trPr>
          <w:trHeight w:val="270"/>
          <w:jc w:val="center"/>
        </w:trPr>
        <w:tc>
          <w:tcPr>
            <w:tcW w:w="12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88A1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6034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1/A2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86C0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1/A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4E29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1/A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6A95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2/A2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AE4D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ADAF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color w:val="000000"/>
                <w:kern w:val="0"/>
                <w:sz w:val="22"/>
              </w:rPr>
              <w:t>A2</w:t>
            </w:r>
          </w:p>
        </w:tc>
        <w:tc>
          <w:tcPr>
            <w:tcW w:w="9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4EDFB2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E85859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</w:p>
        </w:tc>
      </w:tr>
      <w:tr w:rsidR="00812065" w:rsidRPr="007B24C7" w14:paraId="5F587D34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6809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022958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DD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69B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3(2.91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2B3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28(29.0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8F4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39(68.0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AC3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34(17.4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BB7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06(82.5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72A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DB5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34</w:t>
            </w:r>
          </w:p>
        </w:tc>
      </w:tr>
      <w:tr w:rsidR="00812065" w:rsidRPr="007B24C7" w14:paraId="2DCB3B9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185E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088647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BE3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202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(4.60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5151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11(33.4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17A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30(61.92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F85E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79(21.3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F57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871(78.6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78D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9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F38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62</w:t>
            </w:r>
          </w:p>
        </w:tc>
      </w:tr>
      <w:tr w:rsidR="00812065" w:rsidRPr="007B24C7" w14:paraId="384710C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D683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125765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447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8F9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44(18.87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A82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9(47.6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B588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10(33.46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1EB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57(42.7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531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89(57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5AC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010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51</w:t>
            </w:r>
          </w:p>
        </w:tc>
      </w:tr>
      <w:tr w:rsidR="00812065" w:rsidRPr="007B24C7" w14:paraId="00DECE55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697A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1634397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363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1EC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(0.60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35C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74(15.05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D99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36(84.35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BC4C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96(8.1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8ECB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346(91.8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344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1F3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0</w:t>
            </w:r>
          </w:p>
        </w:tc>
      </w:tr>
      <w:tr w:rsidR="00812065" w:rsidRPr="007B24C7" w14:paraId="507E009C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4E72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178779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54C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B1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(0.11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355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3(7.3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0EB0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85(92.5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645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7(3.7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76A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503(96.2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33B2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559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34</w:t>
            </w:r>
          </w:p>
        </w:tc>
      </w:tr>
      <w:tr w:rsidR="00812065" w:rsidRPr="007B24C7" w14:paraId="1CD8BBC5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A50B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297013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5EF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A45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4(2.41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742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66(25.5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1CDD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13(72.02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3B09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54(15.1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5CE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92(84.8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B182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A0B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51</w:t>
            </w:r>
          </w:p>
        </w:tc>
      </w:tr>
      <w:tr w:rsidR="00812065" w:rsidRPr="007B24C7" w14:paraId="4DE8399C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83C20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55222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5D0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F73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(0.8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923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71(14.8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C37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35(84.25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F900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3(8.3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5AE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341(91.6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BA1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101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5</w:t>
            </w:r>
          </w:p>
        </w:tc>
      </w:tr>
      <w:tr w:rsidR="00812065" w:rsidRPr="007B24C7" w14:paraId="0427EEC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02EA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710618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C4C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736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1(1.15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65A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01(22.0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723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99(76.8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B96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43(12.1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440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199(87.8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7333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1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56B7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0</w:t>
            </w:r>
          </w:p>
        </w:tc>
      </w:tr>
      <w:tr w:rsidR="00812065" w:rsidRPr="007B24C7" w14:paraId="3C637B2A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ED29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7584499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FF7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02D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(1.21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F6E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20(17.6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109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476(81.19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BFA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64(10.0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D505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272(89.9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E79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48B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24</w:t>
            </w:r>
          </w:p>
        </w:tc>
      </w:tr>
      <w:tr w:rsidR="00812065" w:rsidRPr="007B24C7" w14:paraId="1AAC1076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D87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779151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4D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872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(0.3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13D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2(8.9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0518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52(90.77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D4B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74(4.7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497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466(95.2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77F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506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34</w:t>
            </w:r>
          </w:p>
        </w:tc>
      </w:tr>
      <w:tr w:rsidR="00812065" w:rsidRPr="007B24C7" w14:paraId="738421E4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2E72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2028299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B25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89A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7(4.2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ACC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63(30.93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3115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80(64.84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995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17(19.7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06AD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923(80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56B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E02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34</w:t>
            </w:r>
          </w:p>
        </w:tc>
      </w:tr>
      <w:tr w:rsidR="00812065" w:rsidRPr="007B24C7" w14:paraId="29BC5776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0CFC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223789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DB6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505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6(10.75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FE5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85(43.04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E218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3(46.22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819C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77(32.2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68F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471(67.7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1E55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D5A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56</w:t>
            </w:r>
          </w:p>
        </w:tc>
      </w:tr>
      <w:tr w:rsidR="00812065" w:rsidRPr="007B24C7" w14:paraId="5DFD6E08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2402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2943640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627E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DE8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(0.16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96F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5(12.3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A5F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93(87.4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FB3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31(6.3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958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411(93.6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A9F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887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0</w:t>
            </w:r>
          </w:p>
        </w:tc>
      </w:tr>
      <w:tr w:rsidR="00812065" w:rsidRPr="007B24C7" w14:paraId="6C9D2629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02F8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3802177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CAA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CF58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88(21.35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71F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4(46.45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6EBD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85(32.20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16C6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20(44.5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27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14(55.4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AF1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20F2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8</w:t>
            </w:r>
          </w:p>
        </w:tc>
      </w:tr>
      <w:tr w:rsidR="00812065" w:rsidRPr="007B24C7" w14:paraId="401A6755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DD38D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4430796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AE5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7C4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9(9.30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718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79(42.8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472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9(47.8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064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17(30.7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D9A7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517(69.2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F52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301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8</w:t>
            </w:r>
          </w:p>
        </w:tc>
      </w:tr>
      <w:tr w:rsidR="00812065" w:rsidRPr="007B24C7" w14:paraId="4EA30B5F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F474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4812829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F86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687B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54(19.4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0904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15(50.2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D59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53(30.35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B69E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23(44.5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D7E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21(55.4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8A1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4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36E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5</w:t>
            </w:r>
          </w:p>
        </w:tc>
      </w:tr>
      <w:tr w:rsidR="00812065" w:rsidRPr="007B24C7" w14:paraId="60FFE352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1D37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521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5C1C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310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89(15.8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DB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28(45.4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48E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03(38.6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428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406(38.6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0E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34(61.3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A0D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0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228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34</w:t>
            </w:r>
          </w:p>
        </w:tc>
      </w:tr>
      <w:tr w:rsidR="00812065" w:rsidRPr="007B24C7" w14:paraId="57D75FFC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9CE0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5945326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F204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3B0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87(26.71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6ED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74(26.0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2903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2(47.2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2F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448(39.7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769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198(60.2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E65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&lt;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41E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51</w:t>
            </w:r>
          </w:p>
        </w:tc>
      </w:tr>
      <w:tr w:rsidR="00812065" w:rsidRPr="007B24C7" w14:paraId="162FB380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264D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0263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C5D6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8BF0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8(2.09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D56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19(23.0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9749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65(74.92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99A7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95(13.5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C57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149(86.4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025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54D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5</w:t>
            </w:r>
          </w:p>
        </w:tc>
      </w:tr>
      <w:tr w:rsidR="00812065" w:rsidRPr="007B24C7" w14:paraId="45298380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E9BA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17243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4F3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2E1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7(12.49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3A8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6(46.53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827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45(40.9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6D98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00(35.7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36A3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336(64.2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312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033A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24</w:t>
            </w:r>
          </w:p>
        </w:tc>
      </w:tr>
      <w:tr w:rsidR="00812065" w:rsidRPr="007B24C7" w14:paraId="671D277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6A16F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61246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1AA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782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5(3.57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15F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05(33.2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F40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52(63.2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ADE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35(20.1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4C1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909(79.8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026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1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847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5</w:t>
            </w:r>
          </w:p>
        </w:tc>
      </w:tr>
      <w:tr w:rsidR="00812065" w:rsidRPr="007B24C7" w14:paraId="1A479D26" w14:textId="77777777" w:rsidTr="00812065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F6B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756992</w:t>
            </w:r>
          </w:p>
        </w:tc>
        <w:tc>
          <w:tcPr>
            <w:tcW w:w="8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C4D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113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39(24.16)</w:t>
            </w:r>
          </w:p>
        </w:tc>
        <w:tc>
          <w:tcPr>
            <w:tcW w:w="12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3B6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20(50.63)</w:t>
            </w:r>
          </w:p>
        </w:tc>
        <w:tc>
          <w:tcPr>
            <w:tcW w:w="13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F45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58(25.21)</w:t>
            </w:r>
          </w:p>
        </w:tc>
        <w:tc>
          <w:tcPr>
            <w:tcW w:w="12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1E5E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798(49.48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AF0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836(50.52)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A78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8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008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8</w:t>
            </w:r>
          </w:p>
        </w:tc>
      </w:tr>
      <w:tr w:rsidR="00812065" w:rsidRPr="007B24C7" w14:paraId="2E3D9D80" w14:textId="77777777" w:rsidTr="00812065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8270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9502570</w:t>
            </w:r>
          </w:p>
        </w:tc>
        <w:tc>
          <w:tcPr>
            <w:tcW w:w="8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CF0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F8FF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76(20.65)</w:t>
            </w:r>
          </w:p>
        </w:tc>
        <w:tc>
          <w:tcPr>
            <w:tcW w:w="12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E98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03(49.59)</w:t>
            </w:r>
          </w:p>
        </w:tc>
        <w:tc>
          <w:tcPr>
            <w:tcW w:w="13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9DB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42(29.76)</w:t>
            </w:r>
          </w:p>
        </w:tc>
        <w:tc>
          <w:tcPr>
            <w:tcW w:w="12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73B7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55(45.44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236D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87(54.56)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25C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99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C171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40</w:t>
            </w:r>
          </w:p>
        </w:tc>
      </w:tr>
      <w:tr w:rsidR="00812065" w:rsidRPr="007B24C7" w14:paraId="30084859" w14:textId="77777777" w:rsidTr="00812065">
        <w:trPr>
          <w:trHeight w:val="270"/>
          <w:jc w:val="center"/>
        </w:trPr>
        <w:tc>
          <w:tcPr>
            <w:tcW w:w="12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056E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0811661</w:t>
            </w:r>
          </w:p>
        </w:tc>
        <w:tc>
          <w:tcPr>
            <w:tcW w:w="88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FCD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CA09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57(19.68)</w:t>
            </w:r>
          </w:p>
        </w:tc>
        <w:tc>
          <w:tcPr>
            <w:tcW w:w="128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BA0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83(48.68)</w:t>
            </w:r>
          </w:p>
        </w:tc>
        <w:tc>
          <w:tcPr>
            <w:tcW w:w="13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B40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74(31.64)</w:t>
            </w:r>
          </w:p>
        </w:tc>
        <w:tc>
          <w:tcPr>
            <w:tcW w:w="128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586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97(44.02)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112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31(55.98)</w:t>
            </w: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0BE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600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1A0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02</w:t>
            </w:r>
          </w:p>
        </w:tc>
      </w:tr>
      <w:tr w:rsidR="00812065" w:rsidRPr="007B24C7" w14:paraId="6319B5EF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5506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090611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A71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E40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66(14.69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2BF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25(45.55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A91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20(39.76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EBA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57(37.4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FDE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65(62.5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9E3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2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A4B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8.85</w:t>
            </w:r>
          </w:p>
        </w:tc>
      </w:tr>
      <w:tr w:rsidR="00812065" w:rsidRPr="007B24C7" w14:paraId="16EB2384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7268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11187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DEC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D18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9(7.10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582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34(40.4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51B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53(52.4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FEF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2(27.3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39B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640(72.6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E438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0940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3</w:t>
            </w:r>
          </w:p>
        </w:tc>
      </w:tr>
      <w:tr w:rsidR="00812065" w:rsidRPr="007B24C7" w14:paraId="0D2D6021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2C0F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201017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229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328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5(12.44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D868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2(16.6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3A2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82(70.87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35C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52(20.7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87D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866(79.2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D7F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&lt;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AFEC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74</w:t>
            </w:r>
          </w:p>
        </w:tc>
      </w:tr>
      <w:tr w:rsidR="00812065" w:rsidRPr="007B24C7" w14:paraId="5B1944BD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D962D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180128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FB1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6FE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(0.2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AC2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14(11.7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C12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97(87.94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307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4(6.1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E32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408(93.8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32EA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537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9.13</w:t>
            </w:r>
          </w:p>
        </w:tc>
      </w:tr>
      <w:tr w:rsidR="00812065" w:rsidRPr="007B24C7" w14:paraId="325EC5B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EEBC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226118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879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3E89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6(1.4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F24A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01(22.0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065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90(76.50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EC0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53(12.4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8E8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181(87.5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69DB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888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9.18</w:t>
            </w:r>
          </w:p>
        </w:tc>
      </w:tr>
      <w:tr w:rsidR="00812065" w:rsidRPr="007B24C7" w14:paraId="0A85B8DC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3BE1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24302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820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C12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2(12.2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BCBD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1(46.34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DD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52(41.4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2A8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85(35.4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BE2D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345(64.6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A7C3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4A1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9.07</w:t>
            </w:r>
          </w:p>
        </w:tc>
      </w:tr>
      <w:tr w:rsidR="00812065" w:rsidRPr="007B24C7" w14:paraId="6B1B3BB9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905C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3786897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FB5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6950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71(20.46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AFA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98(49.53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029C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44(30.01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B9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40(45.2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97E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86(54.7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44A7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C29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96</w:t>
            </w:r>
          </w:p>
        </w:tc>
      </w:tr>
      <w:tr w:rsidR="00812065" w:rsidRPr="007B24C7" w14:paraId="46D2537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27BD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391300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372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D30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88(10.36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0F9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70(42.45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998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56(47.19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8CEC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46(31.5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0EF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482(68.4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30E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760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9.02</w:t>
            </w:r>
          </w:p>
        </w:tc>
      </w:tr>
      <w:tr w:rsidR="00812065" w:rsidRPr="007B24C7" w14:paraId="5E69E8C6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D82C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392311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BE9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7FF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7(2.04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3FA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75(26.1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3DFB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03(71.79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AD0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49(15.1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945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81(84.8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34B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B81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9.07</w:t>
            </w:r>
          </w:p>
        </w:tc>
      </w:tr>
      <w:tr w:rsidR="00812065" w:rsidRPr="007B24C7" w14:paraId="242EA338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EA65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5015480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DED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8FC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8(2.65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D5E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14(28.3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EE7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50(68.98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F6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10(16.8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EB7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14(83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3E23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4C3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91</w:t>
            </w:r>
          </w:p>
        </w:tc>
      </w:tr>
      <w:tr w:rsidR="00812065" w:rsidRPr="007B24C7" w14:paraId="4666BE68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53C4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676951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576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0C68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22(6.79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831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626(34.8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AC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48(58.35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24F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70(24.2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B8B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722(75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A7F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73E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03</w:t>
            </w:r>
          </w:p>
        </w:tc>
      </w:tr>
      <w:tr w:rsidR="00812065" w:rsidRPr="007B24C7" w14:paraId="60279AE2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67AE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681319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7E7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5A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66(20.36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79F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8(48.2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D3D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64(31.37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009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00(44.4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180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96(55.5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40C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EF0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14</w:t>
            </w:r>
          </w:p>
        </w:tc>
      </w:tr>
      <w:tr w:rsidR="00812065" w:rsidRPr="007B24C7" w14:paraId="4F73D888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DCAE8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681546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1B5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E7F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93(21.6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AE8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49(46.83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E2DC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71(31.49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43F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35(45.0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BB4B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991(54.9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B35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F40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8.96</w:t>
            </w:r>
          </w:p>
        </w:tc>
      </w:tr>
      <w:tr w:rsidR="00812065" w:rsidRPr="007B24C7" w14:paraId="55540277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C7E4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041847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F35F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312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47(19.1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78B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06(50.0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CC4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56(30.74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00A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600(44.2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CF59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018(55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7225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5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0DB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8.74</w:t>
            </w:r>
          </w:p>
        </w:tc>
      </w:tr>
      <w:tr w:rsidR="00812065" w:rsidRPr="007B24C7" w14:paraId="0B958E02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7908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178572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EDA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G/A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70B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48(13.66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142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6(47.6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861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02(38.66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FDA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62(37.5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15A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70(62.5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F49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4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D634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3</w:t>
            </w:r>
          </w:p>
        </w:tc>
      </w:tr>
      <w:tr w:rsidR="00812065" w:rsidRPr="007B24C7" w14:paraId="1D62ECB4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8A98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40353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28E9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5C2A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43(13.40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93B3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14(44.8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74F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57(41.7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B0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00(35.8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B26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328(64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50E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F4E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02</w:t>
            </w:r>
          </w:p>
        </w:tc>
      </w:tr>
      <w:tr w:rsidR="00812065" w:rsidRPr="007B24C7" w14:paraId="47EC2879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F845D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903146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5CEDC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972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(0.22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923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1(6.1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684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701(93.67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4D6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19(3.2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F5F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513(96.7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734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1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3800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3</w:t>
            </w:r>
          </w:p>
        </w:tc>
      </w:tr>
      <w:tr w:rsidR="00812065" w:rsidRPr="007B24C7" w14:paraId="3B09329F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86F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791595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B55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A/G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C037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5(1.93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D571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69(25.84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51B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11(72.23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C30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539(14.8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0D8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091(85.1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B9C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3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CB6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07</w:t>
            </w:r>
          </w:p>
        </w:tc>
      </w:tr>
      <w:tr w:rsidR="00812065" w:rsidRPr="007B24C7" w14:paraId="2C8396EA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DABF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831571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BB2F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T/C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CE632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48(13.68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7EA21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36(46.1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9EE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29(40.21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A0A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332(36.7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BCC5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294(63.2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C1CE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7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FFC8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8.96</w:t>
            </w:r>
          </w:p>
        </w:tc>
      </w:tr>
      <w:tr w:rsidR="00812065" w:rsidRPr="007B24C7" w14:paraId="091128CA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6121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9470794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0BD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798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53(8.44)</w:t>
            </w: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8AF4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793(43.7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8FE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866(47.79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55669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099(30.3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AF6B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525(69.6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67B5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1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3A8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8.91</w:t>
            </w:r>
          </w:p>
        </w:tc>
      </w:tr>
      <w:tr w:rsidR="00812065" w:rsidRPr="007B24C7" w14:paraId="63E5C79E" w14:textId="77777777" w:rsidTr="00AC61AA">
        <w:trPr>
          <w:trHeight w:val="270"/>
          <w:jc w:val="center"/>
        </w:trPr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680A2" w14:textId="77777777" w:rsidR="00812065" w:rsidRPr="007B24C7" w:rsidRDefault="00812065" w:rsidP="00B65959">
            <w:pPr>
              <w:widowControl/>
              <w:jc w:val="left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rs9936385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1A9FA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C/T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2E803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23(1.27)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B8F3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90(21.48)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B2C9F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1403(77.26)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FAC20D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436(12.0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344D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3196(88.0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4B6F6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0.4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BC087" w14:textId="77777777" w:rsidR="00812065" w:rsidRPr="007B24C7" w:rsidRDefault="00812065" w:rsidP="00B65959">
            <w:pPr>
              <w:widowControl/>
              <w:jc w:val="center"/>
              <w:rPr>
                <w:rFonts w:ascii="Calibri" w:eastAsia="SimSun" w:hAnsi="Calibri" w:cs="Calibri"/>
                <w:color w:val="000000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color w:val="000000"/>
                <w:kern w:val="0"/>
                <w:sz w:val="22"/>
              </w:rPr>
              <w:t>99.13</w:t>
            </w:r>
          </w:p>
        </w:tc>
      </w:tr>
    </w:tbl>
    <w:p w14:paraId="736255AB" w14:textId="63AD2A58" w:rsidR="003D6CED" w:rsidRPr="007B24C7" w:rsidRDefault="003D6CED" w:rsidP="00B65959">
      <w:pPr>
        <w:widowControl/>
        <w:jc w:val="left"/>
        <w:rPr>
          <w:rFonts w:ascii="Calibri" w:hAnsi="Calibri" w:cs="Calibri"/>
          <w:sz w:val="22"/>
        </w:rPr>
      </w:pPr>
    </w:p>
    <w:p w14:paraId="1E7D8021" w14:textId="377EEC5A" w:rsidR="00171A0E" w:rsidRPr="007B24C7" w:rsidRDefault="00171A0E" w:rsidP="00B65959">
      <w:pPr>
        <w:rPr>
          <w:rFonts w:ascii="Calibri" w:hAnsi="Calibri" w:cs="Calibri"/>
          <w:b/>
          <w:sz w:val="22"/>
        </w:rPr>
      </w:pPr>
      <w:r w:rsidRPr="007B24C7">
        <w:rPr>
          <w:rFonts w:ascii="Calibri" w:hAnsi="Calibri" w:cs="Calibri"/>
          <w:b/>
          <w:sz w:val="22"/>
        </w:rPr>
        <w:lastRenderedPageBreak/>
        <w:t>Table</w:t>
      </w:r>
      <w:r w:rsidR="008474D1" w:rsidRPr="007B24C7">
        <w:rPr>
          <w:rFonts w:ascii="Calibri" w:hAnsi="Calibri" w:cs="Calibri"/>
          <w:b/>
          <w:sz w:val="22"/>
        </w:rPr>
        <w:t xml:space="preserve"> </w:t>
      </w:r>
      <w:r w:rsidR="00C1087E" w:rsidRPr="007B24C7">
        <w:rPr>
          <w:rFonts w:ascii="Calibri" w:hAnsi="Calibri" w:cs="Calibri"/>
          <w:b/>
          <w:sz w:val="22"/>
        </w:rPr>
        <w:t xml:space="preserve">4 </w:t>
      </w:r>
      <w:r w:rsidR="0079191E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Non-significant </w:t>
      </w:r>
      <w:r w:rsidR="00CD6C2A" w:rsidRPr="007B24C7">
        <w:rPr>
          <w:rFonts w:ascii="Calibri" w:eastAsia="SimSun" w:hAnsi="Calibri" w:cs="Calibri"/>
          <w:b/>
          <w:color w:val="000000"/>
          <w:kern w:val="0"/>
          <w:sz w:val="22"/>
        </w:rPr>
        <w:t>a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ssociations between </w:t>
      </w:r>
      <w:r w:rsidR="00CB7514" w:rsidRPr="007B24C7">
        <w:rPr>
          <w:rFonts w:ascii="Calibri" w:eastAsia="SimSun" w:hAnsi="Calibri" w:cs="Calibri"/>
          <w:b/>
          <w:color w:val="000000"/>
          <w:kern w:val="0"/>
          <w:sz w:val="22"/>
        </w:rPr>
        <w:t>45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</w:t>
      </w:r>
      <w:r w:rsidR="00CD6C2A" w:rsidRPr="007B24C7">
        <w:rPr>
          <w:rFonts w:ascii="Calibri" w:hAnsi="Calibri" w:cs="Calibri"/>
          <w:b/>
          <w:sz w:val="22"/>
        </w:rPr>
        <w:t>tag single nucleotide polymorphisms</w:t>
      </w:r>
      <w:r w:rsidR="00CD6C2A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(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>tSNPs</w:t>
      </w:r>
      <w:r w:rsidR="00CD6C2A" w:rsidRPr="007B24C7">
        <w:rPr>
          <w:rFonts w:ascii="Calibri" w:eastAsia="SimSun" w:hAnsi="Calibri" w:cs="Calibri"/>
          <w:b/>
          <w:color w:val="000000"/>
          <w:kern w:val="0"/>
          <w:sz w:val="22"/>
        </w:rPr>
        <w:t>)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and the risk of</w:t>
      </w:r>
      <w:r w:rsidR="00FC5F59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incident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</w:t>
      </w:r>
      <w:r w:rsidR="00FB73F9" w:rsidRPr="007B24C7">
        <w:rPr>
          <w:rFonts w:ascii="Calibri" w:eastAsia="SimSun" w:hAnsi="Calibri" w:cs="Calibri"/>
          <w:b/>
          <w:color w:val="000000"/>
          <w:kern w:val="0"/>
          <w:sz w:val="22"/>
        </w:rPr>
        <w:t>type 2 diabetes mellitus (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>T2DM</w:t>
      </w:r>
      <w:r w:rsidR="00FB73F9" w:rsidRPr="007B24C7">
        <w:rPr>
          <w:rFonts w:ascii="Calibri" w:eastAsia="SimSun" w:hAnsi="Calibri" w:cs="Calibri"/>
          <w:b/>
          <w:color w:val="000000"/>
          <w:kern w:val="0"/>
          <w:sz w:val="22"/>
        </w:rPr>
        <w:t>)</w:t>
      </w:r>
      <w:r w:rsidR="00730821" w:rsidRPr="007B24C7">
        <w:rPr>
          <w:rFonts w:ascii="Calibri" w:eastAsia="SimSun" w:hAnsi="Calibri" w:cs="Calibri"/>
          <w:b/>
          <w:color w:val="000000"/>
          <w:kern w:val="0"/>
          <w:sz w:val="22"/>
        </w:rPr>
        <w:t xml:space="preserve"> </w:t>
      </w:r>
    </w:p>
    <w:tbl>
      <w:tblPr>
        <w:tblW w:w="10632" w:type="dxa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843"/>
        <w:gridCol w:w="994"/>
        <w:gridCol w:w="141"/>
        <w:gridCol w:w="95"/>
        <w:gridCol w:w="1700"/>
        <w:gridCol w:w="897"/>
        <w:gridCol w:w="1701"/>
        <w:gridCol w:w="993"/>
      </w:tblGrid>
      <w:tr w:rsidR="00C1087E" w:rsidRPr="007B24C7" w14:paraId="20831D43" w14:textId="77777777" w:rsidTr="007B24C7">
        <w:trPr>
          <w:trHeight w:val="585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6B9584" w14:textId="7EF6CC1C" w:rsidR="00C1087E" w:rsidRPr="007B24C7" w:rsidRDefault="00C1087E" w:rsidP="00B65959">
            <w:pPr>
              <w:widowControl/>
              <w:rPr>
                <w:rFonts w:ascii="Calibri" w:eastAsia="SimSun" w:hAnsi="Calibri" w:cs="Calibri"/>
                <w:b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SNP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92C82" w14:textId="1C22921C" w:rsidR="00C1087E" w:rsidRPr="007B24C7" w:rsidRDefault="00C1087E" w:rsidP="00B65959">
            <w:pPr>
              <w:widowControl/>
              <w:jc w:val="left"/>
              <w:rPr>
                <w:rFonts w:ascii="Calibri" w:eastAsia="SimSun" w:hAnsi="Calibri" w:cs="Calibri"/>
                <w:b/>
                <w:kern w:val="0"/>
                <w:sz w:val="22"/>
              </w:rPr>
            </w:pP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1D4BBF" w14:textId="77777777" w:rsidR="00C1087E" w:rsidRPr="007B24C7" w:rsidRDefault="00C1087E" w:rsidP="00B65959">
            <w:pPr>
              <w:widowControl/>
              <w:jc w:val="center"/>
              <w:rPr>
                <w:rFonts w:ascii="Calibri" w:eastAsia="SimSun" w:hAnsi="Calibri" w:cs="Calibri"/>
                <w:b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Incidence density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FB409" w14:textId="58BAEF5C" w:rsidR="00C1087E" w:rsidRPr="007B24C7" w:rsidRDefault="00C1087E" w:rsidP="00B65959">
            <w:pPr>
              <w:widowControl/>
              <w:jc w:val="center"/>
              <w:rPr>
                <w:rFonts w:ascii="Calibri" w:eastAsia="SimSun" w:hAnsi="Calibri" w:cs="Calibri"/>
                <w:b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HR (95%CI)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A61FC" w14:textId="202BAE4E" w:rsidR="00C1087E" w:rsidRPr="007B24C7" w:rsidRDefault="00C1087E" w:rsidP="00B65959">
            <w:pPr>
              <w:widowControl/>
              <w:jc w:val="center"/>
              <w:rPr>
                <w:rFonts w:ascii="Calibri" w:eastAsia="SimSun" w:hAnsi="Calibri" w:cs="Calibri"/>
                <w:b/>
                <w:i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i/>
                <w:kern w:val="0"/>
                <w:sz w:val="22"/>
              </w:rPr>
              <w:t>P valu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9EF62" w14:textId="0A4195CD" w:rsidR="00C1087E" w:rsidRPr="007B24C7" w:rsidRDefault="00C1087E" w:rsidP="00B65959">
            <w:pPr>
              <w:widowControl/>
              <w:jc w:val="center"/>
              <w:rPr>
                <w:rFonts w:ascii="Calibri" w:eastAsia="SimSun" w:hAnsi="Calibri" w:cs="Calibri"/>
                <w:b/>
                <w:kern w:val="0"/>
                <w:sz w:val="22"/>
              </w:rPr>
            </w:pPr>
            <w:proofErr w:type="spellStart"/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aHR</w:t>
            </w:r>
            <w:proofErr w:type="spellEnd"/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 xml:space="preserve"> (</w:t>
            </w:r>
            <w:proofErr w:type="spellStart"/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95%CI</w:t>
            </w:r>
            <w:proofErr w:type="spellEnd"/>
            <w:r w:rsidRPr="007B24C7">
              <w:rPr>
                <w:rFonts w:ascii="Calibri" w:eastAsia="SimSun" w:hAnsi="Calibri" w:cs="Calibri"/>
                <w:b/>
                <w:kern w:val="0"/>
                <w:sz w:val="22"/>
              </w:rPr>
              <w:t>)</w:t>
            </w:r>
            <w:r w:rsidRPr="007B24C7">
              <w:rPr>
                <w:rFonts w:ascii="Calibri" w:eastAsia="SimSun" w:hAnsi="Calibri" w:cs="Calibri"/>
                <w:b/>
                <w:kern w:val="0"/>
                <w:sz w:val="22"/>
                <w:vertAlign w:val="superscript"/>
              </w:rPr>
              <w:t xml:space="preserve"> *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177F0" w14:textId="406D3E8C" w:rsidR="00C1087E" w:rsidRPr="007B24C7" w:rsidRDefault="00C1087E" w:rsidP="00B65959">
            <w:pPr>
              <w:widowControl/>
              <w:jc w:val="center"/>
              <w:rPr>
                <w:rFonts w:ascii="Calibri" w:eastAsia="SimSun" w:hAnsi="Calibri" w:cs="Calibri"/>
                <w:b/>
                <w:i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b/>
                <w:i/>
                <w:kern w:val="0"/>
                <w:sz w:val="22"/>
              </w:rPr>
              <w:t>P value</w:t>
            </w:r>
            <w:r w:rsidRPr="007B24C7">
              <w:rPr>
                <w:rFonts w:ascii="Calibri" w:eastAsia="SimSun" w:hAnsi="Calibri" w:cs="Calibri"/>
                <w:b/>
                <w:i/>
                <w:kern w:val="0"/>
                <w:sz w:val="22"/>
                <w:vertAlign w:val="superscript"/>
              </w:rPr>
              <w:t xml:space="preserve"> *</w:t>
            </w:r>
          </w:p>
        </w:tc>
      </w:tr>
      <w:tr w:rsidR="00C1087E" w:rsidRPr="007B24C7" w14:paraId="52E4BCF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3C9FC90A" w14:textId="77777777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FAF1</w:t>
            </w:r>
          </w:p>
          <w:p w14:paraId="7CC92761" w14:textId="6A333011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710618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065C8B" w14:textId="5D014DEC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92C18" w14:textId="43971142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6.0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D6843" w14:textId="157DF59C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4(0.43-4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5C07D" w14:textId="1C4412FA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D433A" w14:textId="7A98C839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1(0.25-4.1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8FFA9" w14:textId="524636E1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1</w:t>
            </w:r>
          </w:p>
        </w:tc>
      </w:tr>
      <w:tr w:rsidR="00C1087E" w:rsidRPr="007B24C7" w14:paraId="02B3AC0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D4C3A87" w14:textId="46004CE8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2A0B5" w14:textId="16174B67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C0A16" w14:textId="16B45AC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4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BA8A9" w14:textId="200B4C2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1(0.79-1.5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23DD9" w14:textId="6C752F0F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E0CF7" w14:textId="669B49CF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2(0.76-1.6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41202" w14:textId="6E6B71AC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0</w:t>
            </w:r>
          </w:p>
        </w:tc>
      </w:tr>
      <w:tr w:rsidR="00C1087E" w:rsidRPr="007B24C7" w14:paraId="49A0565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855D1A2" w14:textId="6F042A9D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A243D" w14:textId="2AF4CDC5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D0064" w14:textId="0C86C2D4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4F111" w14:textId="28ED04B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0F2DE" w14:textId="27DA1E0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09147" w14:textId="75BE7B3B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21A86" w14:textId="278A8956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746ECCF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070ECB5" w14:textId="73228391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1CB194" w14:textId="4B855DCA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D5452C" w14:textId="566BE5F9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CB6AA0" w14:textId="0462684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83-1.5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6341A" w14:textId="40773A6B" w:rsidR="00C1087E" w:rsidRPr="007B24C7" w:rsidRDefault="00C1087E" w:rsidP="00C1087E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0D45C7" w14:textId="4E468DE8" w:rsidR="00C1087E" w:rsidRPr="007B24C7" w:rsidRDefault="00C1087E" w:rsidP="00C1087E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78-1.5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3A9B90" w14:textId="28363511" w:rsidR="00C1087E" w:rsidRPr="007B24C7" w:rsidRDefault="00C1087E" w:rsidP="00C1087E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1</w:t>
            </w:r>
          </w:p>
        </w:tc>
      </w:tr>
      <w:tr w:rsidR="00C1087E" w:rsidRPr="007B24C7" w14:paraId="0D170A6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F511EBF" w14:textId="3B382212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2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180486" w14:textId="03BEE6A2" w:rsidR="00C1087E" w:rsidRPr="00005928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59B9D78D" w14:textId="6D94B8CB" w:rsidR="00C1087E" w:rsidRPr="00005928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F2280" w14:textId="77777777" w:rsidR="00C1087E" w:rsidRPr="00005928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2B6005" w14:textId="4DA2972A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80-1.5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0F594A" w14:textId="718DF694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369B4B" w14:textId="6E39812D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1(0.76-1.6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F041BF" w14:textId="2F1D8D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73</w:t>
            </w:r>
          </w:p>
        </w:tc>
      </w:tr>
      <w:tr w:rsidR="00C1087E" w:rsidRPr="007B24C7" w14:paraId="2FEC82E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06E1DA7" w14:textId="0C348EBC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6C141" w14:textId="77777777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47F6552D" w14:textId="1BC8DA49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E77B0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B27AB3" w14:textId="36B9F120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1(0.42-4.0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19DDBF" w14:textId="16642EA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042C51" w14:textId="1C5E3780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24-4.0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24DAD8" w14:textId="6583EEE2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0</w:t>
            </w:r>
          </w:p>
        </w:tc>
      </w:tr>
      <w:tr w:rsidR="00C1087E" w:rsidRPr="007B24C7" w14:paraId="29B6C132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41DBFC4" w14:textId="77777777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NYAP2 - MIR5702</w:t>
            </w:r>
          </w:p>
          <w:p w14:paraId="1D420E30" w14:textId="6ADB470B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29436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27069B" w14:textId="11703596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52082" w14:textId="52703B3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CD78C" w14:textId="369C4F99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5D1CD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E8B4C" w14:textId="25A67747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2DD0A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79FCE7B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0737E58" w14:textId="5F37338F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C297FC" w14:textId="18C47B09" w:rsidR="00C1087E" w:rsidRPr="007B24C7" w:rsidRDefault="002D404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D8A38" w14:textId="44B0BCF2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7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C6C52" w14:textId="4B4D5DFD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7(0.84-1.9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9467CB" w14:textId="659F3F3E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EC710" w14:textId="721B9716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6(0.72-1.8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79570" w14:textId="188D868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39</w:t>
            </w:r>
          </w:p>
        </w:tc>
      </w:tr>
      <w:tr w:rsidR="00C1087E" w:rsidRPr="007B24C7" w14:paraId="04D6BA1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054BAB3" w14:textId="2246BCED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823C75" w14:textId="27802194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62534" w14:textId="7994E488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E076C" w14:textId="6010375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F714F" w14:textId="69279084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199E3" w14:textId="2DE01396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97BFF" w14:textId="085C3018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7696C10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E0F4952" w14:textId="1BAADFBB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AD864E" w14:textId="53ADD0F3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062D88" w14:textId="4E35D80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0DBA62" w14:textId="02ACCDD9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5(0.83-1.8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B424BB" w14:textId="2580D07E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3BE5F4" w14:textId="3A61C0BE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6(0.71-1.8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F17EB5" w14:textId="622FD09C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52</w:t>
            </w:r>
          </w:p>
        </w:tc>
      </w:tr>
      <w:tr w:rsidR="00C1087E" w:rsidRPr="007B24C7" w14:paraId="5163FBD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03FDF72" w14:textId="49B32592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78E4CD" w14:textId="532C1ABB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10779970" w14:textId="7D6EF15F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="00CA3541" w:rsidRPr="007B24C7">
              <w:rPr>
                <w:rFonts w:ascii="Calibri" w:eastAsia="SimSun" w:hAnsi="Calibri" w:cs="Calibri"/>
                <w:kern w:val="0"/>
                <w:sz w:val="22"/>
              </w:rPr>
              <w:t>AA+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  <w:r w:rsidR="00CA3541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vs C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460F37" w14:textId="26CE1AAF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C28D4B" w14:textId="5E0A6361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6(0.84-1.8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B347B2" w14:textId="4F936C36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FDE553" w14:textId="65AB23A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6(0.72-1.8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535156" w14:textId="7183241D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5</w:t>
            </w:r>
          </w:p>
        </w:tc>
      </w:tr>
      <w:tr w:rsidR="00C1087E" w:rsidRPr="007B24C7" w14:paraId="07B6E6F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97A6FB" w14:textId="57058391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9AB54" w14:textId="4F0D6F0F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3C1A91A" w14:textId="04B82C8D" w:rsidR="00CA3541" w:rsidRPr="007B24C7" w:rsidRDefault="00CA3541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AA vs 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80F8D4" w14:textId="68F6AC7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D6A133" w14:textId="516A7C79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F3069A" w14:textId="7D36089E" w:rsidR="00C1087E" w:rsidRPr="007B24C7" w:rsidRDefault="00C1087E" w:rsidP="00C1087E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7E92DA" w14:textId="1CF58D5C" w:rsidR="00C1087E" w:rsidRPr="007B24C7" w:rsidRDefault="00C1087E" w:rsidP="00C1087E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D489CA" w14:textId="133CD4EC" w:rsidR="00C1087E" w:rsidRPr="007B24C7" w:rsidRDefault="00C1087E" w:rsidP="00C1087E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CA3541" w:rsidRPr="007B24C7" w14:paraId="32F282EC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left w:val="nil"/>
              <w:right w:val="nil"/>
            </w:tcBorders>
          </w:tcPr>
          <w:p w14:paraId="56F6D9B2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BCL11A</w:t>
            </w:r>
          </w:p>
          <w:p w14:paraId="5C437CE0" w14:textId="0A2F4B60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243021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41A89CC" w14:textId="1FC114B0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252A95" w14:textId="0BB87E1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6.7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DF56F2" w14:textId="3FCA819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2(0.29-0.9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1739F6" w14:textId="56DB398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17671C" w14:textId="333AD38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1(0.27-0.9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DB87B8" w14:textId="72D2841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4</w:t>
            </w:r>
          </w:p>
        </w:tc>
      </w:tr>
      <w:tr w:rsidR="00CA3541" w:rsidRPr="007B24C7" w14:paraId="180389F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DD5AFD7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9C79FFF" w14:textId="4D436B32" w:rsidR="00CA3541" w:rsidRPr="007B24C7" w:rsidRDefault="002D404E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A51F21E" w14:textId="2E742D0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C26C19" w14:textId="39F0A43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6(0.64-1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B9D705" w14:textId="5FD9763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7AAFC8" w14:textId="34986BA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0(0.56-1.1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B68B1D" w14:textId="5666B97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3</w:t>
            </w:r>
          </w:p>
        </w:tc>
      </w:tr>
      <w:tr w:rsidR="00CA3541" w:rsidRPr="007B24C7" w14:paraId="787313A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7B2DBD1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A7D105" w14:textId="3DE4DA60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80A7C76" w14:textId="0F9A62C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5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55BE4B" w14:textId="30CD28B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720DCE" w14:textId="499FD0F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88410D" w14:textId="3C6E8F6E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343F74" w14:textId="78814A4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041639B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71EC7DA" w14:textId="77777777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2E5B908" w14:textId="29223020" w:rsidR="00CA3541" w:rsidRPr="007B24C7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1F842A5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218C82" w14:textId="21EA5E51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8(0.62-0.9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182587" w14:textId="37311D0C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647EC4" w14:textId="7234241B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5(0.58-0.9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5FED10" w14:textId="555A1C5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26</w:t>
            </w:r>
          </w:p>
        </w:tc>
      </w:tr>
      <w:tr w:rsidR="00C1087E" w:rsidRPr="007B24C7" w14:paraId="43FBE44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1944496" w14:textId="77777777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6535EA9" w14:textId="77777777" w:rsidR="00C1087E" w:rsidRPr="007B24C7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017CE7D" w14:textId="106A5C80" w:rsidR="00CA3541" w:rsidRPr="007B24C7" w:rsidRDefault="00CA3541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 vs AA)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C595A65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ED9086" w14:textId="39026154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0(0.60-1.0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CE2CDF" w14:textId="2B5CADA8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9C5471" w14:textId="1D7ECD37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4(0.53-1.0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606B2A" w14:textId="24937FE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75</w:t>
            </w:r>
          </w:p>
        </w:tc>
      </w:tr>
      <w:tr w:rsidR="00C1087E" w:rsidRPr="007B24C7" w14:paraId="706C08A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0509A30" w14:textId="77777777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6BC51BE" w14:textId="77777777" w:rsidR="00C1087E" w:rsidRPr="007B24C7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4F37D8B6" w14:textId="1C9D55E1" w:rsidR="00CA3541" w:rsidRPr="007B24C7" w:rsidRDefault="00CA3541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GG vs 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+AA)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C819D94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86F9FB" w14:textId="4C20D077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7(0.32-0.9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30C309" w14:textId="21EA51E1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B71A98" w14:textId="3553E6C0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8(0.32-1.0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840977" w14:textId="6EC82E90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7</w:t>
            </w:r>
          </w:p>
        </w:tc>
      </w:tr>
      <w:tr w:rsidR="00CA3541" w:rsidRPr="007B24C7" w14:paraId="12A2829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left w:val="nil"/>
              <w:right w:val="nil"/>
            </w:tcBorders>
          </w:tcPr>
          <w:p w14:paraId="70A23B89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RB14</w:t>
            </w:r>
          </w:p>
          <w:p w14:paraId="0AAFA58A" w14:textId="36F4BD53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3923113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F6E523D" w14:textId="558954CB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6559CFE" w14:textId="23A9454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7483E7" w14:textId="2FD43F8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6(0.47-3.4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F527A3" w14:textId="7C965D2F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FE4F4A" w14:textId="2F81BBE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33-3.5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3490C5" w14:textId="1F1343A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89</w:t>
            </w:r>
          </w:p>
        </w:tc>
      </w:tr>
      <w:tr w:rsidR="00CA3541" w:rsidRPr="007B24C7" w14:paraId="7CE1067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9EA2E79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805A309" w14:textId="1086D367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A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B4C6A42" w14:textId="1F68E03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5.4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954596" w14:textId="156EC15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2(1.12-2.0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9B5CA3" w14:textId="54FB661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3DCE8D" w14:textId="4B88717F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4(1.01-2.0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29E272" w14:textId="4C76F99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45</w:t>
            </w:r>
          </w:p>
        </w:tc>
      </w:tr>
      <w:tr w:rsidR="00CA3541" w:rsidRPr="007B24C7" w14:paraId="34FE9F0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0BE733E" w14:textId="77777777" w:rsidR="00CA3541" w:rsidRPr="007B24C7" w:rsidRDefault="00CA3541" w:rsidP="00CA3541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557D184" w14:textId="0B52EC22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50D6D13" w14:textId="07397DA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7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1E4D9D" w14:textId="4395B34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46676" w14:textId="610B753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BA252" w14:textId="0F9BE72B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FEFB62" w14:textId="6B00149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6E527C2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A3D797D" w14:textId="77777777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36A8442" w14:textId="50C8A074" w:rsidR="00C1087E" w:rsidRPr="007B24C7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8609545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4B41E0" w14:textId="3BC06319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8-1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2ADEA2" w14:textId="5EA69191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AB9F6E" w14:textId="372B5F90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4(0.81-1.3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1009BD" w14:textId="15FDE2C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7</w:t>
            </w:r>
          </w:p>
        </w:tc>
      </w:tr>
      <w:tr w:rsidR="00C1087E" w:rsidRPr="007B24C7" w14:paraId="3EC6D96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1EA76F1" w14:textId="77777777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A38A2E8" w14:textId="77777777" w:rsidR="00C1087E" w:rsidRPr="007B24C7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AE1B41F" w14:textId="095C0995" w:rsidR="00CA3541" w:rsidRPr="007B24C7" w:rsidRDefault="00CA3541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A vs AA)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FC7E86B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2C4515" w14:textId="0F8A447E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69-1.2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632C58" w14:textId="4672426E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A8ED28" w14:textId="286B59B1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8-1.3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9EF26B" w14:textId="395CAC1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27</w:t>
            </w:r>
          </w:p>
        </w:tc>
      </w:tr>
      <w:tr w:rsidR="00C1087E" w:rsidRPr="007B24C7" w14:paraId="2A6D2E9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9515051" w14:textId="360C0A0F" w:rsidR="00C1087E" w:rsidRPr="007B24C7" w:rsidRDefault="00C1087E" w:rsidP="00C1087E">
            <w:pPr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B0F3C28" w14:textId="77777777" w:rsidR="00C1087E" w:rsidRPr="00005928" w:rsidRDefault="00C1087E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Recessive model</w:t>
            </w:r>
          </w:p>
          <w:p w14:paraId="5F82EBB2" w14:textId="162CEA01" w:rsidR="00CA3541" w:rsidRPr="00005928" w:rsidRDefault="00CA3541" w:rsidP="00C1087E">
            <w:pPr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pt-PT"/>
              </w:rPr>
              <w:t>(</w:t>
            </w: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CC vs CA+AA)</w:t>
            </w:r>
          </w:p>
        </w:tc>
        <w:tc>
          <w:tcPr>
            <w:tcW w:w="11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C98F550" w14:textId="312CA106" w:rsidR="00C1087E" w:rsidRPr="00005928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7DC3F" w14:textId="0BEE4D5F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8(0.69-1.6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994316" w14:textId="501AFCC5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AF99E7" w14:textId="365FE171" w:rsidR="00C1087E" w:rsidRPr="007B24C7" w:rsidRDefault="00C1087E" w:rsidP="00C108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4(0.83-2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B016F3" w14:textId="175877A8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1</w:t>
            </w:r>
          </w:p>
        </w:tc>
      </w:tr>
      <w:tr w:rsidR="00CA3541" w:rsidRPr="007B24C7" w14:paraId="4FA04AAC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83D494A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UBE2E2</w:t>
            </w:r>
          </w:p>
          <w:p w14:paraId="1C5CEDE8" w14:textId="5C55F342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61246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FAF8E" w14:textId="7D22D8FE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E9EFF" w14:textId="1405F34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7.8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67041" w14:textId="43529CD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47(0.77-2.8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D62BA" w14:textId="5357F13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14FBD" w14:textId="6FCCE62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80(0.82-3.9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CDB28" w14:textId="22A5471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1</w:t>
            </w:r>
          </w:p>
        </w:tc>
      </w:tr>
      <w:tr w:rsidR="00CA3541" w:rsidRPr="007B24C7" w14:paraId="08407FE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5C0738F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1DDB3D" w14:textId="3CEB7718" w:rsidR="00CA3541" w:rsidRPr="007B24C7" w:rsidRDefault="002D404E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08607" w14:textId="3044A01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8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2B6B3" w14:textId="53BDAFE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(0.69-1.2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7CA1D" w14:textId="2F11F0D5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1B99D" w14:textId="5E50F2E5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(0.64-1.3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A9846" w14:textId="62831B0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3</w:t>
            </w:r>
          </w:p>
        </w:tc>
      </w:tr>
      <w:tr w:rsidR="00CA3541" w:rsidRPr="007B24C7" w14:paraId="3F6CF0D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17D123C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175F1" w14:textId="5AB09B3B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678FE" w14:textId="44400F6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C64F7" w14:textId="689BF4F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A3683" w14:textId="4211FFC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A372D" w14:textId="478D35E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38F4B" w14:textId="0F5AA26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1087E" w:rsidRPr="007B24C7" w14:paraId="012EB50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F2351B4" w14:textId="77777777" w:rsidR="00C1087E" w:rsidRPr="007B24C7" w:rsidRDefault="00C1087E" w:rsidP="00C108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023BE3" w14:textId="50D250AC" w:rsidR="00C1087E" w:rsidRPr="007B24C7" w:rsidRDefault="00C1087E" w:rsidP="00C108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0309B" w14:textId="77777777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158C8A" w14:textId="2F6DAE60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0.81-1.3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BD68FE" w14:textId="1DC77530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71B077" w14:textId="07E783E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6(0.78-1.4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8B970E" w14:textId="57BB5FF3" w:rsidR="00C1087E" w:rsidRPr="007B24C7" w:rsidRDefault="00C1087E" w:rsidP="00C108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20</w:t>
            </w:r>
          </w:p>
        </w:tc>
      </w:tr>
      <w:tr w:rsidR="00CA3541" w:rsidRPr="007B24C7" w14:paraId="723846C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1C11498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0B85F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173FFB17" w14:textId="231468EA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+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05C2D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2CF461" w14:textId="646C5A4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74-1.3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A7F265" w14:textId="2BD02C5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0AFFA3" w14:textId="6C41B13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69-1.3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DB5E7" w14:textId="2F3859E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4</w:t>
            </w:r>
          </w:p>
        </w:tc>
      </w:tr>
      <w:tr w:rsidR="00CA3541" w:rsidRPr="007B24C7" w14:paraId="16B83F0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8657BC9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CE0A6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684ACCF2" w14:textId="61098E48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AA vs 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A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554B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B0443B" w14:textId="7A133B9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0(0.79-2.8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364B0D" w14:textId="4EE1EFF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E9ED5E" w14:textId="4CC0988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85(0.86-4.0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43F91A" w14:textId="13A9125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7</w:t>
            </w:r>
          </w:p>
        </w:tc>
      </w:tr>
      <w:tr w:rsidR="00CA3541" w:rsidRPr="007B24C7" w14:paraId="1B1D0574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77E06D4D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PPARG</w:t>
            </w:r>
          </w:p>
          <w:p w14:paraId="06E566E2" w14:textId="7CB509EB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80128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A893D1" w14:textId="46A43F9D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B76BE" w14:textId="288B8A7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23.0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72B3E" w14:textId="0C4C57A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2.93(0.41-20.9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2C9A8" w14:textId="67CC78E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F0D99" w14:textId="2A46169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8958B5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615A70D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BCBA222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17DECF" w14:textId="2629539C" w:rsidR="00CA3541" w:rsidRPr="007B24C7" w:rsidRDefault="002D404E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B956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2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E461D" w14:textId="7DAE3CE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(0.57-1.4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48FE4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0F0FF" w14:textId="2C603BF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2(0.61-1.7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A584E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28</w:t>
            </w:r>
          </w:p>
        </w:tc>
      </w:tr>
      <w:tr w:rsidR="00CA3541" w:rsidRPr="007B24C7" w14:paraId="57F41AD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7096E7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DF8FA3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65A33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F2548" w14:textId="1A795EE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5EAF6" w14:textId="7777777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3B4DC" w14:textId="3D3A14CA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E3F6D" w14:textId="7777777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CA3541" w:rsidRPr="007B24C7" w14:paraId="4A374A9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6720A91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C2E80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0A577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B88C37" w14:textId="7B44CAB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63-1.4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7E67C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81E7FB" w14:textId="28EEF90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59-1.6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AD663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1</w:t>
            </w:r>
          </w:p>
        </w:tc>
      </w:tr>
      <w:tr w:rsidR="00CA3541" w:rsidRPr="007B24C7" w14:paraId="212A63B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4C86113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A94FD9" w14:textId="77777777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640DC43" w14:textId="783C598E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G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 vs </w:t>
            </w:r>
            <w:r w:rsidR="003D3F41"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EBF51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0E837A" w14:textId="3899E243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3(0.60-1.4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D6E5A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359ED2" w14:textId="54FCA73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60-1.6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1AC5FD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2</w:t>
            </w:r>
          </w:p>
        </w:tc>
      </w:tr>
      <w:tr w:rsidR="00CA3541" w:rsidRPr="007B24C7" w14:paraId="76E15AE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42E591C2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3B5410" w14:textId="77777777" w:rsidR="00CA3541" w:rsidRPr="007B24C7" w:rsidRDefault="00CA3541" w:rsidP="00CA35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C158BFA" w14:textId="3E448410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GG vs 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G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+</w:t>
            </w:r>
            <w:r w:rsidR="003D3F41"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7E11E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7419F0" w14:textId="01D228EE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.96(0.41-21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13BE1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7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705125" w14:textId="7777777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E5E726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</w:tr>
      <w:tr w:rsidR="00CA3541" w:rsidRPr="007B24C7" w14:paraId="2D322716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68210CF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IGF2BP2</w:t>
            </w:r>
          </w:p>
          <w:p w14:paraId="05BB56DB" w14:textId="04648F98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676951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247EF" w14:textId="658B2DCE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E5298" w14:textId="68E80A4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2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388F4" w14:textId="28DE605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4(0.78-2.2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A9EA74" w14:textId="7622C5B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970A1" w14:textId="2F06FA35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44(0.79-2.6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2AC20" w14:textId="39B9941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8</w:t>
            </w:r>
          </w:p>
        </w:tc>
      </w:tr>
      <w:tr w:rsidR="00CA3541" w:rsidRPr="007B24C7" w14:paraId="4A23AC9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409CC08" w14:textId="5D9795B3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23A33" w14:textId="2769296E" w:rsidR="00CA3541" w:rsidRPr="007B24C7" w:rsidRDefault="002D404E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FB41B" w14:textId="0867228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8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D5A23" w14:textId="77A4460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1(0.74-1.3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79A9A" w14:textId="74200C4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716E6" w14:textId="0C8307F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6(0.74-1.5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65EE8" w14:textId="19D6177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9</w:t>
            </w:r>
          </w:p>
        </w:tc>
      </w:tr>
      <w:tr w:rsidR="00CA3541" w:rsidRPr="007B24C7" w14:paraId="0E03B29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CB5A2F6" w14:textId="6E357786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1138A" w14:textId="454E8CDD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78A8C" w14:textId="717EDE5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6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AE889" w14:textId="2B238FB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7BB24" w14:textId="0E4CFB4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ABB18" w14:textId="3A50BB8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86767" w14:textId="46379AC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167C4F2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F72A44A" w14:textId="2E921435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0939C5" w14:textId="381B42E9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A29E9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26A67D" w14:textId="39343DD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87-1.3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CDD0E4" w14:textId="7C483D0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73EA2C" w14:textId="63FD11F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4(0.88-1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EB788B" w14:textId="58105A8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0</w:t>
            </w:r>
          </w:p>
        </w:tc>
      </w:tr>
      <w:tr w:rsidR="00CA3541" w:rsidRPr="007B24C7" w14:paraId="545866A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05DC135" w14:textId="587BB3D6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1029F6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9F653A7" w14:textId="279729C5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4137F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9CC334" w14:textId="160C8371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6(0.79-1.4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F99A74" w14:textId="688488F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103177" w14:textId="6AAC04EE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80-1.5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465C87" w14:textId="63C7302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01</w:t>
            </w:r>
          </w:p>
        </w:tc>
      </w:tr>
      <w:tr w:rsidR="00CA3541" w:rsidRPr="007B24C7" w14:paraId="6F30BC0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6766B790" w14:textId="7FD661B3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24C03E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5E671D09" w14:textId="3D69212E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1D297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88A90B" w14:textId="27F5D9A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3(0.78-2.2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CA020F" w14:textId="7912DC1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9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D07CC1" w14:textId="7066B93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1(0.78-2.5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4EA586" w14:textId="7F93391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57</w:t>
            </w:r>
          </w:p>
        </w:tc>
      </w:tr>
      <w:tr w:rsidR="00CA3541" w:rsidRPr="007B24C7" w14:paraId="0D006A03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0B1A519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PSMD6 - PRICKLE2-AS1</w:t>
            </w:r>
          </w:p>
          <w:p w14:paraId="3530F20C" w14:textId="46677BC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83157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C27F1E" w14:textId="5E3A024F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363B0" w14:textId="6CF7F2E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9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41CD8" w14:textId="7F2F3FE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6(0.69-1.6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3765E" w14:textId="52B401B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7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0BD35" w14:textId="5EB1F615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8(0.46-1.3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7518D" w14:textId="6C3A7D7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57</w:t>
            </w:r>
          </w:p>
        </w:tc>
      </w:tr>
      <w:tr w:rsidR="00CA3541" w:rsidRPr="007B24C7" w14:paraId="3221300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A88C3AC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77F6A" w14:textId="7277831D" w:rsidR="00CA3541" w:rsidRPr="007B24C7" w:rsidRDefault="002D404E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6FEEDB" w14:textId="6DEDD76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0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B303C" w14:textId="586CC183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(0.63-1.1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63E1F" w14:textId="5F48A29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9FA4F" w14:textId="0093740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1(0.71-1.4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49ABE" w14:textId="33D7B25F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8</w:t>
            </w:r>
          </w:p>
        </w:tc>
      </w:tr>
      <w:tr w:rsidR="00CA3541" w:rsidRPr="007B24C7" w14:paraId="4151049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E539F0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08AA22" w14:textId="74E2C153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3A4FA" w14:textId="3A1F783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6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D07BA" w14:textId="6452A26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E3C9E" w14:textId="512C2E0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84F45" w14:textId="26EE33EF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5C3B0" w14:textId="1B4B218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9C1E59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9FCC784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7ED471" w14:textId="795181F8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8C372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5EE8CC" w14:textId="7767F4A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79-1.2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5A1AA" w14:textId="19B4CCC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E7E281" w14:textId="351B775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72-1.1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9507E" w14:textId="23F1168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65</w:t>
            </w:r>
          </w:p>
        </w:tc>
      </w:tr>
      <w:tr w:rsidR="00CA3541" w:rsidRPr="007B24C7" w14:paraId="0F78F36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C27071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47DAB7" w14:textId="37753FE9" w:rsidR="00CA3541" w:rsidRPr="007B24C7" w:rsidRDefault="00CA3541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  <w:r w:rsidR="002762E9" w:rsidRPr="007B24C7">
              <w:rPr>
                <w:rFonts w:ascii="Calibri" w:eastAsia="SimSun" w:hAnsi="Calibri" w:cs="Calibri" w:hint="eastAsia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E84C3" w14:textId="77777777" w:rsidR="00CA3541" w:rsidRPr="007B24C7" w:rsidRDefault="00CA3541" w:rsidP="00175667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57DDFF" w14:textId="13C82F0D" w:rsidR="00CA3541" w:rsidRPr="007B24C7" w:rsidRDefault="00CA3541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1(0.68-1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C391C" w14:textId="2C53143C" w:rsidR="00CA3541" w:rsidRPr="007B24C7" w:rsidRDefault="002D404E" w:rsidP="002762E9">
            <w:pPr>
              <w:widowControl/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57A6DC" w14:textId="04EF1FB4" w:rsidR="00CA3541" w:rsidRPr="007B24C7" w:rsidRDefault="00CA3541" w:rsidP="00175667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5(0.68-1.3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A92EE5" w14:textId="47976571" w:rsidR="00CA3541" w:rsidRPr="007B24C7" w:rsidRDefault="00CA3541" w:rsidP="00175667">
            <w:pPr>
              <w:widowControl/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46</w:t>
            </w:r>
          </w:p>
        </w:tc>
      </w:tr>
      <w:tr w:rsidR="00CA3541" w:rsidRPr="007B24C7" w14:paraId="66164C8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184BC1E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8F1F09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2D5A83E6" w14:textId="49FF991D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TT vs </w:t>
            </w:r>
            <w:r w:rsidR="002D404E"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82E54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A181CC" w14:textId="7E891B1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5(0.76-1.7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D35C4" w14:textId="1430E2C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04850E" w14:textId="676E618F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8(0.47-1.2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156A9" w14:textId="70C5C3A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2</w:t>
            </w:r>
          </w:p>
        </w:tc>
      </w:tr>
      <w:tr w:rsidR="003D3F41" w:rsidRPr="007B24C7" w14:paraId="141E44FF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31558383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PS3AP18 - RPS14P6</w:t>
            </w:r>
          </w:p>
          <w:p w14:paraId="7FE4ADF4" w14:textId="535721F2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681319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264C0" w14:textId="0A3C1EDD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FDE03" w14:textId="24341D5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4DEC8" w14:textId="7E55B983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9(0.79-1.8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33FED" w14:textId="39BAD7EB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83373" w14:textId="4FFA19A1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6(0.84-2.1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AA023" w14:textId="48B6055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15</w:t>
            </w:r>
          </w:p>
        </w:tc>
      </w:tr>
      <w:tr w:rsidR="003D3F41" w:rsidRPr="007B24C7" w14:paraId="7C07024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2BC602D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C276EA" w14:textId="3F78A853" w:rsidR="003D3F41" w:rsidRPr="007B24C7" w:rsidRDefault="002762E9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8BD4E" w14:textId="12DE6028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9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3526B" w14:textId="781B9680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3(0.88-1.7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DC117" w14:textId="5569A0A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5709D" w14:textId="50447C08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6(0.78-1.7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E0809" w14:textId="6E57318B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7</w:t>
            </w:r>
          </w:p>
        </w:tc>
      </w:tr>
      <w:tr w:rsidR="003D3F41" w:rsidRPr="007B24C7" w14:paraId="1CAAA22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43CCE7B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A2650" w14:textId="22149E41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CBEE7" w14:textId="0C07E7B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5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476DD" w14:textId="26518252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0D90C" w14:textId="20013CA9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37641" w14:textId="6A80F410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C6DBC" w14:textId="701FED64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3C12417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5AB63A3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1A04BC" w14:textId="28ED128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473B1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472D83" w14:textId="77C273F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0(0.90-1.3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A9B6C2" w14:textId="732851D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D504D9" w14:textId="0AC0E40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6(0.92-1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27C08A" w14:textId="4482EA0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16</w:t>
            </w:r>
          </w:p>
        </w:tc>
      </w:tr>
      <w:tr w:rsidR="002762E9" w:rsidRPr="007B24C7" w14:paraId="0337C08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2092E2C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CF09A" w14:textId="13E2FE88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 xml:space="preserve"> 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E71AA3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F5D621" w14:textId="5725A89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2(0.88-1.6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246DA7" w14:textId="421FB4D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8F8C51" w14:textId="5130309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1(0.83-1.7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06C170" w14:textId="48ED2173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5</w:t>
            </w:r>
          </w:p>
        </w:tc>
      </w:tr>
      <w:tr w:rsidR="002762E9" w:rsidRPr="007B24C7" w14:paraId="4C4AB6F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2BDAFFE9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D6F5A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B986923" w14:textId="064B5BC9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060EDF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7572D5" w14:textId="7CAC105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0.74-1.4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C30590" w14:textId="045B4C4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B910EC" w14:textId="6AB22778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3(0.83-1.8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CAFCA1" w14:textId="6EDF1FE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4</w:t>
            </w:r>
          </w:p>
        </w:tc>
      </w:tr>
      <w:tr w:rsidR="003D3F41" w:rsidRPr="007B24C7" w14:paraId="0047A084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178D53CF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MAEA</w:t>
            </w:r>
          </w:p>
          <w:p w14:paraId="3AE58C3D" w14:textId="3A95EB83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681546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1C1E0" w14:textId="140CE039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76D50" w14:textId="32CB60FC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5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98616" w14:textId="3F54700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(0.62-1.3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99C50" w14:textId="255B760B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E63E2" w14:textId="40CC5D3C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8(0.70-1.6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A9F22" w14:textId="7B21AD72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15</w:t>
            </w:r>
          </w:p>
        </w:tc>
      </w:tr>
      <w:tr w:rsidR="003D3F41" w:rsidRPr="007B24C7" w14:paraId="28CD475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F8BD386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EA3FA" w14:textId="4D02B902" w:rsidR="003D3F41" w:rsidRPr="007B24C7" w:rsidRDefault="002762E9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5A807" w14:textId="7C805472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7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BF847" w14:textId="623487A2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9(0.57-1.0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06633" w14:textId="14443330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DAB62" w14:textId="176C6A0B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9(0.53-1.1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4CE5B" w14:textId="352CE4E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21</w:t>
            </w:r>
          </w:p>
        </w:tc>
      </w:tr>
      <w:tr w:rsidR="003D3F41" w:rsidRPr="007B24C7" w14:paraId="7B2683F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67CBE4B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9D4ADE" w14:textId="1656B256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DF7CB" w14:textId="1704521B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4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81C16" w14:textId="1BCE8684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A3CDA" w14:textId="5D0B2BF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D4E43" w14:textId="10A2EE3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03CBA" w14:textId="559A5A86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166C092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4D65648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B8CC60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57A9F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BDEBAB" w14:textId="5168EF75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77-1.1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06EB04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72E7E0" w14:textId="4A2B310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2(0.81-1.2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3633C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3</w:t>
            </w:r>
          </w:p>
        </w:tc>
      </w:tr>
      <w:tr w:rsidR="002762E9" w:rsidRPr="007B24C7" w14:paraId="0426ED9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CCCC567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D23E90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16BDD4DD" w14:textId="1D8FA1A5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BF0F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77DC90" w14:textId="2F941F7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3(0.61-1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55804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77A03" w14:textId="0E3F8EE6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8(0.62-1.2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80AAD8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7</w:t>
            </w:r>
          </w:p>
        </w:tc>
      </w:tr>
      <w:tr w:rsidR="002762E9" w:rsidRPr="007B24C7" w14:paraId="1C879C2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706A167C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ABF6D3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0ED94AD" w14:textId="2A38FE0D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D6D9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1305C9" w14:textId="590B3D78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0.75-1.4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D1E37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10E271" w14:textId="08916A1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4(0.85-1.8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CBCD15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68</w:t>
            </w:r>
          </w:p>
        </w:tc>
      </w:tr>
      <w:tr w:rsidR="003D3F41" w:rsidRPr="007B24C7" w14:paraId="0290820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6ED1DAE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RL15</w:t>
            </w:r>
          </w:p>
          <w:p w14:paraId="3ECBFF48" w14:textId="6F9E5F8D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0263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D4A71" w14:textId="6776FAA8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DB05D" w14:textId="2E1A94E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8.7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3950E" w14:textId="4CD014AD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3(0.20-1.9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A3FE8" w14:textId="65B5FCBF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29102" w14:textId="11AE2BAB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(0.18-3.0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1B884" w14:textId="61CDF165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7</w:t>
            </w:r>
          </w:p>
        </w:tc>
      </w:tr>
      <w:tr w:rsidR="003D3F41" w:rsidRPr="007B24C7" w14:paraId="1D6D39B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9EC842E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7AB95" w14:textId="5A7AF93D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E48EC" w14:textId="3AB87CD1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05EC0" w14:textId="529927BB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6(0.75-1.4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FBD80" w14:textId="5896078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5917E" w14:textId="0EAC852A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8(0.95-2.0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B7F3E" w14:textId="0B7D670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95</w:t>
            </w:r>
          </w:p>
        </w:tc>
      </w:tr>
      <w:tr w:rsidR="003D3F41" w:rsidRPr="007B24C7" w14:paraId="72A300D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24C61FE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58131B" w14:textId="64E6A8BF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1D7BD" w14:textId="7FE4977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9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E3AD6" w14:textId="7F941954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40107" w14:textId="6F9CAF0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848DA" w14:textId="68F2FDE6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FAED5" w14:textId="4D034B7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E18130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048FC30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F9A45" w14:textId="043116C1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CE4B4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2B4A66" w14:textId="0A90E1F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3-1.3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D1EFD6" w14:textId="186AFE1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EADB33" w14:textId="08D3E62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1(0.87-1.6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E83A7A" w14:textId="2A17037F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53</w:t>
            </w:r>
          </w:p>
        </w:tc>
      </w:tr>
      <w:tr w:rsidR="003D3F41" w:rsidRPr="007B24C7" w14:paraId="20A9B17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8AA6409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8F529A" w14:textId="77777777" w:rsidR="003D3F41" w:rsidRPr="007B24C7" w:rsidRDefault="003D3F41" w:rsidP="003D3F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1BCC82FD" w14:textId="127368E1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9F5F6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ED8DDF" w14:textId="7735B71B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1(0.73-1.4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6883FF" w14:textId="423318E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9C9B43" w14:textId="1A415DF3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2(0.91-1.9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FD3A13" w14:textId="2227344E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9</w:t>
            </w:r>
          </w:p>
        </w:tc>
      </w:tr>
      <w:tr w:rsidR="003D3F41" w:rsidRPr="007B24C7" w14:paraId="6FE180B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44898D1B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A7D607" w14:textId="77777777" w:rsidR="003D3F41" w:rsidRPr="007B24C7" w:rsidRDefault="003D3F41" w:rsidP="003D3F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6BF72B62" w14:textId="708B463E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841FF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187C9F" w14:textId="3FF86ABD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3(0.20-1.9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1C750" w14:textId="2543DC3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F822F3" w14:textId="09BFFAFA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7(0.16-2.7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61AAC7" w14:textId="7AEED596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84</w:t>
            </w:r>
          </w:p>
        </w:tc>
      </w:tr>
      <w:tr w:rsidR="003D3F41" w:rsidRPr="007B24C7" w14:paraId="4A329FBB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730DD302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DKAL1</w:t>
            </w:r>
          </w:p>
          <w:p w14:paraId="5058A44F" w14:textId="6B8DD800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75699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A43F97" w14:textId="2A12B5CE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87C56" w14:textId="1EFDD59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3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6F271" w14:textId="0AF82D85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2(0.76-1.6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FB4FE" w14:textId="6DF7001C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F22E1" w14:textId="37CC263D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1(0.76-1.9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9EAD3" w14:textId="2DE3B39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26</w:t>
            </w:r>
          </w:p>
        </w:tc>
      </w:tr>
      <w:tr w:rsidR="003D3F41" w:rsidRPr="007B24C7" w14:paraId="77A484F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5F2065D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AEB42" w14:textId="2AD56E4A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503C22" w14:textId="4189EF5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8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FD99D" w14:textId="63AF2528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5(0.60-1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C4038" w14:textId="51315FD9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85233" w14:textId="6E36EC62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2(0.67-1.5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64EA9" w14:textId="4C1762A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8</w:t>
            </w:r>
          </w:p>
        </w:tc>
      </w:tr>
      <w:tr w:rsidR="003D3F41" w:rsidRPr="007B24C7" w14:paraId="65A2491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FBBFF98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9513F" w14:textId="3830DF5C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EAE5B" w14:textId="45F5B0D3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3DC69" w14:textId="7D8D77C6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B6BA8" w14:textId="3738E110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DD8C2" w14:textId="1C1EFFA7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F16451" w14:textId="6C425F2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7B3DB03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395B3D6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0E878" w14:textId="6C8706B3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31844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46A5EC" w14:textId="3A136DF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7(0.87-1.3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581192" w14:textId="3FB5F89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A6E8C8" w14:textId="232F7A3E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0(0.87-1.4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3CF2DB" w14:textId="2EA08CC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11</w:t>
            </w:r>
          </w:p>
        </w:tc>
      </w:tr>
      <w:tr w:rsidR="003D3F41" w:rsidRPr="007B24C7" w14:paraId="235F382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8983E4C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CE3299" w14:textId="77777777" w:rsidR="003D3F41" w:rsidRPr="007B24C7" w:rsidRDefault="003D3F41" w:rsidP="003D3F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39AD7AD" w14:textId="2DBC2B0D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10188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B497A6" w14:textId="12077FB5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8-1.3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2A7B98" w14:textId="4153C0EC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D44A37" w14:textId="6D836EB7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73-1.6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2FEB36" w14:textId="006CF572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4</w:t>
            </w:r>
          </w:p>
        </w:tc>
      </w:tr>
      <w:tr w:rsidR="003D3F41" w:rsidRPr="007B24C7" w14:paraId="6AA77D3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6FE9D133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F34F3A" w14:textId="77777777" w:rsidR="003D3F41" w:rsidRPr="007B24C7" w:rsidRDefault="003D3F41" w:rsidP="003D3F41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80B81D7" w14:textId="26CC4AAC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12018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B936D3" w14:textId="566AA5BD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5(0.91-1.7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790B1A" w14:textId="0A5D910D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ABC51A" w14:textId="0D573B92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9(0.83-1.7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B55C6D" w14:textId="03A290C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55</w:t>
            </w:r>
          </w:p>
        </w:tc>
      </w:tr>
      <w:tr w:rsidR="00D31E72" w:rsidRPr="007B24C7" w14:paraId="44F90A1C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13C2F4A2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lastRenderedPageBreak/>
              <w:t>RREB1 - SSR1</w:t>
            </w:r>
          </w:p>
          <w:p w14:paraId="59F2A157" w14:textId="463EBE33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95025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246B89" w14:textId="06595DC3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E33F2" w14:textId="53C1572D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3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BA833" w14:textId="3B3A4612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2(0.75-1.6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08BD5" w14:textId="459EE98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7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16C61" w14:textId="7C716A01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9(0.74-1.9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7A4C5" w14:textId="25FCAEA3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0</w:t>
            </w:r>
          </w:p>
        </w:tc>
      </w:tr>
      <w:tr w:rsidR="00D31E72" w:rsidRPr="007B24C7" w14:paraId="3FEEEB0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75A26A1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8A8B6" w14:textId="2D6EBAF0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D06C4" w14:textId="0C064C6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4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94CF7" w14:textId="68ADBC45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(0.69-1.3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A8FAD" w14:textId="6C1C8D63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6A1B5" w14:textId="1E690581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0(0.73-1.6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68FFE" w14:textId="3E04E72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58</w:t>
            </w:r>
          </w:p>
        </w:tc>
      </w:tr>
      <w:tr w:rsidR="00D31E72" w:rsidRPr="007B24C7" w14:paraId="6EDF2B7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6930B61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28697F" w14:textId="5D23987B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3FE23" w14:textId="399D891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945C1" w14:textId="6BA0179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5CA11" w14:textId="77B68B9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5B68F" w14:textId="31172569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95143" w14:textId="6002EE1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38101F7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EFB9069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FF63F" w14:textId="0F5F896F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F68A27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1EEE02" w14:textId="658EDB6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0.86-1.2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9D9586" w14:textId="2145746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7E0480" w14:textId="7B4FD82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86-1.3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7FA600" w14:textId="7FBFB5C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0</w:t>
            </w:r>
          </w:p>
        </w:tc>
      </w:tr>
      <w:tr w:rsidR="003D3F41" w:rsidRPr="007B24C7" w14:paraId="4EF120B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8846AC8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E28BCF" w14:textId="77777777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7B0154DE" w14:textId="6B756E27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1BD29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62B91F" w14:textId="46E8AA24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1(0.74-1.3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648B0A" w14:textId="2F9FCB90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36E1FD" w14:textId="179C6887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77-1.6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887B5B" w14:textId="64666C8A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8</w:t>
            </w:r>
          </w:p>
        </w:tc>
      </w:tr>
      <w:tr w:rsidR="003D3F41" w:rsidRPr="007B24C7" w14:paraId="73D5B35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4229FE59" w14:textId="77777777" w:rsidR="003D3F41" w:rsidRPr="007B24C7" w:rsidRDefault="003D3F41" w:rsidP="003D3F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B1A2FD" w14:textId="77777777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600F6709" w14:textId="130FC109" w:rsidR="003D3F41" w:rsidRPr="007B24C7" w:rsidRDefault="003D3F41" w:rsidP="003D3F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F0A1C8" w14:textId="77777777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7B4382" w14:textId="6DB58EBB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4(0.82-1.6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D9A181" w14:textId="1B05C3DE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158C16" w14:textId="75067237" w:rsidR="003D3F41" w:rsidRPr="007B24C7" w:rsidRDefault="003D3F41" w:rsidP="003D3F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76-1.6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ABE0A4" w14:textId="429ED578" w:rsidR="003D3F41" w:rsidRPr="007B24C7" w:rsidRDefault="003D3F41" w:rsidP="003D3F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5</w:t>
            </w:r>
          </w:p>
        </w:tc>
      </w:tr>
      <w:tr w:rsidR="00D31E72" w:rsidRPr="007B24C7" w14:paraId="40740157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082BF27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ZFAND3</w:t>
            </w:r>
          </w:p>
          <w:p w14:paraId="4DE33FBE" w14:textId="5CE0CDB6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947079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148AC" w14:textId="5E6D3B4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DB080" w14:textId="5A4840EF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3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8D2F3" w14:textId="20F0005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2(0.52-1.6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193CF" w14:textId="3249080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05CBE" w14:textId="36C6D8C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3(0.41-1.6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2B845" w14:textId="05762B86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2</w:t>
            </w:r>
          </w:p>
        </w:tc>
      </w:tr>
      <w:tr w:rsidR="00D31E72" w:rsidRPr="007B24C7" w14:paraId="1E50C21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6D30C13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8303A7" w14:textId="1F87F7CC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FF3D6" w14:textId="3E3A214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6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A2E3D" w14:textId="31A418F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4(0.77-1.4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C974E" w14:textId="7F5F06EF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54733" w14:textId="7B99F00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0(0.78-1.5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8974BF" w14:textId="5B9A9B2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81</w:t>
            </w:r>
          </w:p>
        </w:tc>
      </w:tr>
      <w:tr w:rsidR="00D31E72" w:rsidRPr="007B24C7" w14:paraId="729D69B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6D0337E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C542B62" w14:textId="553F1A2F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13ACC" w14:textId="70DC4FF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98909" w14:textId="4EF3CCB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B11CF" w14:textId="7A0114D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70F7C" w14:textId="16897B3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9E75B" w14:textId="3347965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08F5CE5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9BE0871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A56A114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E67C9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07CF6" w14:textId="6E0BE46F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80-1.2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6B56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3AB1B9" w14:textId="746EA951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77-1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0D69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7</w:t>
            </w:r>
          </w:p>
        </w:tc>
      </w:tr>
      <w:tr w:rsidR="002762E9" w:rsidRPr="007B24C7" w14:paraId="40AB07E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B4F8249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2308E7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4460C00" w14:textId="5C5E458A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741F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BAF5D4" w14:textId="22D4EAA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2(0.77-1.3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58FF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2101A6" w14:textId="604BFAD3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6(0.76-1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90E00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27</w:t>
            </w:r>
          </w:p>
        </w:tc>
      </w:tr>
      <w:tr w:rsidR="002762E9" w:rsidRPr="007B24C7" w14:paraId="3B3EFDB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9D05E96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3E8D95F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9C9740A" w14:textId="279EAE1A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56B6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A69BCD" w14:textId="3FCFA22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52-1.5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3B63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62B618" w14:textId="4EB2258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0(0.40-1.5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0AD8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14</w:t>
            </w:r>
          </w:p>
        </w:tc>
      </w:tr>
      <w:tr w:rsidR="00D31E72" w:rsidRPr="007B24C7" w14:paraId="4B653D2F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3F23C82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FSCN3 - PAX4</w:t>
            </w:r>
          </w:p>
          <w:p w14:paraId="54906C1D" w14:textId="37352BF0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0229583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390847A" w14:textId="0D89F5AA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72466" w14:textId="35D84F1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5.0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7C1BFE" w14:textId="465EFC46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4(0.54-2.4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ACF4B" w14:textId="4500D7E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2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FF38EE" w14:textId="4C66B365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4(0.29-1.8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7BD47" w14:textId="1AFD0FA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25</w:t>
            </w:r>
          </w:p>
        </w:tc>
      </w:tr>
      <w:tr w:rsidR="00D31E72" w:rsidRPr="007B24C7" w14:paraId="2F7D0F2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2C2E49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AF8604A" w14:textId="00A2228D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2D273" w14:textId="671419A4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1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A037E7" w14:textId="09289F0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1(0.50-1.0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D869D" w14:textId="766A2E9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720BE1" w14:textId="628AC055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9(0.61-1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3E7E39" w14:textId="0001566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59</w:t>
            </w:r>
          </w:p>
        </w:tc>
      </w:tr>
      <w:tr w:rsidR="00D31E72" w:rsidRPr="007B24C7" w14:paraId="5E941AE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51BFA1E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D57385F" w14:textId="4E5D2308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A8ECB" w14:textId="6615D3C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0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E4EC5E" w14:textId="6E6A7A3E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CBE45" w14:textId="05E08D8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2C3B1B" w14:textId="12A1D780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42CB6" w14:textId="65D4F51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6D33274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04C9FEC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69FF8EC" w14:textId="32AD6634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D6DEB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0EB7B2" w14:textId="21645D0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2(0.62-1.1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A1416" w14:textId="0E2DCCF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D1638A" w14:textId="2845EA11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8(0.65-1.2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46CEB" w14:textId="1869D0A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13</w:t>
            </w:r>
          </w:p>
        </w:tc>
      </w:tr>
      <w:tr w:rsidR="00CA3541" w:rsidRPr="007B24C7" w14:paraId="077C6CB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464EC42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8B53511" w14:textId="77777777" w:rsidR="00CA3541" w:rsidRPr="00005928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2EC8528E" w14:textId="4158E527" w:rsidR="00D31E72" w:rsidRPr="00005928" w:rsidRDefault="00D31E72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3DC5D" w14:textId="77777777" w:rsidR="00CA3541" w:rsidRPr="00005928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F9C043" w14:textId="733AFF5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5(0.54-1.0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1BA6F" w14:textId="403736E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6A03FA" w14:textId="6281101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7(0.61-1.2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74485" w14:textId="4F79539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60</w:t>
            </w:r>
          </w:p>
        </w:tc>
      </w:tr>
      <w:tr w:rsidR="00CA3541" w:rsidRPr="007B24C7" w14:paraId="4C162C6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28D6C08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93903B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1676551C" w14:textId="08C9A9CF" w:rsidR="00D31E72" w:rsidRPr="007B24C7" w:rsidRDefault="00D31E72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BE3B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4BEDCC" w14:textId="71FB12FE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5(0.59-2.6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E90CA" w14:textId="250175B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355B84" w14:textId="0FED28D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6(0.30-1.9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4B165" w14:textId="2644FE5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2</w:t>
            </w:r>
          </w:p>
        </w:tc>
      </w:tr>
      <w:tr w:rsidR="00D31E72" w:rsidRPr="007B24C7" w14:paraId="36458C72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4D6A193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LOC101928423</w:t>
            </w:r>
          </w:p>
          <w:p w14:paraId="5B243D51" w14:textId="01C969F6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9159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513939" w14:textId="35CC0213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D0FA7" w14:textId="3FCD009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5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E729A" w14:textId="369C3B9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41(0.52-3.8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F5E61" w14:textId="22A77D3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4804F" w14:textId="0E7C04B2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0(0.21-2.3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B4512" w14:textId="46CCE65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68</w:t>
            </w:r>
          </w:p>
        </w:tc>
      </w:tr>
      <w:tr w:rsidR="00D31E72" w:rsidRPr="007B24C7" w14:paraId="419FC8D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AD37584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502FAE" w14:textId="6E7850A4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2012C" w14:textId="18BA973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4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3E275" w14:textId="49471721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0(0.80-1.5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36484" w14:textId="474F2F2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3F6C5" w14:textId="43D07655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6(0.73-1.5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E9CBC" w14:textId="2F58773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4</w:t>
            </w:r>
          </w:p>
        </w:tc>
      </w:tr>
      <w:tr w:rsidR="00D31E72" w:rsidRPr="007B24C7" w14:paraId="07B4DF7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0ACCF6B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9E0288" w14:textId="6FE1643F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D3D9E5" w14:textId="34CFAFB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6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B12C4" w14:textId="1E959A0A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BA440" w14:textId="6C4323D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8E3D2" w14:textId="66C2970A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8CE73" w14:textId="522953C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FEDD8E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B01F6E3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96046" w14:textId="5E29D51F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F1003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35E782" w14:textId="03EAE6F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3(0.85-1.5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F2457" w14:textId="4548182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220DB2" w14:textId="6005414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72-1.3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45BAE" w14:textId="3DB66A7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9</w:t>
            </w:r>
          </w:p>
        </w:tc>
      </w:tr>
      <w:tr w:rsidR="002762E9" w:rsidRPr="007B24C7" w14:paraId="431F84C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EC26871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E7C40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132D9BAF" w14:textId="16806193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BA39E0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4B3426" w14:textId="648DE31B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82-1.5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C4D40" w14:textId="11D3098D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7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CC79F9" w14:textId="3C5FA28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3(0.71-1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02A9D" w14:textId="0251766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89</w:t>
            </w:r>
          </w:p>
        </w:tc>
      </w:tr>
      <w:tr w:rsidR="002762E9" w:rsidRPr="007B24C7" w14:paraId="4D1B4C2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1D6309A4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EF3FD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B75A706" w14:textId="562BFB2D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59833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FCC2A7" w14:textId="03B818C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8(0.51-3.7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470AF" w14:textId="45E81190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23D89E" w14:textId="596C33C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9(0.21-2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3A0696" w14:textId="7BD1701C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8</w:t>
            </w:r>
          </w:p>
        </w:tc>
      </w:tr>
      <w:tr w:rsidR="00D31E72" w:rsidRPr="007B24C7" w14:paraId="56E62220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2F7AE1A7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SLC30A8</w:t>
            </w:r>
          </w:p>
          <w:p w14:paraId="1F0F0AE1" w14:textId="6F7535CE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380217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11C80" w14:textId="704FBEB8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F2E45" w14:textId="1592144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4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EE9C0" w14:textId="20205FE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(0.45-1.0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A5F0A" w14:textId="150CDE2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CD8E1" w14:textId="29B3CDA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3(0.52-1.3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8E5D7" w14:textId="71E50B5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1</w:t>
            </w:r>
          </w:p>
        </w:tc>
      </w:tr>
      <w:tr w:rsidR="00D31E72" w:rsidRPr="007B24C7" w14:paraId="6069468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0209AC6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DE6184" w14:textId="3E547CB9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FD8A5" w14:textId="4A41A3F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5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72E05" w14:textId="533D187F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2(0.60-1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D6E3A" w14:textId="69E19614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A7D03" w14:textId="0E47643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(0.60-1.2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AC30B" w14:textId="63DC81D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61</w:t>
            </w:r>
          </w:p>
        </w:tc>
      </w:tr>
      <w:tr w:rsidR="00D31E72" w:rsidRPr="007B24C7" w14:paraId="45A2C28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D598CBB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78D193" w14:textId="1D6E42F1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CE6F7" w14:textId="2A0ADA9D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1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58785" w14:textId="7D71825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CC17A" w14:textId="06A129A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715BA" w14:textId="6FC6D4F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94116" w14:textId="39E5BD0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37F3021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A8B69E5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6A63F6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89B22D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855213" w14:textId="4C6805F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2(0.67-1.0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AA61B2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72A561" w14:textId="21CDB40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72-1.1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F7186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94</w:t>
            </w:r>
          </w:p>
        </w:tc>
      </w:tr>
      <w:tr w:rsidR="002762E9" w:rsidRPr="007B24C7" w14:paraId="2BAE5F9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0BC9FAD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F10475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6F469F0A" w14:textId="3D91D4EA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503D38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49471D" w14:textId="4D5E14B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7(0.58-1.0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39FF1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8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FC5193" w14:textId="164CF5D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6(0.61-1.2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D2590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83</w:t>
            </w:r>
          </w:p>
        </w:tc>
      </w:tr>
      <w:tr w:rsidR="002762E9" w:rsidRPr="007B24C7" w14:paraId="05DC4D2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A705003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0F753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11BA4674" w14:textId="4757555B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D8EEF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D1228B" w14:textId="41EEDE0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6(0.52-1.1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26FF6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218C4E" w14:textId="56250CA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59-1.3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105D68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5</w:t>
            </w:r>
          </w:p>
        </w:tc>
      </w:tr>
      <w:tr w:rsidR="00D31E72" w:rsidRPr="007B24C7" w14:paraId="32F917C7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0DC2F5CD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PSM1</w:t>
            </w:r>
          </w:p>
          <w:p w14:paraId="68D51CE2" w14:textId="09E639B0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178779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C1F9AB" w14:textId="7C7254AE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400B7" w14:textId="10A6C97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EC6664" w14:textId="711472C9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20D22F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2C3655" w14:textId="38847764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 w:hint="eastAsia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2D2BE0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7921DD7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D142C1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EC3CBC" w14:textId="49278222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</w:t>
            </w:r>
            <w:r w:rsidR="00D31E72" w:rsidRPr="007B24C7">
              <w:rPr>
                <w:rFonts w:ascii="Calibri" w:eastAsia="SimSun" w:hAnsi="Calibri" w:cs="Calibri"/>
                <w:kern w:val="0"/>
                <w:sz w:val="22"/>
              </w:rPr>
              <w:t>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2ABA0" w14:textId="522BE0A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8.8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DEDCDD" w14:textId="794BE41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4(0.44-1.5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CBC58E" w14:textId="3FB8213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66A610" w14:textId="2431499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7(0.42-1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FD869B" w14:textId="4A78BCEF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3</w:t>
            </w:r>
          </w:p>
        </w:tc>
      </w:tr>
      <w:tr w:rsidR="00D31E72" w:rsidRPr="007B24C7" w14:paraId="7951054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E7A573F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71D5D7" w14:textId="0BB833FD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57DAA" w14:textId="34AF1806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528D3F" w14:textId="5FDBDA62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015CFC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592B1B" w14:textId="3CAFB598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D77285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73EE35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CA12BCB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19F837" w14:textId="03FE6E52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43E4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E62401" w14:textId="7E83E322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1(0.43-1.5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FFF7A8" w14:textId="71F5062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CCB1D7" w14:textId="628BA983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5(0.41-1.7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CF355D" w14:textId="1BC79C1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6</w:t>
            </w:r>
          </w:p>
        </w:tc>
      </w:tr>
      <w:tr w:rsidR="002762E9" w:rsidRPr="007B24C7" w14:paraId="1537AD4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AE3CDB3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CE597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40573886" w14:textId="3C3970FA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0471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552CF5" w14:textId="5C9A8C9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2(0.43-1.5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AA6B94" w14:textId="26F31FAF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EDC590" w14:textId="404B7AC8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5(0.42-1.7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C0F303" w14:textId="1EB343B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8</w:t>
            </w:r>
          </w:p>
        </w:tc>
      </w:tr>
      <w:tr w:rsidR="002762E9" w:rsidRPr="007B24C7" w14:paraId="6ACCB6F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65B6EC92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F7475D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59E9740" w14:textId="02AFF5A6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D2F8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B5B14E" w14:textId="3010C28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5FAD9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9352CC" w14:textId="5E398C4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DC26E2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D31E72" w:rsidRPr="007B24C7" w14:paraId="20BFD5F7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0846CD86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RT18P24 - CHCHD2P9</w:t>
            </w:r>
          </w:p>
          <w:p w14:paraId="6100CC38" w14:textId="0CA4A414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779151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7753B" w14:textId="336F9814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94010" w14:textId="69D31ABF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B6161" w14:textId="62B5F39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3AF97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3F62A" w14:textId="794FD34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79FF1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D31E72" w:rsidRPr="007B24C7" w14:paraId="2E300C9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2D0D107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FB436" w14:textId="5B2A08A4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15E12" w14:textId="769A501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0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2CC4F" w14:textId="18FFA4B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1(0.47-1.3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49829" w14:textId="0EF5011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E5634" w14:textId="225F3EB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1(0.55-1.8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DE5A8" w14:textId="5AEFDDE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4</w:t>
            </w:r>
          </w:p>
        </w:tc>
      </w:tr>
      <w:tr w:rsidR="00D31E72" w:rsidRPr="007B24C7" w14:paraId="6208312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255F929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475C1" w14:textId="3AF6202A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6617B" w14:textId="0F3CC6C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B6629C" w14:textId="29A15EE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1B39E" w14:textId="2EC2DC1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4900A" w14:textId="0482818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688BB" w14:textId="1DB0C93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719180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A2BFCF4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3DE21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D6863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5A73FC" w14:textId="73FB6FC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7(0.45-1.3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20521A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FA9B32" w14:textId="071C1CC4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6(0.53-1.7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20884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1</w:t>
            </w:r>
          </w:p>
        </w:tc>
      </w:tr>
      <w:tr w:rsidR="002762E9" w:rsidRPr="007B24C7" w14:paraId="67C1EBE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EE3D37C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CB0831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535203A" w14:textId="22248918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2255D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0047E4" w14:textId="59483316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8(0.45-1.3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D2A6E8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59EB25" w14:textId="6FDF81A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54-1.7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9EEB9F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54</w:t>
            </w:r>
          </w:p>
        </w:tc>
      </w:tr>
      <w:tr w:rsidR="002762E9" w:rsidRPr="007B24C7" w14:paraId="4F0CD42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2977CB76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4AB9BC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3C53233" w14:textId="5B97EBC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23C18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C4C471" w14:textId="7777777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B0FFE4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558354" w14:textId="7777777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9BFB84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D31E72" w:rsidRPr="007B24C7" w14:paraId="70236326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0B927EC2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DKN2A/B</w:t>
            </w:r>
          </w:p>
          <w:p w14:paraId="223F4A57" w14:textId="45C03949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081166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3BE7A" w14:textId="6E3C90D9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F2F9E" w14:textId="279FF34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5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281D0" w14:textId="3E457ED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2(0.68-1.5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AD1FD" w14:textId="0B1F798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6D769" w14:textId="51865389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(0.57-1.4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2C4C4" w14:textId="293F95A6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2</w:t>
            </w:r>
          </w:p>
        </w:tc>
      </w:tr>
      <w:tr w:rsidR="00D31E72" w:rsidRPr="007B24C7" w14:paraId="7BAC062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F0CB018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C59CA" w14:textId="248DBC16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D88C1" w14:textId="6C75572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8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41CF1" w14:textId="6C9D781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0(0.72-1.3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2738AB" w14:textId="7014ED2F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5E046" w14:textId="6DDC1464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8(0.80-1.7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9A356" w14:textId="2F0724F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3</w:t>
            </w:r>
          </w:p>
        </w:tc>
      </w:tr>
      <w:tr w:rsidR="00D31E72" w:rsidRPr="007B24C7" w14:paraId="70A3266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7FF6216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62C8BF" w14:textId="4021A2BF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C30A8" w14:textId="656D47C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8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3A51B" w14:textId="2C66DD8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1AAE3" w14:textId="014D6E2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5BB80" w14:textId="6930DF9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71311" w14:textId="12FEA88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185D1F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E7D176B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F82FA0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7D91A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609B54" w14:textId="7E0A7BD3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1(0.82-1.2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33BA0A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74C0E9" w14:textId="209B48C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8-1.2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199C15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98</w:t>
            </w:r>
          </w:p>
        </w:tc>
      </w:tr>
      <w:tr w:rsidR="00D31E72" w:rsidRPr="007B24C7" w14:paraId="1BD642F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74B41C5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2796A2" w14:textId="7777777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D26C70E" w14:textId="4E93AD7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F4F8A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8B0086" w14:textId="138CE8F7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74-1.3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A01901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EC0CCF" w14:textId="503A6EC4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8(0.76-1.5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B44C0C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5</w:t>
            </w:r>
          </w:p>
        </w:tc>
      </w:tr>
      <w:tr w:rsidR="00D31E72" w:rsidRPr="007B24C7" w14:paraId="3D11EC6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11BB50D4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3C732" w14:textId="7777777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5A18809F" w14:textId="12727C16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B4905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FD4F49" w14:textId="562166F6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2(0.72-1.4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D770C5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0E19D1" w14:textId="7295462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2(0.55-1.2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01687A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54</w:t>
            </w:r>
          </w:p>
        </w:tc>
      </w:tr>
      <w:tr w:rsidR="00D31E72" w:rsidRPr="007B24C7" w14:paraId="1181984B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30BF2652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LIS3</w:t>
            </w:r>
          </w:p>
          <w:p w14:paraId="419EDB11" w14:textId="4D784CA6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04184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46E6C8" w14:textId="4D0F00E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044B2" w14:textId="02273F6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6.7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2849CA" w14:textId="36B83446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7(1.06-2.3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A39E28" w14:textId="53BA43D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F71ADA" w14:textId="2BC86000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64(1.04-2.5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CE117D" w14:textId="4117A6E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3</w:t>
            </w:r>
          </w:p>
        </w:tc>
      </w:tr>
      <w:tr w:rsidR="00D31E72" w:rsidRPr="007B24C7" w14:paraId="29A3107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8B5C40B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2EA9A6" w14:textId="53A27E80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2EFC01" w14:textId="1BDBD383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2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867CC5" w14:textId="5B4E085A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6(0.75-1.5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6D6192" w14:textId="5BA354A3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44FF73" w14:textId="23F2D94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6(0.72-1.5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08975A" w14:textId="3686D13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9</w:t>
            </w:r>
          </w:p>
        </w:tc>
      </w:tr>
      <w:tr w:rsidR="00D31E72" w:rsidRPr="007B24C7" w14:paraId="710753D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9ECCB61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4331BC" w14:textId="6D13E81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7EFE8" w14:textId="2FBBA96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3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1B85CD" w14:textId="4D5E8F63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E8E03E" w14:textId="3FAFA0EE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EF6B0A" w14:textId="4FBDADBE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EA212B" w14:textId="3ABF1F5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965015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AD97D81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B09BE5" w14:textId="1D52FC28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99ED1" w14:textId="773BB3A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2EB715" w14:textId="614ECFC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5(1.02-1.5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325D78" w14:textId="7ABE295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38B152" w14:textId="0CB89D0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7(1.00-1.6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F7397B" w14:textId="6F3E809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49</w:t>
            </w:r>
          </w:p>
        </w:tc>
      </w:tr>
      <w:tr w:rsidR="002762E9" w:rsidRPr="007B24C7" w14:paraId="5E1F569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A64DD6C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95E49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5A8F20D8" w14:textId="5122848E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BE98B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6B42A0" w14:textId="219D2998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0(0.87-1.6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E7D8C1" w14:textId="65D9406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733BC7" w14:textId="03CD41E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1(0.84-1.7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C92F10" w14:textId="68E648C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7</w:t>
            </w:r>
          </w:p>
        </w:tc>
      </w:tr>
      <w:tr w:rsidR="002762E9" w:rsidRPr="007B24C7" w14:paraId="1878CF9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72B8EE2B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DD7B58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B95D0BF" w14:textId="344412A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6033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66D217" w14:textId="7A78B22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1(1.09-2.0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968650" w14:textId="490A8824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AB6941" w14:textId="48C168D6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9(1.08-2.3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1B351" w14:textId="6F8639F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20</w:t>
            </w:r>
          </w:p>
        </w:tc>
      </w:tr>
      <w:tr w:rsidR="00D31E72" w:rsidRPr="007B24C7" w14:paraId="26CDD8DD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F491AC9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RK5</w:t>
            </w:r>
          </w:p>
          <w:p w14:paraId="26306498" w14:textId="0D4F6DE6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088647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8FDEE1" w14:textId="328C6D0E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63868" w14:textId="5FDF1A2C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4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8E9903" w14:textId="0CFBE0FB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3(0.29-1.3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9100DF" w14:textId="35F2AC3D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DB63B8" w14:textId="39C67CB3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2(0.25-1.5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8D7BA9" w14:textId="0EAA9F05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8</w:t>
            </w:r>
          </w:p>
        </w:tc>
      </w:tr>
      <w:tr w:rsidR="00CA3541" w:rsidRPr="007B24C7" w14:paraId="084272A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7EA733C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3BBEF" w14:textId="6CADA3BE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D9253" w14:textId="0A8C977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1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C32D1A" w14:textId="75819DF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6(0.63-1.1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A62C11" w14:textId="32CD168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F5580C" w14:textId="78D6596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69-1.4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3FB653" w14:textId="2213B12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50</w:t>
            </w:r>
          </w:p>
        </w:tc>
      </w:tr>
      <w:tr w:rsidR="00D31E72" w:rsidRPr="007B24C7" w14:paraId="1996483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D5E1AD8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38B0FA" w14:textId="50408A80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A3EDC" w14:textId="570E373A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6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7A682D" w14:textId="57698708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B2956" w14:textId="066E2B61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6DC1C6" w14:textId="4B82EA2D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FBA99" w14:textId="785E9430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18805A8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A34845B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6616C" w14:textId="41756D83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463EF" w14:textId="7337B54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A9513" w14:textId="317AA35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3(0.64-1.0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C5DE28" w14:textId="60FD475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E87FB7" w14:textId="2B97EC51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68-1.2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7891DB" w14:textId="3A93E4C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84</w:t>
            </w:r>
          </w:p>
        </w:tc>
      </w:tr>
      <w:tr w:rsidR="00D31E72" w:rsidRPr="007B24C7" w14:paraId="7166246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BE6132D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bookmarkStart w:id="7" w:name="_Hlk49261979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B5C4EE" w14:textId="7777777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547A72AC" w14:textId="5F67FF74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E1BB4" w14:textId="3B33492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9C5D1" w14:textId="5F77F646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2(0.61-1.1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B6E5D4" w14:textId="1922DD58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9BB615" w14:textId="36D31BF7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6-1.3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A502B8" w14:textId="5212CF3B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01</w:t>
            </w:r>
          </w:p>
        </w:tc>
      </w:tr>
      <w:tr w:rsidR="00D31E72" w:rsidRPr="007B24C7" w14:paraId="3996302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5EF87654" w14:textId="77777777" w:rsidR="00D31E72" w:rsidRPr="007B24C7" w:rsidRDefault="00D31E72" w:rsidP="00D31E72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37BD6A" w14:textId="77777777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CE05698" w14:textId="33BFF576" w:rsidR="00D31E72" w:rsidRPr="007B24C7" w:rsidRDefault="00D31E72" w:rsidP="00D31E72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6FC81" w14:textId="77777777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F1C14C" w14:textId="4BCA0A34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6(0.31-1.4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9151AF" w14:textId="5F5CB1A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F76E95" w14:textId="320AE3A3" w:rsidR="00D31E72" w:rsidRPr="007B24C7" w:rsidRDefault="00D31E72" w:rsidP="00D31E72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3(0.25-1.5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A12F6" w14:textId="47FDEF82" w:rsidR="00D31E72" w:rsidRPr="007B24C7" w:rsidRDefault="00D31E72" w:rsidP="00D31E72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8</w:t>
            </w:r>
          </w:p>
        </w:tc>
      </w:tr>
      <w:bookmarkEnd w:id="7"/>
      <w:tr w:rsidR="009168C8" w:rsidRPr="007B24C7" w14:paraId="73CFBFAC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085F723A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HEX</w:t>
            </w:r>
          </w:p>
          <w:p w14:paraId="0AAA7A4E" w14:textId="2950233F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11187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22B104" w14:textId="3C0CB951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DC683" w14:textId="096EEAE9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6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56430" w14:textId="7F36B219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8(0.48-1.6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13BB0" w14:textId="705B77E5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7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B95E5" w14:textId="00136E20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5(0.49-1.8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24C8E" w14:textId="047484B1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9</w:t>
            </w:r>
          </w:p>
        </w:tc>
      </w:tr>
      <w:tr w:rsidR="009168C8" w:rsidRPr="007B24C7" w14:paraId="413D40F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45D292E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017CD1" w14:textId="3773ED18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E0CC2" w14:textId="755B91EC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9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C361D" w14:textId="54FA13A1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(0.73-1.3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49C85" w14:textId="18CFDBEF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59E0A" w14:textId="79352E7F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2(0.66-1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CCC0F" w14:textId="0845B3B4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55</w:t>
            </w:r>
          </w:p>
        </w:tc>
      </w:tr>
      <w:tr w:rsidR="009168C8" w:rsidRPr="007B24C7" w14:paraId="0EA0C9C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65C6CCB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C65F91" w14:textId="750BB3B7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D23E1" w14:textId="5CFA5D94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1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63F49" w14:textId="0BE4D86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6B77A" w14:textId="654E8E8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982A2" w14:textId="11BECA35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56D59" w14:textId="5F5FFBB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0517083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E97F53F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A86068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74C8C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907DBD" w14:textId="02EE105F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6(0.76-1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347E46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DD0943" w14:textId="0932021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5(0.73-1.2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B93445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9</w:t>
            </w:r>
          </w:p>
        </w:tc>
      </w:tr>
      <w:tr w:rsidR="009168C8" w:rsidRPr="007B24C7" w14:paraId="2D1C4A1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3FF5782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98E6C0" w14:textId="77777777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5CCF1DD" w14:textId="0048789F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78ABF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428499" w14:textId="745805C0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3-1.2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E5B8CC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EF6B6F" w14:textId="14D08BCC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3(0.67-1.2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F96ECB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54</w:t>
            </w:r>
          </w:p>
        </w:tc>
      </w:tr>
      <w:tr w:rsidR="009168C8" w:rsidRPr="007B24C7" w14:paraId="4ACB713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D435270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B648DE" w14:textId="77777777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6ABE5CDD" w14:textId="774816C4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D83BF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B3FAB8" w14:textId="3C3214EA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9(0.49-1.5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A657DC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8565CA" w14:textId="6B89483D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51-1.8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9EF289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5</w:t>
            </w:r>
          </w:p>
        </w:tc>
      </w:tr>
      <w:tr w:rsidR="009168C8" w:rsidRPr="007B24C7" w14:paraId="4EC23AD0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38AC9FE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HEX</w:t>
            </w:r>
          </w:p>
          <w:p w14:paraId="0A6EC4F4" w14:textId="7BDC3EE3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501548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67F15" w14:textId="239E6773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63C8C" w14:textId="1700D404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5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D7A42" w14:textId="15D26038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3(0.34-2.5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18270C" w14:textId="42C1F1C0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EB9F9" w14:textId="25642F70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(0.28-2.8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14B4A" w14:textId="0F7CA99E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2</w:t>
            </w:r>
          </w:p>
        </w:tc>
      </w:tr>
      <w:tr w:rsidR="009168C8" w:rsidRPr="007B24C7" w14:paraId="25ECF6A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243D1F3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DA1038" w14:textId="0EF36D97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D365A" w14:textId="2BBFDFEC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2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AC46F" w14:textId="7AFE1EB2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6(0.93-1.7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E9079" w14:textId="01EC9B30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23A2" w14:textId="6D0A321D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8(0.90-1.8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8E819" w14:textId="3B316CC9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66</w:t>
            </w:r>
          </w:p>
        </w:tc>
      </w:tr>
      <w:tr w:rsidR="009168C8" w:rsidRPr="007B24C7" w14:paraId="5E75E9C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6B75676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7CDB03" w14:textId="72273B4D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ADC62" w14:textId="661AE278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2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54A5B" w14:textId="306F0C35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26C16" w14:textId="2F341556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95877" w14:textId="7C23540A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3AA38" w14:textId="725BEEA1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69BE9A4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C9FFBA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43BAB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1D254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EDE19" w14:textId="2BA7F5E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7(0.90-1.5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9B3495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3D0740" w14:textId="6AFE1D1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7(0.87-1.5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4C1B43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2</w:t>
            </w:r>
          </w:p>
        </w:tc>
      </w:tr>
      <w:tr w:rsidR="002762E9" w:rsidRPr="007B24C7" w14:paraId="63ACCBA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8D8DE4B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02E914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72D4A82D" w14:textId="4BDE7F0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4CAB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22D9BA" w14:textId="70AE2A7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4(0.92-1.6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079455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D23999" w14:textId="2048F67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5(0.89-1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F88FA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3</w:t>
            </w:r>
          </w:p>
        </w:tc>
      </w:tr>
      <w:tr w:rsidR="002762E9" w:rsidRPr="007B24C7" w14:paraId="37D034C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79DC8DD1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D816C7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1D398CC7" w14:textId="31BB7EEA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A7FE4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692040" w14:textId="098E22A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6(0.32-2.3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07099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07FDF6" w14:textId="36607B1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3(0.26-2.6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A695DD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50</w:t>
            </w:r>
          </w:p>
        </w:tc>
      </w:tr>
      <w:tr w:rsidR="009168C8" w:rsidRPr="007B24C7" w14:paraId="1C04DFE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2B9CDE20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F7L2</w:t>
            </w:r>
          </w:p>
          <w:p w14:paraId="22FA962C" w14:textId="581A91C0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90314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5FCDE3" w14:textId="0100B546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A1DE9" w14:textId="173BF256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A4012" w14:textId="71CC8164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8EDE0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A5D41" w14:textId="4D8CC35A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846E7" w14:textId="77777777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9168C8" w:rsidRPr="007B24C7" w14:paraId="57A1D3E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00578E9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C6A0B" w14:textId="1336DEE0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7D1B4F" w14:textId="3B1103CE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6.9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D9485" w14:textId="16CBBF4E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6(0.81-2.2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77EAB" w14:textId="2A2AE9B6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3437B" w14:textId="2176DDD1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66(0.89-3.1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0ABF6" w14:textId="0B62DBB8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1</w:t>
            </w:r>
          </w:p>
        </w:tc>
      </w:tr>
      <w:tr w:rsidR="009168C8" w:rsidRPr="007B24C7" w14:paraId="67CA03B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C6B6908" w14:textId="77777777" w:rsidR="009168C8" w:rsidRPr="007B24C7" w:rsidRDefault="009168C8" w:rsidP="009168C8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A959D4" w14:textId="68286387" w:rsidR="009168C8" w:rsidRPr="007B24C7" w:rsidRDefault="009168C8" w:rsidP="009168C8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E81905" w14:textId="707F329E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7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4AA29" w14:textId="5AC5CBE9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0BC76" w14:textId="712C94DD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AE558" w14:textId="5657DFB7" w:rsidR="009168C8" w:rsidRPr="007B24C7" w:rsidRDefault="009168C8" w:rsidP="009168C8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D18B8" w14:textId="042E4C05" w:rsidR="009168C8" w:rsidRPr="007B24C7" w:rsidRDefault="009168C8" w:rsidP="009168C8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318C86D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622D774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B05EC5" w14:textId="67F5485F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309F68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602B94" w14:textId="5B7CC9F6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3(0.76-2.0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49B97" w14:textId="6C50D68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81CCFD" w14:textId="7ED429E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51(0.83-2.7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1FDA6" w14:textId="630E845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76</w:t>
            </w:r>
          </w:p>
        </w:tc>
      </w:tr>
      <w:tr w:rsidR="002762E9" w:rsidRPr="007B24C7" w14:paraId="37D917B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299A835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FC6F92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0BD6E89A" w14:textId="7F271BCD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60C6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377914" w14:textId="4D64841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1(0.78-2.1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CD90C" w14:textId="230BC2F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8F6099" w14:textId="582A0AC6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61(0.86-3.0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9B31C" w14:textId="4A3A18AA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5</w:t>
            </w:r>
          </w:p>
        </w:tc>
      </w:tr>
      <w:tr w:rsidR="002762E9" w:rsidRPr="007B24C7" w14:paraId="36A152E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37BA9487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713E3E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BE0D73D" w14:textId="1A628C5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DEA9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0E96B9" w14:textId="3AB6E9C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9238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95CB16" w14:textId="1632CCBD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CF64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696D00" w:rsidRPr="007B24C7" w14:paraId="2771FA62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762D6938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RAP1</w:t>
            </w:r>
          </w:p>
          <w:p w14:paraId="67D8288C" w14:textId="00EEE95F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5522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986E61" w14:textId="51AE0193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CF722D" w14:textId="5AA2F5A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7.4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C1A9D" w14:textId="38B7195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3(0.09-4.5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75D306" w14:textId="6353898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D6CCA" w14:textId="16D0BE7E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9(0.19-10.1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B35289" w14:textId="61289A3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45</w:t>
            </w:r>
          </w:p>
        </w:tc>
      </w:tr>
      <w:tr w:rsidR="00696D00" w:rsidRPr="007B24C7" w14:paraId="7436970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24CFBF6" w14:textId="5CD322E9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9404A" w14:textId="1B7F51CD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42D20" w14:textId="7E71E070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8.8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40117" w14:textId="71BC270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(0.43-1.0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A885F" w14:textId="5A31A7E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660C4" w14:textId="3E02647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(0.52-1.4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B130C" w14:textId="7CD406A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51</w:t>
            </w:r>
          </w:p>
        </w:tc>
      </w:tr>
      <w:tr w:rsidR="00696D00" w:rsidRPr="007B24C7" w14:paraId="1F3371B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20EFEF7" w14:textId="4BD5458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C3E41" w14:textId="6D0F6EE8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D40AC" w14:textId="041EB67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5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6C01B" w14:textId="2949BFC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4996F" w14:textId="0D4F0E0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916F1" w14:textId="2CD93EF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1F3D2" w14:textId="25515436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5B31C87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CD1559A" w14:textId="5379CF8F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416B04" w14:textId="19421E99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B32D20" w14:textId="0E138D5D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D71911" w14:textId="21F1621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3(2.18-0.9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E95EFE" w14:textId="4B575532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A696D8" w14:textId="733AEC46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57-1.4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5B51C" w14:textId="00D6E3EE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3</w:t>
            </w:r>
          </w:p>
        </w:tc>
      </w:tr>
      <w:tr w:rsidR="00CA3541" w:rsidRPr="007B24C7" w14:paraId="4729617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11E823C" w14:textId="76464D10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6C3E14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1FE365A7" w14:textId="22CFA171" w:rsidR="00696D00" w:rsidRPr="007B24C7" w:rsidRDefault="00696D00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F7FE5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9A784A" w14:textId="499FC2A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8(0.44-1.0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0591B6" w14:textId="054FCC90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9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5FC749" w14:textId="7BD1F825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8(0.54-1.4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6D24CC" w14:textId="5397AEA5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98</w:t>
            </w:r>
          </w:p>
        </w:tc>
      </w:tr>
      <w:tr w:rsidR="00CA3541" w:rsidRPr="007B24C7" w14:paraId="1F9900D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9EE7249" w14:textId="6BE9D256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BB2BA6" w14:textId="77777777" w:rsidR="00CA3541" w:rsidRPr="00005928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Recessive model</w:t>
            </w:r>
          </w:p>
          <w:p w14:paraId="198C7396" w14:textId="62567A8E" w:rsidR="00696D00" w:rsidRPr="00005928" w:rsidRDefault="00696D00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pt-PT"/>
              </w:rPr>
              <w:t>(</w:t>
            </w: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CC vs C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3B102B" w14:textId="77777777" w:rsidR="00CA3541" w:rsidRPr="00005928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E810D2" w14:textId="17950A5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6(0.09-4.7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DA21E8" w14:textId="06CF0BA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67BDA4" w14:textId="75C55F45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2(0.19-10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E2EC88" w14:textId="57879FE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1</w:t>
            </w:r>
          </w:p>
        </w:tc>
      </w:tr>
      <w:tr w:rsidR="00696D00" w:rsidRPr="007B24C7" w14:paraId="65AFF532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19F189E3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CNQ1</w:t>
            </w:r>
          </w:p>
          <w:p w14:paraId="2B35FB7D" w14:textId="43679DBD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223789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FDC586" w14:textId="3C186439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F7AB9" w14:textId="7E51B71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7.5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3EB44" w14:textId="1FEB16C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(0.34-1.1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5644D" w14:textId="18D677B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59438" w14:textId="76BC4926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(0.40-1.3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415AA" w14:textId="304F3F8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6</w:t>
            </w:r>
          </w:p>
        </w:tc>
      </w:tr>
      <w:tr w:rsidR="00696D00" w:rsidRPr="007B24C7" w14:paraId="665A255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1EADD22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320C36" w14:textId="0EC9B8ED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B4990" w14:textId="6BC803E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9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1F0E8" w14:textId="7349E03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9(0.81-1.4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3B4B8" w14:textId="742CC77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D8C6" w14:textId="74EE41A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3(0.73-1.4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10D5B" w14:textId="7359A0D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1</w:t>
            </w:r>
          </w:p>
        </w:tc>
      </w:tr>
      <w:tr w:rsidR="00696D00" w:rsidRPr="007B24C7" w14:paraId="75446D1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E44429F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BCBC48" w14:textId="507D78EE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FECED" w14:textId="78952E4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1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1009C" w14:textId="0E1D689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14992" w14:textId="1942E43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06246" w14:textId="363AE18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6D132" w14:textId="0BEA20E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CE4B2D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526FEB9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06CD81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06C6F2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0B2022" w14:textId="013BFEB8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73-1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DC99B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00A68A" w14:textId="15F9C4D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72-1.1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01DF69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26</w:t>
            </w:r>
          </w:p>
        </w:tc>
      </w:tr>
      <w:tr w:rsidR="002762E9" w:rsidRPr="007B24C7" w14:paraId="29C6B80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72B6B04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17C3DF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47B52EA0" w14:textId="2FFD0E3E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CA967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FBA4CE" w14:textId="367D05F3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74-1.3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EE4E8D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483749" w14:textId="12577360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0-1.3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7DD0F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56</w:t>
            </w:r>
          </w:p>
        </w:tc>
      </w:tr>
      <w:tr w:rsidR="002762E9" w:rsidRPr="007B24C7" w14:paraId="738CDF6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68DA85D3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8CF946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224CD901" w14:textId="1A182F9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2DBDA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D2662B" w14:textId="18009E9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9(0.34-1.0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A6750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4A606" w14:textId="3F5AB99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2(0.40-1.3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C2002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6</w:t>
            </w:r>
          </w:p>
        </w:tc>
      </w:tr>
      <w:tr w:rsidR="00696D00" w:rsidRPr="007B24C7" w14:paraId="00147D98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06960D16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CNJ11</w:t>
            </w:r>
          </w:p>
          <w:p w14:paraId="2B7CF724" w14:textId="0C0C8EEE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52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1FCD6" w14:textId="2CE5E615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D9900" w14:textId="307F45C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36732" w14:textId="1DA5DDE8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3(0.76-1.6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ACCF8" w14:textId="7F3EE099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61DD6" w14:textId="2A3B4D30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6(0.84-2.2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3691D" w14:textId="400CEAC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13</w:t>
            </w:r>
          </w:p>
        </w:tc>
      </w:tr>
      <w:tr w:rsidR="00696D00" w:rsidRPr="007B24C7" w14:paraId="1D2BD0E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7333445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68F91B" w14:textId="0AB878A4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969EF" w14:textId="61F8EA3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9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1C9AC" w14:textId="253E3A7D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(0.65-1.2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288C6" w14:textId="5F56A69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8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60418" w14:textId="1A413517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0(0.76-1.5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809C7" w14:textId="529E651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18</w:t>
            </w:r>
          </w:p>
        </w:tc>
      </w:tr>
      <w:tr w:rsidR="00696D00" w:rsidRPr="007B24C7" w14:paraId="7C57BB7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94235B4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12FDF9" w14:textId="2199AE07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A63384" w14:textId="1FB607A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3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324C0" w14:textId="254F7119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58C66" w14:textId="73B29C1A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81D29" w14:textId="261B915A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3B4B1" w14:textId="0AA3DF9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6426810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FD45467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B6B4AF" w14:textId="147638EA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E5912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EBC38E" w14:textId="31EE3FD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3(0.84-1.2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BA0B62" w14:textId="32B2F31C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537E8D" w14:textId="432B781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5(0.91-1.4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2AB9CB" w14:textId="2CF7B96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9</w:t>
            </w:r>
          </w:p>
        </w:tc>
      </w:tr>
      <w:tr w:rsidR="002762E9" w:rsidRPr="007B24C7" w14:paraId="74DFDD9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FC59CCA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36C337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B1CE0F3" w14:textId="4BC4AE84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EB5E0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425EB" w14:textId="4C905E8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6(0.71-1.2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EF9684" w14:textId="3F4A4FE4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6E203F" w14:textId="4A7C8EF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6(0.82-1.6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D7BFA4" w14:textId="75E25CC1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2</w:t>
            </w:r>
          </w:p>
        </w:tc>
      </w:tr>
      <w:tr w:rsidR="002762E9" w:rsidRPr="007B24C7" w14:paraId="5324753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3326698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982AC3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F967FA1" w14:textId="5367ECEC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B15FD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754DD" w14:textId="4740A313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0(0.83-1.7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FF86D7" w14:textId="41323FEE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E4B6CD" w14:textId="46AC6E5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9(0.83-2.0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5C85E" w14:textId="78DF56C3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52</w:t>
            </w:r>
          </w:p>
        </w:tc>
      </w:tr>
      <w:tr w:rsidR="00696D00" w:rsidRPr="007B24C7" w14:paraId="3486E2A5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388D6378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PSAP52</w:t>
            </w:r>
          </w:p>
          <w:p w14:paraId="43DFC375" w14:textId="08E34902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226118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A2688" w14:textId="54F8F3F2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53719" w14:textId="1BAE85B9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27.6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9FB87C" w14:textId="114CCCE5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.82(1.25-6.4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75575E" w14:textId="4A5D39F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A5A7AF" w14:textId="7586A61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77(0.55-5.7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1ECC0D" w14:textId="499E412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39</w:t>
            </w:r>
          </w:p>
        </w:tc>
      </w:tr>
      <w:tr w:rsidR="00696D00" w:rsidRPr="007B24C7" w14:paraId="1BAA493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4E9371B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F3C2D5" w14:textId="6DB37F6D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60572" w14:textId="1A2C63B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8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BDCBA" w14:textId="33FB66A3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0(0.94-1.8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9FB525" w14:textId="4E9D434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F523A9" w14:textId="022B8A69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0(0.96-2.0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65CE5B" w14:textId="5B69A2C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78</w:t>
            </w:r>
          </w:p>
        </w:tc>
      </w:tr>
      <w:tr w:rsidR="00696D00" w:rsidRPr="007B24C7" w14:paraId="4481838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BF5EB1C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49579C" w14:textId="7E9694D1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B2A541" w14:textId="71D815A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1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7AA78C" w14:textId="09C4828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7A8625" w14:textId="52CFAE6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78FC94" w14:textId="0461DACB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7E8A03" w14:textId="3913548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F8AEBFF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80EC42F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89134B" w14:textId="396CB3AD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6046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D2D8CD" w14:textId="1F38E281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2(1.07-1.8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D4091D" w14:textId="6DF8F4D8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6E72CD" w14:textId="3ED9AC4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8(1.00-1.9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37176F" w14:textId="1580A181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53</w:t>
            </w:r>
          </w:p>
        </w:tc>
      </w:tr>
      <w:tr w:rsidR="002762E9" w:rsidRPr="007B24C7" w14:paraId="4816699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9C23D86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B56804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2BBF392A" w14:textId="13979AD2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0C0EB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F5EE35" w14:textId="55DD3C6B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8(1.01-1.9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C0443D" w14:textId="017C9C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06C1F6" w14:textId="261C911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42(0.99-2.0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4BC01F" w14:textId="016374A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60</w:t>
            </w:r>
          </w:p>
        </w:tc>
      </w:tr>
      <w:tr w:rsidR="002762E9" w:rsidRPr="007B24C7" w14:paraId="1BADE6C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860DF6A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134A6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7679039" w14:textId="3A1B22A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47C5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F35186" w14:textId="0B863A3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2.65(1.75-5.9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8B70CC" w14:textId="4A527F95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732A43" w14:textId="574C780F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61(0.50-5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291240" w14:textId="08309125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22</w:t>
            </w:r>
          </w:p>
        </w:tc>
      </w:tr>
      <w:tr w:rsidR="00696D00" w:rsidRPr="007B24C7" w14:paraId="6F35D6D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3244CFD4" w14:textId="3E0C9178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ZFAND6 – FAH</w:t>
            </w:r>
          </w:p>
          <w:p w14:paraId="0F118EA7" w14:textId="10416A7A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163439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A45F4" w14:textId="033582A9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7A7EB3" w14:textId="5463170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5B89CC" w14:textId="7876E957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C218BF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3C35B9" w14:textId="04E2963C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E5C7FC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696D00" w:rsidRPr="007B24C7" w14:paraId="3845DBA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792E1AF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E8D2F7" w14:textId="36E24D9C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F1FFC9" w14:textId="22C826B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1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E8261" w14:textId="73818760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66-1.4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0CC490" w14:textId="0052ADD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DDB5EF" w14:textId="4B3372B9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7(0.42-1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961B3" w14:textId="2F595AB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3</w:t>
            </w:r>
          </w:p>
        </w:tc>
      </w:tr>
      <w:tr w:rsidR="00696D00" w:rsidRPr="007B24C7" w14:paraId="41C201D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371AC30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E769E8" w14:textId="0FC4FEFF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6B329" w14:textId="137743A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A4097B" w14:textId="616BD87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0C8894" w14:textId="015BB21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067E3" w14:textId="35CC9917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FE4C4E" w14:textId="0519D4B0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08DA17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E82A57E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3C2CC" w14:textId="746F5AC5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24AE6D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446CC8" w14:textId="341DCD6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62-1.3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0DFEB0" w14:textId="4F094A1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F06B18" w14:textId="4D059A6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62-1.5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496AA8" w14:textId="3F72EA3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46</w:t>
            </w:r>
          </w:p>
        </w:tc>
      </w:tr>
      <w:tr w:rsidR="00696D00" w:rsidRPr="007B24C7" w14:paraId="2F8D4B8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80E9283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DA2728" w14:textId="77777777" w:rsidR="00696D00" w:rsidRPr="007B24C7" w:rsidRDefault="00696D00" w:rsidP="00696D00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21773BF" w14:textId="4B010DE6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C03D27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F6E80C" w14:textId="3DCFE67A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3-1.3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30D6E5" w14:textId="66C64BF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B0F46C" w14:textId="105A01DF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63-1.5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9D95EB" w14:textId="60B3CFE9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8</w:t>
            </w:r>
          </w:p>
        </w:tc>
      </w:tr>
      <w:tr w:rsidR="00696D00" w:rsidRPr="007B24C7" w14:paraId="32FC1F6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408494F0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8E6634" w14:textId="77777777" w:rsidR="00696D00" w:rsidRPr="007B24C7" w:rsidRDefault="00696D00" w:rsidP="00696D00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952A164" w14:textId="5D20A8FC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0649E1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4CFA55" w14:textId="6BC9A238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2C4E32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C09A4C" w14:textId="6806918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EC300C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696D00" w:rsidRPr="007B24C7" w14:paraId="7277B34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121E1801" w14:textId="6860225C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P3S2;</w:t>
            </w:r>
            <w:r w:rsidR="002762E9" w:rsidRPr="007B24C7">
              <w:rPr>
                <w:rFonts w:ascii="Calibri" w:eastAsia="SimSun" w:hAnsi="Calibri" w:cs="Calibri"/>
                <w:kern w:val="0"/>
                <w:sz w:val="22"/>
              </w:rPr>
              <w:t xml:space="preserve"> 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15orf38-AP3S2</w:t>
            </w:r>
          </w:p>
          <w:p w14:paraId="5ADB101B" w14:textId="4448D28B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202829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1ED01" w14:textId="48FFB6EC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E2257" w14:textId="09A870F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9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861C9" w14:textId="1E022F3D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0(0.49-2.0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C315D" w14:textId="54DAEE8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F5CBB" w14:textId="6DFDBA29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0(0.40-2.4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5512B" w14:textId="7777777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696D00" w:rsidRPr="007B24C7" w14:paraId="4F91C69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71E648C" w14:textId="25F55370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260176" w14:textId="15195161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2F524" w14:textId="0753C15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8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347DC" w14:textId="332C1A6A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5(0.92-1.6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89E56" w14:textId="3DFE341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C37AA" w14:textId="5C22340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6(0.96-1.9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069A6" w14:textId="109DB12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8</w:t>
            </w:r>
          </w:p>
        </w:tc>
      </w:tr>
      <w:tr w:rsidR="00696D00" w:rsidRPr="007B24C7" w14:paraId="50D5AFB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109F0A3" w14:textId="2AFBA3AB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B8A89" w14:textId="27337F56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E65C9" w14:textId="7DA8CAF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0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BCD1" w14:textId="4F7EBBC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3F6DE0" w14:textId="4BF6593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E57BD" w14:textId="614E74C9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>Ref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8C4E0" w14:textId="19E320D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86</w:t>
            </w:r>
          </w:p>
        </w:tc>
      </w:tr>
      <w:tr w:rsidR="00CA3541" w:rsidRPr="007B24C7" w14:paraId="7D479B2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E71CD6A" w14:textId="315351BC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51F1E" w14:textId="5DF69AF6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4787BB" w14:textId="37FC6C3E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2EF5DC" w14:textId="77A4ED9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3(0.89-1.4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9AEC76" w14:textId="1D22DF73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60FABE" w14:textId="3EF027B1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0(0.90-1.5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8004DE" w14:textId="7777777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2762E9" w:rsidRPr="007B24C7" w14:paraId="2CE214B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BA0558D" w14:textId="37C5176F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8C7BF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3F190815" w14:textId="396F4EBD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7D57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A5D74E" w14:textId="561619B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2(0.91-1.6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419C55" w14:textId="193054CA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6AA58E" w14:textId="1F8126B2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2(0.94-1.8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5DFDE5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7</w:t>
            </w:r>
          </w:p>
        </w:tc>
      </w:tr>
      <w:tr w:rsidR="002762E9" w:rsidRPr="007B24C7" w14:paraId="6E4F39F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5F2182F8" w14:textId="4A91F06E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0351D8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Recessive model</w:t>
            </w:r>
          </w:p>
          <w:p w14:paraId="78412769" w14:textId="7E2C8DCF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pt-PT"/>
              </w:rPr>
              <w:t>(</w:t>
            </w:r>
            <w:r w:rsidRPr="00005928">
              <w:rPr>
                <w:rFonts w:ascii="Calibri" w:eastAsia="SimSun" w:hAnsi="Calibri" w:cs="Calibri"/>
                <w:kern w:val="0"/>
                <w:sz w:val="22"/>
                <w:lang w:val="pt-PT"/>
              </w:rPr>
              <w:t>CC vs C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1E82B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pt-PT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84B1BB" w14:textId="106C2381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45-1.8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A3335E" w14:textId="74464C4D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C55D63" w14:textId="406E08B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37-2.2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9C6EB0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3</w:t>
            </w:r>
          </w:p>
        </w:tc>
      </w:tr>
      <w:tr w:rsidR="00696D00" w:rsidRPr="007B24C7" w14:paraId="23BB458B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B719EE0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NPM1P47 - C2CD4B</w:t>
            </w:r>
          </w:p>
          <w:p w14:paraId="26BC25B3" w14:textId="7025C43D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17243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EF854" w14:textId="0E4946A6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9801D" w14:textId="33E40E4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6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4AAF5" w14:textId="4F042496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(0.53-1.4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F4B5A" w14:textId="6CFC7F2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9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9A8713" w14:textId="2DA80F1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0(0.45-1.4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CB367" w14:textId="2358615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59</w:t>
            </w:r>
          </w:p>
        </w:tc>
      </w:tr>
      <w:tr w:rsidR="00696D00" w:rsidRPr="007B24C7" w14:paraId="26CA7CE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0102454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4E8FE5" w14:textId="2C27F8F1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314D0" w14:textId="1485F69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9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25A7C" w14:textId="7251CBC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6(0.86-1.5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6289A" w14:textId="47048C9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088D1" w14:textId="1491F59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3(0.73-1.4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D90D8" w14:textId="3E8763F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6</w:t>
            </w:r>
          </w:p>
        </w:tc>
      </w:tr>
      <w:tr w:rsidR="00696D00" w:rsidRPr="007B24C7" w14:paraId="49AE036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9E0686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6CFE52" w14:textId="6B11F654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5801B" w14:textId="2B23F64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5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0705D" w14:textId="1DAC65C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370A2" w14:textId="79CA390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4D051" w14:textId="0E56CBB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8889F" w14:textId="32D3004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46E14A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CFB3AFE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12EB55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AD32D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E44122" w14:textId="4EFEE4BB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81-1.2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A3A2C0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A75AB7" w14:textId="260502F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73-1.2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501CCF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9</w:t>
            </w:r>
          </w:p>
        </w:tc>
      </w:tr>
      <w:tr w:rsidR="002762E9" w:rsidRPr="007B24C7" w14:paraId="5DD49CD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00C8BBB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B34257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5C595CC0" w14:textId="63BD9B59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8071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44F949" w14:textId="591715A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0(0.82-1.4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1C5026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3B6121" w14:textId="7CA1FEFD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70-1.3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09DF9E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28</w:t>
            </w:r>
          </w:p>
        </w:tc>
      </w:tr>
      <w:tr w:rsidR="002762E9" w:rsidRPr="007B24C7" w14:paraId="2147225D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147DB4A8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FB96B0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5884914" w14:textId="7BFD8816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85902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2B8C46" w14:textId="5D7913B3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0(0.50-1.2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B13E82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B7DC57" w14:textId="0036836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9(0.46-1.3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8CCAA6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98</w:t>
            </w:r>
          </w:p>
        </w:tc>
      </w:tr>
      <w:tr w:rsidR="00696D00" w:rsidRPr="007B24C7" w14:paraId="6238DBB4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7D1986DA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MG20A</w:t>
            </w:r>
          </w:p>
          <w:p w14:paraId="55A964E6" w14:textId="482887A8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17857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FA560" w14:textId="485A9D44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83C67" w14:textId="550068D3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1FDE1" w14:textId="0BC25014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5(0.73-1.8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57EFF" w14:textId="3886D88C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19C54" w14:textId="282E3F10" w:rsidR="00696D00" w:rsidRPr="007B24C7" w:rsidRDefault="00696D00" w:rsidP="00696D00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0(0.56-1.7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6FA2F" w14:textId="1136183D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8</w:t>
            </w:r>
          </w:p>
        </w:tc>
      </w:tr>
      <w:tr w:rsidR="00696D00" w:rsidRPr="007B24C7" w14:paraId="6D466DD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114239B" w14:textId="4A0DF4BE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516155" w14:textId="57501B7C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FC4A8" w14:textId="373B3F76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4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84582" w14:textId="76FE5C6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3(0.97-1.8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F7C52" w14:textId="172C6AD0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38E27" w14:textId="1E0A5D7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0(0.83-1.7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1563E" w14:textId="0EAF948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26</w:t>
            </w:r>
          </w:p>
        </w:tc>
      </w:tr>
      <w:tr w:rsidR="00696D00" w:rsidRPr="007B24C7" w14:paraId="3055DFA4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B4423A6" w14:textId="5A94F764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027AC" w14:textId="00E144FA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EBA3E" w14:textId="5D1FE710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2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B9E4F" w14:textId="2BF02C2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528F9" w14:textId="37DAA33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58E40" w14:textId="59B4670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F1002" w14:textId="78E1162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C015B1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294E55C" w14:textId="432656E6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8AB6D" w14:textId="5E1AD2C0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5763A" w14:textId="2AB91B4F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554BD7" w14:textId="79953D9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91-1.3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4B367F" w14:textId="09AF4116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1E48C0" w14:textId="4D568715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0.82-1.3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D9C903" w14:textId="4B03A8EA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04</w:t>
            </w:r>
          </w:p>
        </w:tc>
      </w:tr>
      <w:tr w:rsidR="002762E9" w:rsidRPr="007B24C7" w14:paraId="1AF6D80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64B0762" w14:textId="3085776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EB6FF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B0F995A" w14:textId="6E1D1470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B0D6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BDFE10" w14:textId="733FF2E7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9(0.95-1.7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C876E4" w14:textId="4A228905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6D97EA" w14:textId="2352300B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6(0.81-1.6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69E159" w14:textId="5CECFD4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11</w:t>
            </w:r>
          </w:p>
        </w:tc>
      </w:tr>
      <w:tr w:rsidR="002762E9" w:rsidRPr="007B24C7" w14:paraId="53470518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792BDD59" w14:textId="0DDF176F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770A69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0ACAE721" w14:textId="6CA60731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19B41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7DE448" w14:textId="4B71F8E0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65-1.4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AB6591" w14:textId="297655BF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1DB9B3" w14:textId="4D264EBA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9(0.53-1.5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69EA1C" w14:textId="74FD294D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3</w:t>
            </w:r>
          </w:p>
        </w:tc>
      </w:tr>
      <w:tr w:rsidR="00696D00" w:rsidRPr="007B24C7" w14:paraId="66055C2A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A791D02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ASGRP1</w:t>
            </w:r>
          </w:p>
          <w:p w14:paraId="480CE4C8" w14:textId="0F0D0864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740353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1B6C2" w14:textId="386EE268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CEBC0" w14:textId="04A39B7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8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CCBDD" w14:textId="138F8CC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0(0.44-1.1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5B016" w14:textId="05188DC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0E474" w14:textId="1A02E85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7(0.38-1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91347" w14:textId="7C978F5E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59</w:t>
            </w:r>
          </w:p>
        </w:tc>
      </w:tr>
      <w:tr w:rsidR="00696D00" w:rsidRPr="007B24C7" w14:paraId="0557A8F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7D256C6C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D5BDB" w14:textId="10F07026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99456" w14:textId="730B166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25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C6E6C" w14:textId="0B675AE4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(0.65-1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51480" w14:textId="17169ED8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06897" w14:textId="59D878EB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(0.68-1.3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92687" w14:textId="60A3AEE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3</w:t>
            </w:r>
          </w:p>
        </w:tc>
      </w:tr>
      <w:tr w:rsidR="00696D00" w:rsidRPr="007B24C7" w14:paraId="6D46C16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056CCD7" w14:textId="77777777" w:rsidR="00696D00" w:rsidRPr="007B24C7" w:rsidRDefault="00696D00" w:rsidP="00696D00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D0D47" w14:textId="0279C477" w:rsidR="00696D00" w:rsidRPr="007B24C7" w:rsidRDefault="00696D00" w:rsidP="00696D00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326F9" w14:textId="1472B5F7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3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AF18D" w14:textId="0FBB8912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198EB" w14:textId="288634D5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46262" w14:textId="3FA5992F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F42EA" w14:textId="4EF276B1" w:rsidR="00696D00" w:rsidRPr="007B24C7" w:rsidRDefault="00696D00" w:rsidP="00696D00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05AA1FB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6BEF016" w14:textId="77777777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D4904" w14:textId="7777777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7142A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8D76CF" w14:textId="045F73CC" w:rsidR="00CA3541" w:rsidRPr="007B24C7" w:rsidRDefault="00CA3541" w:rsidP="00CA3541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5(0.69-1.0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3BE16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70387E" w14:textId="5C40E66A" w:rsidR="00CA3541" w:rsidRPr="007B24C7" w:rsidRDefault="00CA3541" w:rsidP="00CA3541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6(0.67-1.1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42631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4</w:t>
            </w:r>
          </w:p>
        </w:tc>
      </w:tr>
      <w:tr w:rsidR="002762E9" w:rsidRPr="007B24C7" w14:paraId="106F633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71F61D9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2476A9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29F97097" w14:textId="46C03D3E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11184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E9EBCA" w14:textId="1C478D44" w:rsidR="002762E9" w:rsidRPr="007B24C7" w:rsidRDefault="002762E9" w:rsidP="002762E9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4(0.63-1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7815F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ADCF2" w14:textId="2FA756CB" w:rsidR="002762E9" w:rsidRPr="007B24C7" w:rsidRDefault="002762E9" w:rsidP="002762E9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(0.64-1.2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B1C0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31</w:t>
            </w:r>
          </w:p>
        </w:tc>
      </w:tr>
      <w:tr w:rsidR="002762E9" w:rsidRPr="007B24C7" w14:paraId="3068335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2982A5D9" w14:textId="7777777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BBE6A3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1421324D" w14:textId="57FA3E4D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37DD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4FF1C8" w14:textId="1637D4B5" w:rsidR="002762E9" w:rsidRPr="007B24C7" w:rsidRDefault="002762E9" w:rsidP="002762E9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4(0.47-1.1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B5A7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CAC579" w14:textId="01CF47A3" w:rsidR="002762E9" w:rsidRPr="007B24C7" w:rsidRDefault="002762E9" w:rsidP="002762E9">
            <w:pPr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(0.40-1.1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693FD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47</w:t>
            </w:r>
          </w:p>
        </w:tc>
      </w:tr>
      <w:tr w:rsidR="00CE107E" w:rsidRPr="007B24C7" w14:paraId="6CC2EA36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94326B5" w14:textId="77777777" w:rsidR="00CE107E" w:rsidRPr="007B24C7" w:rsidRDefault="00CE107E" w:rsidP="00CE10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FTO</w:t>
            </w:r>
          </w:p>
          <w:p w14:paraId="4449C584" w14:textId="65668FF6" w:rsidR="00CE107E" w:rsidRPr="007B24C7" w:rsidRDefault="00CE107E" w:rsidP="00CE10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993638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B4A26" w14:textId="3634F474" w:rsidR="00CE107E" w:rsidRPr="007B24C7" w:rsidRDefault="00CE107E" w:rsidP="00CE10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88B3D" w14:textId="2C30DB60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4.88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29188" w14:textId="695CCDA9" w:rsidR="00CE107E" w:rsidRPr="007B24C7" w:rsidRDefault="00CE107E" w:rsidP="00CE10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1(0.07-3.6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5D750" w14:textId="284AB9CB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A2F02" w14:textId="55C65BB7" w:rsidR="00CE107E" w:rsidRPr="007B24C7" w:rsidRDefault="00CE107E" w:rsidP="00CE107E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(0.09-4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A21E4" w14:textId="35B95372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35</w:t>
            </w:r>
          </w:p>
        </w:tc>
      </w:tr>
      <w:tr w:rsidR="00CE107E" w:rsidRPr="007B24C7" w14:paraId="6B3F594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BEC9711" w14:textId="5E0B04BE" w:rsidR="00CE107E" w:rsidRPr="007B24C7" w:rsidRDefault="00CE107E" w:rsidP="00CE10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A01747" w14:textId="2892CFDF" w:rsidR="00CE107E" w:rsidRPr="007B24C7" w:rsidRDefault="00CE107E" w:rsidP="00CE10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9A36E" w14:textId="233D6DAA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1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FAC59" w14:textId="06A4C976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1(0.72-1.4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B38FB3" w14:textId="7AD157E8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EEB69" w14:textId="4C264748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3(0.84-1.8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9E266" w14:textId="7389737D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0</w:t>
            </w:r>
          </w:p>
        </w:tc>
      </w:tr>
      <w:tr w:rsidR="00CE107E" w:rsidRPr="007B24C7" w14:paraId="3B4A2DC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9F2E908" w14:textId="3488460B" w:rsidR="00CE107E" w:rsidRPr="007B24C7" w:rsidRDefault="00CE107E" w:rsidP="00CE107E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15DD8" w14:textId="7B20768C" w:rsidR="00CE107E" w:rsidRPr="007B24C7" w:rsidRDefault="00CE107E" w:rsidP="00CE107E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A324F" w14:textId="2770C7AE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8F0DE" w14:textId="2CA92A90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　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D4B43" w14:textId="70D2B3AC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6F353" w14:textId="5E43B3C3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　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180E1" w14:textId="6654176E" w:rsidR="00CE107E" w:rsidRPr="007B24C7" w:rsidRDefault="00CE107E" w:rsidP="00CE107E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　</w:t>
            </w:r>
          </w:p>
        </w:tc>
      </w:tr>
      <w:tr w:rsidR="00CA3541" w:rsidRPr="007B24C7" w14:paraId="494820C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13F415D" w14:textId="45C424B9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7B5AB1" w14:textId="19B9626B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324F2" w14:textId="122E4FE6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BD4071" w14:textId="13455CC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0-1.3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DF184" w14:textId="657A301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3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DFC8CB" w14:textId="1A41E2C9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4(0.81-1.6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6D1B8" w14:textId="0FC4038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47</w:t>
            </w:r>
          </w:p>
        </w:tc>
      </w:tr>
      <w:tr w:rsidR="002762E9" w:rsidRPr="007B24C7" w14:paraId="3AB1F94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9740445" w14:textId="71A2387A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8B0CBB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6F1E1B79" w14:textId="4313BDC3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+CT vs 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0DA87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9C6AB3" w14:textId="331DA3A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70-1.4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62008" w14:textId="42073AE4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5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4D8DCA" w14:textId="340CDA3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0(0.82-1.7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567F6" w14:textId="6760262A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40</w:t>
            </w:r>
          </w:p>
        </w:tc>
      </w:tr>
      <w:tr w:rsidR="002762E9" w:rsidRPr="007B24C7" w14:paraId="0DA564F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46BDDC4D" w14:textId="5982F8DD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A40EA2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58B5A389" w14:textId="6763C3C5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CC vs CT+T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FB12F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4D3FED" w14:textId="2657305B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1(0.07-3.6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9A377E" w14:textId="100F128C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2C86BE" w14:textId="06B86B31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59(0.08-4.2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9E223" w14:textId="1ECABE1E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02</w:t>
            </w:r>
          </w:p>
        </w:tc>
      </w:tr>
      <w:tr w:rsidR="00C32EFD" w:rsidRPr="007B24C7" w14:paraId="673ADFF6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910F58F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NF1B</w:t>
            </w:r>
          </w:p>
          <w:p w14:paraId="6C9C4BB5" w14:textId="1BDFA7C1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443079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FCC39" w14:textId="795A45EA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EA74C8" w14:textId="18AE7AF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62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F00D6" w14:textId="78AF8448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8(0.67-1.7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FE5F7" w14:textId="0072AD5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CBE4D" w14:textId="4A711E73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0(0.56-1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2D7DAB" w14:textId="70AA09ED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6</w:t>
            </w:r>
          </w:p>
        </w:tc>
      </w:tr>
      <w:tr w:rsidR="00C32EFD" w:rsidRPr="007B24C7" w14:paraId="3B486B5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80821B5" w14:textId="539775BA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AECE36" w14:textId="17390AAF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9D265" w14:textId="025BABFA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6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9524B" w14:textId="11E1457A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3(0.61-1.1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6ECC5" w14:textId="0A3320E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4FA6D" w14:textId="6681341F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7(0.54-1.09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7E350" w14:textId="05B9880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6</w:t>
            </w:r>
          </w:p>
        </w:tc>
      </w:tr>
      <w:tr w:rsidR="00C32EFD" w:rsidRPr="007B24C7" w14:paraId="50476D4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2757863" w14:textId="2BC70531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4B15C3" w14:textId="39A4CE5C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8ED147" w14:textId="028D7A64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8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F58CD" w14:textId="089CEF1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E794E" w14:textId="078C6DD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95123" w14:textId="315EBBF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A7140" w14:textId="1A5CFE3F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686FE4D1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3220ED3" w14:textId="359D0949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5FF5E5" w14:textId="78F6227D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92A9C" w14:textId="5E533FC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946309" w14:textId="372EDAA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5(1.31-0.8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A82B3C" w14:textId="3694BEB7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E8A131" w14:textId="637734BD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9(0.69-1.1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7CA919" w14:textId="5FFCD9A8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0</w:t>
            </w:r>
          </w:p>
        </w:tc>
      </w:tr>
      <w:tr w:rsidR="002762E9" w:rsidRPr="007B24C7" w14:paraId="2514DDA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2A2ACFF" w14:textId="378CC68A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47792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27AA23BB" w14:textId="7C9286D5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995C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649D48" w14:textId="3ADD7C1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7(0.66-1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F2BBC2" w14:textId="1A4E4E60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F88C88" w14:textId="01081195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0(0.58-1.1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33DF94" w14:textId="2465D1ED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93</w:t>
            </w:r>
          </w:p>
        </w:tc>
      </w:tr>
      <w:tr w:rsidR="002762E9" w:rsidRPr="007B24C7" w14:paraId="1D1F2E4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0C0C60AD" w14:textId="320C3213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681C5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2C881295" w14:textId="1C4B9251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D9978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358B68" w14:textId="0BCE3F3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7(0.74-1.8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31BD2A" w14:textId="5434FAFD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E716B2" w14:textId="1CC9EFF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64-1.9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5E8B9F" w14:textId="477A041E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88</w:t>
            </w:r>
          </w:p>
        </w:tc>
      </w:tr>
      <w:tr w:rsidR="00C32EFD" w:rsidRPr="007B24C7" w14:paraId="36A0A425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CFE0CA3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SRR</w:t>
            </w:r>
          </w:p>
          <w:p w14:paraId="6CAF5F5D" w14:textId="250B9C21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3913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E1EC5" w14:textId="1A38E77F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T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F5D61" w14:textId="3602B6A0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34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E4F13" w14:textId="2124F616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02(0.64-1.6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C30B1" w14:textId="22017B4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3D8C1" w14:textId="2DE3A2CC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5(0.76-2.0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F2F91" w14:textId="10E92894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81</w:t>
            </w:r>
          </w:p>
        </w:tc>
      </w:tr>
      <w:tr w:rsidR="00C32EFD" w:rsidRPr="007B24C7" w14:paraId="1CF1D505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2FC8913" w14:textId="5DCC4F7C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5EA72" w14:textId="1415C436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T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FEA70" w14:textId="221513A0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3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1880E" w14:textId="1D9EA9F5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(0.66-1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D51DC" w14:textId="6AEAE4C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F3E20" w14:textId="5056CEA0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7(0.61-1.2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F47CA" w14:textId="2D41BC8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38</w:t>
            </w:r>
          </w:p>
        </w:tc>
      </w:tr>
      <w:tr w:rsidR="00C32EFD" w:rsidRPr="007B24C7" w14:paraId="2D1A3A1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411AD11" w14:textId="67847EBE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85E2FB" w14:textId="4DEB1A54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CC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17993" w14:textId="4F5DEFB1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29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1AD54" w14:textId="61C137B5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360CE" w14:textId="4C8315D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EB1CA" w14:textId="5BEA837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76B40" w14:textId="4EC277A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2CF5FA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5807263" w14:textId="494FBD2C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3C177" w14:textId="2E0DBA09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1C867" w14:textId="15BE20BA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31C68C" w14:textId="3051FF22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8-1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9ACC5D" w14:textId="1C99ACB3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4C4B40" w14:textId="6FCE103E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4(0.81-1.3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EFCE70" w14:textId="1448B1ED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7</w:t>
            </w:r>
          </w:p>
        </w:tc>
      </w:tr>
      <w:tr w:rsidR="002762E9" w:rsidRPr="007B24C7" w14:paraId="10DE6F0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2DBF529" w14:textId="432FD8F5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0F1259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28954FA7" w14:textId="1575DC9A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+TC vs 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D862C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B10AEC" w14:textId="517A74E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69-1.22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FCB76A" w14:textId="04EA51B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C37372" w14:textId="1A7C530B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8-1.3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30A2B3" w14:textId="35D4E84C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27</w:t>
            </w:r>
          </w:p>
        </w:tc>
      </w:tr>
      <w:tr w:rsidR="002762E9" w:rsidRPr="007B24C7" w14:paraId="68A4BE6E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3A83C417" w14:textId="115DC63E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C9BB93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4056AD72" w14:textId="659CAEA0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TT vs TC+CC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8CDF2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11AD74" w14:textId="63E3AB0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8(0.69-1.68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383499" w14:textId="56E36762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D5BF7" w14:textId="1471FC7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34(0.83-2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DDD0EC" w14:textId="02F0D7DA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1</w:t>
            </w:r>
          </w:p>
        </w:tc>
      </w:tr>
      <w:tr w:rsidR="00C32EFD" w:rsidRPr="007B24C7" w14:paraId="098854B2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6E487D2C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lastRenderedPageBreak/>
              <w:t>PEPD</w:t>
            </w:r>
          </w:p>
          <w:p w14:paraId="4EF28109" w14:textId="37226A70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378689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2A73DB" w14:textId="46E4102F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B4FA1" w14:textId="6E13FBE7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43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AC0BB" w14:textId="0FB3C6C1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(0.62-1.53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0BFB1" w14:textId="7EDC9B1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8EABD" w14:textId="7036143F" w:rsidR="00C32EFD" w:rsidRPr="007B24C7" w:rsidRDefault="00C32EFD" w:rsidP="00C32EFD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5(0.44-1.3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21CD1" w14:textId="65B3A7E6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06</w:t>
            </w:r>
          </w:p>
        </w:tc>
      </w:tr>
      <w:tr w:rsidR="00C32EFD" w:rsidRPr="007B24C7" w14:paraId="4B52202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108017B" w14:textId="7F74A058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25F12D" w14:textId="364DAFAB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23440" w14:textId="5D590FB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3.7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B3A1E" w14:textId="3CBD6641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33(0.95-1.85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15395" w14:textId="4908A5FA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50A81" w14:textId="6BD443E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6(0.86-1.8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0F2DF" w14:textId="493DFE30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30</w:t>
            </w:r>
          </w:p>
        </w:tc>
      </w:tr>
      <w:tr w:rsidR="00C32EFD" w:rsidRPr="007B24C7" w14:paraId="7DA617F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FACE8F0" w14:textId="265DEE82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A8CC37" w14:textId="6A4D4848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F3577" w14:textId="31DAF1F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0.7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30E1D" w14:textId="378225BE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1605A" w14:textId="16EEB1A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2E65C" w14:textId="5E22466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C3B27" w14:textId="63F2FAF6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499849E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CED0EC9" w14:textId="5D01A2DB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FDEEA" w14:textId="1B8733A9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79319" w14:textId="67F30EB3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A2E29F" w14:textId="209A49AB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3(0.84-1.2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DCE4F9" w14:textId="18FB06D0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364118" w14:textId="05B447C6" w:rsidR="00CA3541" w:rsidRPr="007B24C7" w:rsidRDefault="00CA3541" w:rsidP="00CA3541">
            <w:pPr>
              <w:widowControl/>
              <w:jc w:val="center"/>
              <w:rPr>
                <w:rFonts w:ascii="Calibri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73-1.1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6C0213" w14:textId="6B444045" w:rsidR="00CA3541" w:rsidRPr="007B24C7" w:rsidRDefault="00CA3541" w:rsidP="00CA354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22</w:t>
            </w:r>
          </w:p>
        </w:tc>
      </w:tr>
      <w:tr w:rsidR="002762E9" w:rsidRPr="007B24C7" w14:paraId="0487D46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36F3DDC" w14:textId="5E784360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EA9E94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7257E2D4" w14:textId="4183B275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5DCE5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181D06" w14:textId="24A8D4C2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23(0.89-1.7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1E553B" w14:textId="3169AE8C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86A1BF" w14:textId="501023C3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12(0.77-1.6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F80FED" w14:textId="1F3C87FF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49</w:t>
            </w:r>
          </w:p>
        </w:tc>
      </w:tr>
      <w:tr w:rsidR="002762E9" w:rsidRPr="007B24C7" w14:paraId="184C97B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382D1673" w14:textId="749045DA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7E5B59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69EB92E8" w14:textId="74621256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FD04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6399E" w14:textId="4729D63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1(0.55-1.20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2D259C" w14:textId="77BCA64B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5F738F" w14:textId="1D24D84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4(0.40-1.0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E0F60F" w14:textId="2C0EB5E9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073</w:t>
            </w:r>
          </w:p>
        </w:tc>
      </w:tr>
      <w:tr w:rsidR="00C32EFD" w:rsidRPr="007B24C7" w14:paraId="6A8D0C39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F24A178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HNF4A</w:t>
            </w:r>
          </w:p>
          <w:p w14:paraId="1E6CD9DB" w14:textId="08124182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481282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5D937" w14:textId="7166534B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AFC55" w14:textId="657A0C11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0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F0B57" w14:textId="162DCC35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4(0.61-1.4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2E6DD" w14:textId="75FFD389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413A9" w14:textId="72631724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9(0.54-1.4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C3186E" w14:textId="5E7BC154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60</w:t>
            </w:r>
          </w:p>
        </w:tc>
      </w:tr>
      <w:tr w:rsidR="00C32EFD" w:rsidRPr="007B24C7" w14:paraId="1AB703CB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3B8D4AA" w14:textId="4E05132D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AE5DC" w14:textId="7D964D5E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10C20" w14:textId="0A23095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7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B1458" w14:textId="7D2ACBC9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2(0.81-1.5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86350" w14:textId="6DD8D527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B62D7" w14:textId="3276322E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7(0.80-1.7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B9099" w14:textId="7B6FCFA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08</w:t>
            </w:r>
          </w:p>
        </w:tc>
      </w:tr>
      <w:tr w:rsidR="00C32EFD" w:rsidRPr="007B24C7" w14:paraId="5632600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AB12C2" w14:textId="0A5D283D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93DC9" w14:textId="0B7EE5D6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44D51" w14:textId="1E43E90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1.31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6FBA8" w14:textId="2E4FAAC7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15711" w14:textId="41576A16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54AC8" w14:textId="518DA70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2B339" w14:textId="424CC979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192647B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4B19239" w14:textId="641853FA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09418" w14:textId="36983097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AE3822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AC3AE7" w14:textId="0062C7CD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8(0.80-1.2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5CA5DA" w14:textId="42261695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4DD84C" w14:textId="482955DC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7(0.77-1.2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6FB958" w14:textId="24B8FE3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829</w:t>
            </w:r>
          </w:p>
        </w:tc>
      </w:tr>
      <w:tr w:rsidR="002762E9" w:rsidRPr="007B24C7" w14:paraId="03CD373C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50BC180" w14:textId="726D495C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81DE8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6C9A6D7B" w14:textId="16DA0751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6E963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1475C6" w14:textId="1DCE4B69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7(0.78-1.4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F6FBAE" w14:textId="7BCF790F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7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8AE771" w14:textId="5D66076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9(0.76-1.5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DD95EB" w14:textId="5B282924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32</w:t>
            </w:r>
          </w:p>
        </w:tc>
      </w:tr>
      <w:tr w:rsidR="002762E9" w:rsidRPr="007B24C7" w14:paraId="29066BD7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nil"/>
              <w:right w:val="nil"/>
            </w:tcBorders>
          </w:tcPr>
          <w:p w14:paraId="64A805B2" w14:textId="68D11FAB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B39A99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72CCAA9F" w14:textId="45577888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A8DF3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E4643D" w14:textId="5B444224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7(0.60-1.2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E66481" w14:textId="747F3281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DEB56" w14:textId="7B1753CD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1(0.52-1.2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6A1723" w14:textId="6F208D56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46</w:t>
            </w:r>
          </w:p>
        </w:tc>
      </w:tr>
      <w:tr w:rsidR="00C32EFD" w:rsidRPr="007B24C7" w14:paraId="1B9B8F43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57EA3C54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KRT18P48 - DUSP9</w:t>
            </w:r>
          </w:p>
          <w:p w14:paraId="28F09404" w14:textId="6BF13B2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594532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63CD93" w14:textId="47B7C589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282A0" w14:textId="10F9965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9.8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A28A4" w14:textId="52095B00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7(0.53-1.11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5E071" w14:textId="4BF4EF35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5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FE5EB" w14:textId="0E89A6CA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0(0.59-1.3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428BC" w14:textId="51D0416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06</w:t>
            </w:r>
          </w:p>
        </w:tc>
      </w:tr>
      <w:tr w:rsidR="00C32EFD" w:rsidRPr="007B24C7" w14:paraId="20197EE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1778007F" w14:textId="5CAFDFBE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3C473" w14:textId="7021E139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431B8" w14:textId="5ECA3A59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6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40D53" w14:textId="55D1E95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(0.71-1.39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00CCF" w14:textId="70F1CA3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AC520" w14:textId="06E81D8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9(0.65-1.5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92768" w14:textId="11C2046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1</w:t>
            </w:r>
          </w:p>
        </w:tc>
      </w:tr>
      <w:tr w:rsidR="00C32EFD" w:rsidRPr="007B24C7" w14:paraId="3DD4B46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327CB280" w14:textId="1988F74C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26074A" w14:textId="5B2F07DB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24B2C" w14:textId="364D37BF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66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A8DAF" w14:textId="4B607666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A3CFB" w14:textId="4EAB02FE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8FFE7" w14:textId="119E9F3F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E093A" w14:textId="0D4FE69E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20550AAA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C132E27" w14:textId="3C77F056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02233A" w14:textId="79877151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E2776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0CA6F7" w14:textId="41E9A22A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9(0.75-1.0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6E4E69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51D3BD" w14:textId="48939FD9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5(0.78-1.1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4D17A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29</w:t>
            </w:r>
          </w:p>
        </w:tc>
      </w:tr>
      <w:tr w:rsidR="002762E9" w:rsidRPr="007B24C7" w14:paraId="5F724DA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01DDB1A3" w14:textId="5CB62615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D55F7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Dominant model</w:t>
            </w:r>
          </w:p>
          <w:p w14:paraId="7986F153" w14:textId="4D4EEDC0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+GA vs 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4E7A0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96C350" w14:textId="64C685A8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88(0.66-1.1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F93E8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3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0C79D4" w14:textId="52E5D25E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4(0.67-1.3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AAA46A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30</w:t>
            </w:r>
          </w:p>
        </w:tc>
      </w:tr>
      <w:tr w:rsidR="002762E9" w:rsidRPr="007B24C7" w14:paraId="2BEF7E6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2D0CA65F" w14:textId="71BD0507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4142D84" w14:textId="77777777" w:rsidR="002762E9" w:rsidRPr="007B24C7" w:rsidRDefault="002762E9" w:rsidP="002762E9">
            <w:pPr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3F19BCA9" w14:textId="6803BAFC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GG vs GA+AA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6773B0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0CE0E09" w14:textId="098CE532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7(0.55-1.09)</w:t>
            </w:r>
          </w:p>
        </w:tc>
        <w:tc>
          <w:tcPr>
            <w:tcW w:w="89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BFD6D13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3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2AE545E" w14:textId="64788A80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0(0.60-1.33)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4E763E1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94</w:t>
            </w:r>
          </w:p>
        </w:tc>
      </w:tr>
      <w:tr w:rsidR="00C32EFD" w:rsidRPr="007B24C7" w14:paraId="0FC3445D" w14:textId="77777777" w:rsidTr="007B24C7">
        <w:trPr>
          <w:trHeight w:val="270"/>
          <w:jc w:val="center"/>
        </w:trPr>
        <w:tc>
          <w:tcPr>
            <w:tcW w:w="2268" w:type="dxa"/>
            <w:vMerge w:val="restart"/>
            <w:tcBorders>
              <w:top w:val="nil"/>
              <w:left w:val="nil"/>
              <w:right w:val="nil"/>
            </w:tcBorders>
          </w:tcPr>
          <w:p w14:paraId="4DC3C384" w14:textId="77777777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FAM58A</w:t>
            </w:r>
          </w:p>
          <w:p w14:paraId="076CD0FC" w14:textId="48D9EE5B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s1201017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07907" w14:textId="72294663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A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FCBF2" w14:textId="4D44E185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8.1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FEAEB" w14:textId="668C9A2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69(0.41-1.1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3F158" w14:textId="3B01FCFE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5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83000" w14:textId="565372AA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9(0.43-1.4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67500" w14:textId="5A62CE2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57</w:t>
            </w:r>
          </w:p>
        </w:tc>
      </w:tr>
      <w:tr w:rsidR="00C32EFD" w:rsidRPr="007B24C7" w14:paraId="405AB909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4C71A72" w14:textId="1C3A2BB5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226293" w14:textId="347E32EF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C837C" w14:textId="6874D51C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4.90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CFCF8" w14:textId="65208EA7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23(0.86-1.76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19687" w14:textId="2D0D83B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2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0551C" w14:textId="7A821422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.13(0.72-1.76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6E024A" w14:textId="6B4B5FB3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594</w:t>
            </w:r>
          </w:p>
        </w:tc>
      </w:tr>
      <w:tr w:rsidR="00C32EFD" w:rsidRPr="007B24C7" w14:paraId="427217D0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5B014BC4" w14:textId="15FEA86E" w:rsidR="00C32EFD" w:rsidRPr="007B24C7" w:rsidRDefault="00C32EFD" w:rsidP="00C32EFD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79542D" w14:textId="45A33FE7" w:rsidR="00C32EFD" w:rsidRPr="007B24C7" w:rsidRDefault="00C32EFD" w:rsidP="00C32EFD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G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F2E3F" w14:textId="22D74DB9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12.07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DEFF1" w14:textId="38CD6CA7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ACE37" w14:textId="3BCE1038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149E6" w14:textId="6B510E1B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hAnsi="Calibri" w:cs="Calibri"/>
                <w:kern w:val="0"/>
                <w:sz w:val="22"/>
              </w:rPr>
              <w:t xml:space="preserve">Ref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CAE28" w14:textId="1F9712E1" w:rsidR="00C32EFD" w:rsidRPr="007B24C7" w:rsidRDefault="00C32EFD" w:rsidP="00C32EFD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</w:tr>
      <w:tr w:rsidR="00CA3541" w:rsidRPr="007B24C7" w14:paraId="58FA9466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49B76636" w14:textId="7CE448D3" w:rsidR="00CA3541" w:rsidRPr="007B24C7" w:rsidRDefault="00CA3541" w:rsidP="00CA3541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BD2B94" w14:textId="59322362" w:rsidR="00CA3541" w:rsidRPr="007B24C7" w:rsidRDefault="00CA3541" w:rsidP="00CA3541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Additive model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D8A0E" w14:textId="77777777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62B41" w14:textId="05D2DBA7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2(0.75-1.14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16334E" w14:textId="36A2BE74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3DC359" w14:textId="3F9B11C0" w:rsidR="00CA3541" w:rsidRPr="007B24C7" w:rsidRDefault="00CA3541" w:rsidP="00CA3541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5(0.74-1.2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7C19E7" w14:textId="3D3FAB69" w:rsidR="00CA3541" w:rsidRPr="007B24C7" w:rsidRDefault="00CA3541" w:rsidP="00CA3541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708</w:t>
            </w:r>
          </w:p>
        </w:tc>
      </w:tr>
      <w:tr w:rsidR="002762E9" w:rsidRPr="007B24C7" w14:paraId="11B0B602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right w:val="nil"/>
            </w:tcBorders>
          </w:tcPr>
          <w:p w14:paraId="6FEC703E" w14:textId="673EF3B4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A8A46" w14:textId="7777777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Dominant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model</w:t>
            </w:r>
            <w:proofErr w:type="spellEnd"/>
          </w:p>
          <w:p w14:paraId="201BF2F6" w14:textId="01BBF8F7" w:rsidR="002762E9" w:rsidRPr="00005928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  <w:r w:rsidRPr="00005928">
              <w:rPr>
                <w:rFonts w:ascii="Calibri" w:eastAsia="SimSun" w:hAnsi="Calibri" w:cs="Calibri" w:hint="eastAsia"/>
                <w:kern w:val="0"/>
                <w:sz w:val="22"/>
                <w:lang w:val="de-CH"/>
              </w:rPr>
              <w:t>(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AA+AG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</w:t>
            </w:r>
            <w:proofErr w:type="spellStart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>vs</w:t>
            </w:r>
            <w:proofErr w:type="spellEnd"/>
            <w:r w:rsidRPr="00005928">
              <w:rPr>
                <w:rFonts w:ascii="Calibri" w:eastAsia="SimSun" w:hAnsi="Calibri" w:cs="Calibri"/>
                <w:kern w:val="0"/>
                <w:sz w:val="22"/>
                <w:lang w:val="de-CH"/>
              </w:rPr>
              <w:t xml:space="preserve"> 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47C0A" w14:textId="77777777" w:rsidR="002762E9" w:rsidRPr="00005928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  <w:lang w:val="de-CH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578012" w14:textId="320ABFDC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1.00(0.73-1.37)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D916DE" w14:textId="5DE9E394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51DE2" w14:textId="3FBCAA76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99(0.68-1.4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184F8C" w14:textId="741E4411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977</w:t>
            </w:r>
          </w:p>
        </w:tc>
      </w:tr>
      <w:tr w:rsidR="002762E9" w:rsidRPr="007B24C7" w14:paraId="36ED1A23" w14:textId="77777777" w:rsidTr="007B24C7">
        <w:trPr>
          <w:trHeight w:val="270"/>
          <w:jc w:val="center"/>
        </w:trPr>
        <w:tc>
          <w:tcPr>
            <w:tcW w:w="2268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C3BF53D" w14:textId="3CFA49D5" w:rsidR="002762E9" w:rsidRPr="007B24C7" w:rsidRDefault="002762E9" w:rsidP="002762E9">
            <w:pPr>
              <w:widowControl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80FD1D" w14:textId="77777777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Recessive model</w:t>
            </w:r>
          </w:p>
          <w:p w14:paraId="43431FDA" w14:textId="234ACA30" w:rsidR="002762E9" w:rsidRPr="007B24C7" w:rsidRDefault="002762E9" w:rsidP="002762E9">
            <w:pPr>
              <w:widowControl/>
              <w:jc w:val="left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 w:hint="eastAsia"/>
                <w:kern w:val="0"/>
                <w:sz w:val="22"/>
              </w:rPr>
              <w:t>(</w:t>
            </w:r>
            <w:r w:rsidRPr="007B24C7">
              <w:rPr>
                <w:rFonts w:ascii="Calibri" w:eastAsia="SimSun" w:hAnsi="Calibri" w:cs="Calibri"/>
                <w:kern w:val="0"/>
                <w:sz w:val="22"/>
              </w:rPr>
              <w:t>AA vs AG+GG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29BFB9" w14:textId="77777777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ACC14C" w14:textId="008782B1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66(0.39-1.10)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3805714" w14:textId="466BF9FF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1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2CD07FE" w14:textId="292C86C1" w:rsidR="002762E9" w:rsidRPr="007B24C7" w:rsidRDefault="002762E9" w:rsidP="002762E9">
            <w:pPr>
              <w:jc w:val="center"/>
              <w:rPr>
                <w:rFonts w:ascii="Calibri" w:hAnsi="Calibri" w:cs="Calibri"/>
                <w:sz w:val="22"/>
              </w:rPr>
            </w:pPr>
            <w:r w:rsidRPr="007B24C7">
              <w:rPr>
                <w:rFonts w:ascii="Calibri" w:hAnsi="Calibri" w:cs="Calibri"/>
                <w:sz w:val="22"/>
              </w:rPr>
              <w:t>0.78(0.42-1.44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EB87F00" w14:textId="58E3F3C9" w:rsidR="002762E9" w:rsidRPr="007B24C7" w:rsidRDefault="002762E9" w:rsidP="002762E9">
            <w:pPr>
              <w:widowControl/>
              <w:jc w:val="center"/>
              <w:rPr>
                <w:rFonts w:ascii="Calibri" w:eastAsia="SimSun" w:hAnsi="Calibri" w:cs="Calibri"/>
                <w:kern w:val="0"/>
                <w:sz w:val="22"/>
              </w:rPr>
            </w:pPr>
            <w:r w:rsidRPr="007B24C7">
              <w:rPr>
                <w:rFonts w:ascii="Calibri" w:eastAsia="SimSun" w:hAnsi="Calibri" w:cs="Calibri"/>
                <w:kern w:val="0"/>
                <w:sz w:val="22"/>
              </w:rPr>
              <w:t>0.427</w:t>
            </w:r>
          </w:p>
        </w:tc>
      </w:tr>
    </w:tbl>
    <w:p w14:paraId="039E39B8" w14:textId="7CD164E6" w:rsidR="009A39A2" w:rsidRPr="007B24C7" w:rsidRDefault="000928AA" w:rsidP="00B65959">
      <w:pPr>
        <w:rPr>
          <w:rFonts w:ascii="Calibri" w:hAnsi="Calibri" w:cs="Calibri"/>
          <w:sz w:val="22"/>
        </w:rPr>
      </w:pPr>
      <w:bookmarkStart w:id="8" w:name="OLE_LINK59"/>
      <w:bookmarkStart w:id="9" w:name="OLE_LINK60"/>
      <w:bookmarkStart w:id="10" w:name="OLE_LINK61"/>
      <w:bookmarkStart w:id="11" w:name="OLE_LINK1"/>
      <w:bookmarkStart w:id="12" w:name="OLE_LINK2"/>
      <w:r w:rsidRPr="007B24C7">
        <w:rPr>
          <w:rFonts w:ascii="Calibri" w:hAnsi="Calibri" w:cs="Calibri"/>
          <w:sz w:val="22"/>
        </w:rPr>
        <w:t xml:space="preserve">Notes: </w:t>
      </w:r>
      <w:r w:rsidR="00B73A2A" w:rsidRPr="007B24C7">
        <w:rPr>
          <w:rFonts w:ascii="Calibri" w:hAnsi="Calibri" w:cs="Calibri"/>
          <w:sz w:val="22"/>
          <w:vertAlign w:val="superscript"/>
        </w:rPr>
        <w:t>*</w:t>
      </w:r>
      <w:r w:rsidR="009A39A2" w:rsidRPr="007B24C7">
        <w:rPr>
          <w:rFonts w:ascii="Calibri" w:hAnsi="Calibri" w:cs="Calibri"/>
          <w:sz w:val="22"/>
          <w:vertAlign w:val="superscript"/>
        </w:rPr>
        <w:t xml:space="preserve"> </w:t>
      </w:r>
      <w:r w:rsidR="00175667" w:rsidRPr="007B24C7">
        <w:rPr>
          <w:rFonts w:ascii="Calibri" w:hAnsi="Calibri" w:cs="Calibri"/>
          <w:sz w:val="22"/>
        </w:rPr>
        <w:t>Adjustment for age, sex, education level,</w:t>
      </w:r>
      <w:r w:rsidR="0079037F" w:rsidRPr="007B24C7">
        <w:rPr>
          <w:rFonts w:ascii="Calibri" w:hAnsi="Calibri" w:cs="Calibri"/>
          <w:sz w:val="22"/>
        </w:rPr>
        <w:t xml:space="preserve"> household </w:t>
      </w:r>
      <w:r w:rsidR="00175667" w:rsidRPr="007B24C7">
        <w:rPr>
          <w:rFonts w:ascii="Calibri" w:hAnsi="Calibri" w:cs="Calibri"/>
          <w:sz w:val="22"/>
        </w:rPr>
        <w:t xml:space="preserve">income, occupation, smoking status, </w:t>
      </w:r>
      <w:r w:rsidR="0099223B" w:rsidRPr="007B24C7">
        <w:rPr>
          <w:rFonts w:ascii="Calibri" w:hAnsi="Calibri" w:cs="Calibri"/>
          <w:sz w:val="22"/>
        </w:rPr>
        <w:t>alcohol use</w:t>
      </w:r>
      <w:r w:rsidR="00175667" w:rsidRPr="007B24C7">
        <w:rPr>
          <w:rFonts w:ascii="Calibri" w:hAnsi="Calibri" w:cs="Calibri"/>
          <w:sz w:val="22"/>
        </w:rPr>
        <w:t xml:space="preserve">, physical </w:t>
      </w:r>
      <w:r w:rsidR="0079037F" w:rsidRPr="007B24C7">
        <w:rPr>
          <w:rFonts w:ascii="Calibri" w:hAnsi="Calibri" w:cs="Calibri"/>
          <w:sz w:val="22"/>
        </w:rPr>
        <w:t>activity</w:t>
      </w:r>
      <w:r w:rsidR="00175667" w:rsidRPr="007B24C7">
        <w:rPr>
          <w:rFonts w:ascii="Calibri" w:hAnsi="Calibri" w:cs="Calibri"/>
          <w:sz w:val="22"/>
        </w:rPr>
        <w:t xml:space="preserve">, </w:t>
      </w:r>
      <w:r w:rsidR="0099223B" w:rsidRPr="007B24C7">
        <w:rPr>
          <w:rFonts w:ascii="Calibri" w:hAnsi="Calibri" w:cs="Calibri"/>
          <w:sz w:val="22"/>
        </w:rPr>
        <w:t>tea drinking</w:t>
      </w:r>
      <w:r w:rsidR="00175667" w:rsidRPr="007B24C7">
        <w:rPr>
          <w:rFonts w:ascii="Calibri" w:hAnsi="Calibri" w:cs="Calibri"/>
          <w:sz w:val="22"/>
        </w:rPr>
        <w:t xml:space="preserve">, diet preference, vegetable consumption, fruit consumption, hypertension, overweight/obesity, </w:t>
      </w:r>
      <w:r w:rsidR="00175667" w:rsidRPr="007B24C7">
        <w:rPr>
          <w:rFonts w:ascii="Calibri" w:eastAsia="SimSun" w:hAnsi="Calibri" w:cs="Calibri"/>
          <w:sz w:val="22"/>
        </w:rPr>
        <w:t>impaired fasting glucose</w:t>
      </w:r>
      <w:r w:rsidR="00175667" w:rsidRPr="007B24C7">
        <w:rPr>
          <w:rFonts w:ascii="Calibri" w:hAnsi="Calibri" w:cs="Calibri"/>
          <w:sz w:val="22"/>
        </w:rPr>
        <w:t xml:space="preserve"> (IFG)</w:t>
      </w:r>
      <w:r w:rsidR="0079037F" w:rsidRPr="007B24C7">
        <w:rPr>
          <w:rFonts w:ascii="Calibri" w:hAnsi="Calibri" w:cs="Calibri"/>
          <w:sz w:val="22"/>
        </w:rPr>
        <w:t>,</w:t>
      </w:r>
      <w:r w:rsidR="00175667" w:rsidRPr="007B24C7">
        <w:rPr>
          <w:rFonts w:ascii="Calibri" w:hAnsi="Calibri" w:cs="Calibri"/>
          <w:sz w:val="22"/>
        </w:rPr>
        <w:t xml:space="preserve"> and family history of type 2 diabetes mellitus (T2DM);</w:t>
      </w:r>
      <w:bookmarkEnd w:id="8"/>
      <w:bookmarkEnd w:id="9"/>
      <w:bookmarkEnd w:id="10"/>
    </w:p>
    <w:bookmarkEnd w:id="11"/>
    <w:bookmarkEnd w:id="12"/>
    <w:p w14:paraId="3146D8CF" w14:textId="47502441" w:rsidR="00282E4F" w:rsidRPr="00653F2D" w:rsidRDefault="0079191E" w:rsidP="00B65959">
      <w:pPr>
        <w:rPr>
          <w:rFonts w:ascii="Calibri" w:hAnsi="Calibri" w:cs="Calibri"/>
          <w:sz w:val="22"/>
        </w:rPr>
      </w:pPr>
      <w:r w:rsidRPr="007B24C7">
        <w:rPr>
          <w:rFonts w:ascii="Calibri" w:hAnsi="Calibri" w:cs="Calibri"/>
          <w:sz w:val="22"/>
        </w:rPr>
        <w:t>Abbreviation</w:t>
      </w:r>
      <w:r w:rsidR="00282E4F" w:rsidRPr="007B24C7">
        <w:rPr>
          <w:rFonts w:ascii="Calibri" w:hAnsi="Calibri" w:cs="Calibri"/>
          <w:sz w:val="22"/>
        </w:rPr>
        <w:t xml:space="preserve">: HR, hazard ratio; </w:t>
      </w:r>
      <w:proofErr w:type="spellStart"/>
      <w:r w:rsidR="00282E4F" w:rsidRPr="007B24C7">
        <w:rPr>
          <w:rFonts w:ascii="Calibri" w:hAnsi="Calibri" w:cs="Calibri"/>
          <w:sz w:val="22"/>
        </w:rPr>
        <w:t>aHR</w:t>
      </w:r>
      <w:proofErr w:type="spellEnd"/>
      <w:r w:rsidR="00282E4F" w:rsidRPr="007B24C7">
        <w:rPr>
          <w:rFonts w:ascii="Calibri" w:hAnsi="Calibri" w:cs="Calibri"/>
          <w:sz w:val="22"/>
        </w:rPr>
        <w:t>, adjusted hazard ratio; 95%CI, 95% confidence interval</w:t>
      </w:r>
      <w:r w:rsidR="0099223B" w:rsidRPr="007B24C7">
        <w:rPr>
          <w:rFonts w:ascii="Calibri" w:hAnsi="Calibri" w:cs="Calibri"/>
          <w:sz w:val="22"/>
        </w:rPr>
        <w:t>.</w:t>
      </w:r>
    </w:p>
    <w:p w14:paraId="7E7504E5" w14:textId="58362C1A" w:rsidR="0079191E" w:rsidRPr="00653F2D" w:rsidRDefault="0079191E" w:rsidP="00B65959">
      <w:pPr>
        <w:widowControl/>
        <w:jc w:val="left"/>
        <w:rPr>
          <w:rFonts w:ascii="Calibri" w:eastAsia="SimSun" w:hAnsi="Calibri" w:cs="Calibri"/>
          <w:color w:val="000000"/>
          <w:kern w:val="0"/>
          <w:sz w:val="22"/>
        </w:rPr>
      </w:pPr>
    </w:p>
    <w:sectPr w:rsidR="0079191E" w:rsidRPr="00653F2D" w:rsidSect="00C26A5A">
      <w:pgSz w:w="11906" w:h="16838"/>
      <w:pgMar w:top="567" w:right="567" w:bottom="567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F839F" w14:textId="77777777" w:rsidR="00F90D5E" w:rsidRDefault="00F90D5E" w:rsidP="00FC5F59">
      <w:r>
        <w:separator/>
      </w:r>
    </w:p>
  </w:endnote>
  <w:endnote w:type="continuationSeparator" w:id="0">
    <w:p w14:paraId="123E7128" w14:textId="77777777" w:rsidR="00F90D5E" w:rsidRDefault="00F90D5E" w:rsidP="00FC5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195227" w14:textId="77777777" w:rsidR="00F90D5E" w:rsidRDefault="00F90D5E" w:rsidP="00FC5F59">
      <w:r>
        <w:separator/>
      </w:r>
    </w:p>
  </w:footnote>
  <w:footnote w:type="continuationSeparator" w:id="0">
    <w:p w14:paraId="217CC8CF" w14:textId="77777777" w:rsidR="00F90D5E" w:rsidRDefault="00F90D5E" w:rsidP="00FC5F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NTIzMzQxNjQyM7ZU0lEKTi0uzszPAymwrAUADUYjpCwAAAA="/>
  </w:docVars>
  <w:rsids>
    <w:rsidRoot w:val="00171A0E"/>
    <w:rsid w:val="00003996"/>
    <w:rsid w:val="00005928"/>
    <w:rsid w:val="00051E3F"/>
    <w:rsid w:val="000928AA"/>
    <w:rsid w:val="00093DAB"/>
    <w:rsid w:val="00097DBE"/>
    <w:rsid w:val="000A10DB"/>
    <w:rsid w:val="000C30DF"/>
    <w:rsid w:val="00171A0E"/>
    <w:rsid w:val="00175667"/>
    <w:rsid w:val="001915AC"/>
    <w:rsid w:val="001C2638"/>
    <w:rsid w:val="001D2BA0"/>
    <w:rsid w:val="00201930"/>
    <w:rsid w:val="002157B9"/>
    <w:rsid w:val="00240112"/>
    <w:rsid w:val="002762E9"/>
    <w:rsid w:val="00282E4F"/>
    <w:rsid w:val="00290D04"/>
    <w:rsid w:val="002A7466"/>
    <w:rsid w:val="002C028C"/>
    <w:rsid w:val="002D404E"/>
    <w:rsid w:val="002D42D1"/>
    <w:rsid w:val="003044FA"/>
    <w:rsid w:val="003202B8"/>
    <w:rsid w:val="0032628C"/>
    <w:rsid w:val="003A370D"/>
    <w:rsid w:val="003A5C94"/>
    <w:rsid w:val="003A7D49"/>
    <w:rsid w:val="003B4A02"/>
    <w:rsid w:val="003C05E0"/>
    <w:rsid w:val="003D06EC"/>
    <w:rsid w:val="003D3F41"/>
    <w:rsid w:val="003D6CED"/>
    <w:rsid w:val="004005D1"/>
    <w:rsid w:val="00400950"/>
    <w:rsid w:val="004125A9"/>
    <w:rsid w:val="00417A2E"/>
    <w:rsid w:val="004551FB"/>
    <w:rsid w:val="00485E48"/>
    <w:rsid w:val="004C3799"/>
    <w:rsid w:val="004D3451"/>
    <w:rsid w:val="00520095"/>
    <w:rsid w:val="00526442"/>
    <w:rsid w:val="00532182"/>
    <w:rsid w:val="005B074D"/>
    <w:rsid w:val="005E6425"/>
    <w:rsid w:val="00605444"/>
    <w:rsid w:val="006259D2"/>
    <w:rsid w:val="00642B76"/>
    <w:rsid w:val="00651543"/>
    <w:rsid w:val="00653F2D"/>
    <w:rsid w:val="00657456"/>
    <w:rsid w:val="0067592E"/>
    <w:rsid w:val="00681412"/>
    <w:rsid w:val="00696D00"/>
    <w:rsid w:val="00705D30"/>
    <w:rsid w:val="00720903"/>
    <w:rsid w:val="00730821"/>
    <w:rsid w:val="00784A4D"/>
    <w:rsid w:val="0079037F"/>
    <w:rsid w:val="0079191E"/>
    <w:rsid w:val="007B24C7"/>
    <w:rsid w:val="007D3D75"/>
    <w:rsid w:val="007E2827"/>
    <w:rsid w:val="00812065"/>
    <w:rsid w:val="00815EDE"/>
    <w:rsid w:val="00821C2F"/>
    <w:rsid w:val="008474D1"/>
    <w:rsid w:val="0086410A"/>
    <w:rsid w:val="008657F8"/>
    <w:rsid w:val="00882418"/>
    <w:rsid w:val="00885D74"/>
    <w:rsid w:val="008B43FA"/>
    <w:rsid w:val="008B6328"/>
    <w:rsid w:val="009067D4"/>
    <w:rsid w:val="009168C8"/>
    <w:rsid w:val="00916FFB"/>
    <w:rsid w:val="00957B0E"/>
    <w:rsid w:val="009604CE"/>
    <w:rsid w:val="0099223B"/>
    <w:rsid w:val="00992FF8"/>
    <w:rsid w:val="009A2481"/>
    <w:rsid w:val="009A39A2"/>
    <w:rsid w:val="009A4483"/>
    <w:rsid w:val="009E4784"/>
    <w:rsid w:val="00A1460D"/>
    <w:rsid w:val="00A23624"/>
    <w:rsid w:val="00A56736"/>
    <w:rsid w:val="00A803C8"/>
    <w:rsid w:val="00A91853"/>
    <w:rsid w:val="00AC17E7"/>
    <w:rsid w:val="00AC61AA"/>
    <w:rsid w:val="00B40707"/>
    <w:rsid w:val="00B44D38"/>
    <w:rsid w:val="00B6567A"/>
    <w:rsid w:val="00B65959"/>
    <w:rsid w:val="00B73A2A"/>
    <w:rsid w:val="00BF52FC"/>
    <w:rsid w:val="00C1087E"/>
    <w:rsid w:val="00C26A5A"/>
    <w:rsid w:val="00C32EFD"/>
    <w:rsid w:val="00C3547B"/>
    <w:rsid w:val="00C4316F"/>
    <w:rsid w:val="00C43804"/>
    <w:rsid w:val="00C44789"/>
    <w:rsid w:val="00C93DE1"/>
    <w:rsid w:val="00CA3541"/>
    <w:rsid w:val="00CB7514"/>
    <w:rsid w:val="00CD6C2A"/>
    <w:rsid w:val="00CE0943"/>
    <w:rsid w:val="00CE107E"/>
    <w:rsid w:val="00CE70EE"/>
    <w:rsid w:val="00CF63D8"/>
    <w:rsid w:val="00CF6AC9"/>
    <w:rsid w:val="00D04DB7"/>
    <w:rsid w:val="00D31E72"/>
    <w:rsid w:val="00D42292"/>
    <w:rsid w:val="00E03B3B"/>
    <w:rsid w:val="00E5065F"/>
    <w:rsid w:val="00EA6C70"/>
    <w:rsid w:val="00EC3009"/>
    <w:rsid w:val="00ED089D"/>
    <w:rsid w:val="00EF2860"/>
    <w:rsid w:val="00F16E02"/>
    <w:rsid w:val="00F44247"/>
    <w:rsid w:val="00F90D5E"/>
    <w:rsid w:val="00FA56E3"/>
    <w:rsid w:val="00FB73F9"/>
    <w:rsid w:val="00FC5F59"/>
    <w:rsid w:val="00FE7328"/>
    <w:rsid w:val="00FF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F3B5D47"/>
  <w15:chartTrackingRefBased/>
  <w15:docId w15:val="{5E8B5C5D-8263-4F4E-B7D3-C6CE211D4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widowControl w:val="0"/>
      <w:jc w:val="both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A918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FC5F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FC5F59"/>
    <w:rPr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FC5F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FC5F59"/>
    <w:rPr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57456"/>
    <w:rPr>
      <w:sz w:val="21"/>
      <w:szCs w:val="21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57456"/>
    <w:pPr>
      <w:jc w:val="left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57456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5745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57456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57456"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57456"/>
    <w:rPr>
      <w:sz w:val="18"/>
      <w:szCs w:val="18"/>
    </w:rPr>
  </w:style>
  <w:style w:type="paragraph" w:styleId="Listenabsatz">
    <w:name w:val="List Paragraph"/>
    <w:basedOn w:val="Standard"/>
    <w:uiPriority w:val="34"/>
    <w:qFormat/>
    <w:rsid w:val="002762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163</Words>
  <Characters>19932</Characters>
  <Application>Microsoft Office Word</Application>
  <DocSecurity>0</DocSecurity>
  <Lines>166</Lines>
  <Paragraphs>46</Paragraphs>
  <ScaleCrop>false</ScaleCrop>
  <Company>Microsoft</Company>
  <LinksUpToDate>false</LinksUpToDate>
  <CharactersWithSpaces>2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hrin Schütz</cp:lastModifiedBy>
  <cp:revision>7</cp:revision>
  <dcterms:created xsi:type="dcterms:W3CDTF">2020-12-03T11:50:00Z</dcterms:created>
  <dcterms:modified xsi:type="dcterms:W3CDTF">2021-03-04T06:51:00Z</dcterms:modified>
</cp:coreProperties>
</file>